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63B1D" w14:textId="77777777" w:rsidR="0083602D" w:rsidRDefault="0083602D" w:rsidP="00C07238">
      <w:pPr>
        <w:tabs>
          <w:tab w:val="center" w:pos="5230"/>
        </w:tabs>
        <w:rPr>
          <w:b/>
          <w:color w:val="C00000"/>
          <w:sz w:val="32"/>
          <w:szCs w:val="32"/>
        </w:rPr>
      </w:pPr>
      <w:r w:rsidRPr="0083602D">
        <w:rPr>
          <w:b/>
          <w:noProof/>
          <w:color w:val="0070C0"/>
          <w:sz w:val="40"/>
          <w:szCs w:val="32"/>
          <w:lang w:eastAsia="en-AU"/>
        </w:rPr>
        <w:drawing>
          <wp:anchor distT="0" distB="0" distL="114300" distR="114300" simplePos="0" relativeHeight="251658240" behindDoc="1" locked="0" layoutInCell="1" allowOverlap="1" wp14:anchorId="1B0E0546" wp14:editId="03ECFD1D">
            <wp:simplePos x="0" y="0"/>
            <wp:positionH relativeFrom="column">
              <wp:posOffset>-524422</wp:posOffset>
            </wp:positionH>
            <wp:positionV relativeFrom="paragraph">
              <wp:posOffset>-564338</wp:posOffset>
            </wp:positionV>
            <wp:extent cx="7614920" cy="2164112"/>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9-09 at 9.29.33 AM.png"/>
                    <pic:cNvPicPr/>
                  </pic:nvPicPr>
                  <pic:blipFill>
                    <a:blip r:embed="rId6">
                      <a:extLst>
                        <a:ext uri="{28A0092B-C50C-407E-A947-70E740481C1C}">
                          <a14:useLocalDpi xmlns:a14="http://schemas.microsoft.com/office/drawing/2010/main" val="0"/>
                        </a:ext>
                      </a:extLst>
                    </a:blip>
                    <a:stretch>
                      <a:fillRect/>
                    </a:stretch>
                  </pic:blipFill>
                  <pic:spPr>
                    <a:xfrm>
                      <a:off x="0" y="0"/>
                      <a:ext cx="7614920" cy="2164112"/>
                    </a:xfrm>
                    <a:prstGeom prst="rect">
                      <a:avLst/>
                    </a:prstGeom>
                  </pic:spPr>
                </pic:pic>
              </a:graphicData>
            </a:graphic>
            <wp14:sizeRelH relativeFrom="page">
              <wp14:pctWidth>0</wp14:pctWidth>
            </wp14:sizeRelH>
            <wp14:sizeRelV relativeFrom="page">
              <wp14:pctHeight>0</wp14:pctHeight>
            </wp14:sizeRelV>
          </wp:anchor>
        </w:drawing>
      </w:r>
      <w:r w:rsidRPr="0083602D">
        <w:rPr>
          <w:noProof/>
          <w:color w:val="0070C0"/>
          <w:lang w:eastAsia="en-AU"/>
        </w:rPr>
        <w:drawing>
          <wp:anchor distT="0" distB="0" distL="114300" distR="114300" simplePos="0" relativeHeight="251659264" behindDoc="1" locked="0" layoutInCell="1" allowOverlap="1" wp14:anchorId="35B6FB3B" wp14:editId="47D0DB07">
            <wp:simplePos x="0" y="0"/>
            <wp:positionH relativeFrom="column">
              <wp:posOffset>5575396</wp:posOffset>
            </wp:positionH>
            <wp:positionV relativeFrom="paragraph">
              <wp:posOffset>-111479</wp:posOffset>
            </wp:positionV>
            <wp:extent cx="1279110" cy="1256946"/>
            <wp:effectExtent l="101600" t="76200" r="118110" b="14033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279110" cy="1256946"/>
                    </a:xfrm>
                    <a:prstGeom prst="ellipse">
                      <a:avLst/>
                    </a:prstGeom>
                    <a:ln w="63500" cap="rnd">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14:sizeRelH relativeFrom="page">
              <wp14:pctWidth>0</wp14:pctWidth>
            </wp14:sizeRelH>
            <wp14:sizeRelV relativeFrom="page">
              <wp14:pctHeight>0</wp14:pctHeight>
            </wp14:sizeRelV>
          </wp:anchor>
        </w:drawing>
      </w:r>
      <w:r w:rsidR="0075425C" w:rsidRPr="0083602D">
        <w:rPr>
          <w:b/>
          <w:color w:val="0070C0"/>
          <w:sz w:val="40"/>
          <w:szCs w:val="32"/>
        </w:rPr>
        <w:t>Club Support</w:t>
      </w:r>
      <w:r w:rsidR="0075425C" w:rsidRPr="00C07238">
        <w:rPr>
          <w:b/>
          <w:color w:val="C00000"/>
          <w:sz w:val="32"/>
          <w:szCs w:val="32"/>
        </w:rPr>
        <w:t xml:space="preserve"> </w:t>
      </w:r>
    </w:p>
    <w:p w14:paraId="22A69E4E" w14:textId="77777777" w:rsidR="0083602D" w:rsidRDefault="0083602D" w:rsidP="00C07238">
      <w:pPr>
        <w:tabs>
          <w:tab w:val="center" w:pos="5230"/>
        </w:tabs>
        <w:rPr>
          <w:b/>
          <w:color w:val="C00000"/>
          <w:sz w:val="32"/>
          <w:szCs w:val="32"/>
        </w:rPr>
      </w:pPr>
      <w:r>
        <w:rPr>
          <w:noProof/>
          <w:color w:val="C00000"/>
          <w:lang w:eastAsia="en-AU"/>
        </w:rPr>
        <mc:AlternateContent>
          <mc:Choice Requires="wps">
            <w:drawing>
              <wp:anchor distT="0" distB="0" distL="114300" distR="114300" simplePos="0" relativeHeight="251660288" behindDoc="0" locked="0" layoutInCell="1" allowOverlap="1" wp14:anchorId="32DB1F3A" wp14:editId="1B49CDD6">
                <wp:simplePos x="0" y="0"/>
                <wp:positionH relativeFrom="column">
                  <wp:posOffset>-62069</wp:posOffset>
                </wp:positionH>
                <wp:positionV relativeFrom="paragraph">
                  <wp:posOffset>153847</wp:posOffset>
                </wp:positionV>
                <wp:extent cx="2895600" cy="0"/>
                <wp:effectExtent l="0" t="0" r="25400" b="25400"/>
                <wp:wrapNone/>
                <wp:docPr id="6" name="Straight Connector 6"/>
                <wp:cNvGraphicFramePr/>
                <a:graphic xmlns:a="http://schemas.openxmlformats.org/drawingml/2006/main">
                  <a:graphicData uri="http://schemas.microsoft.com/office/word/2010/wordprocessingShape">
                    <wps:wsp>
                      <wps:cNvCnPr/>
                      <wps:spPr>
                        <a:xfrm>
                          <a:off x="0" y="0"/>
                          <a:ext cx="2895600" cy="0"/>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line w14:anchorId="399E18A7"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9pt,12.1pt" to="223.1pt,12.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" strokecolor="#0070c0" strokeweight="2.25pt">
                <v:stroke joinstyle="miter"/>
              </v:line>
            </w:pict>
          </mc:Fallback>
        </mc:AlternateContent>
      </w:r>
    </w:p>
    <w:p w14:paraId="6D13D6D9" w14:textId="77777777" w:rsidR="0083602D" w:rsidRPr="0083602D" w:rsidRDefault="0083602D" w:rsidP="0083602D">
      <w:pPr>
        <w:rPr>
          <w:b/>
          <w:color w:val="FFFFFF" w:themeColor="background1"/>
          <w:sz w:val="56"/>
          <w:szCs w:val="56"/>
        </w:rPr>
      </w:pPr>
      <w:r w:rsidRPr="0083602D">
        <w:rPr>
          <w:b/>
          <w:color w:val="FFFFFF" w:themeColor="background1"/>
          <w:sz w:val="56"/>
          <w:szCs w:val="56"/>
        </w:rPr>
        <w:t>Facebook Guide</w:t>
      </w:r>
    </w:p>
    <w:p w14:paraId="2D262BBC" w14:textId="77777777" w:rsidR="0075425C" w:rsidRPr="0083602D" w:rsidRDefault="00C07238" w:rsidP="00C07238">
      <w:pPr>
        <w:tabs>
          <w:tab w:val="center" w:pos="5230"/>
        </w:tabs>
        <w:rPr>
          <w:b/>
          <w:color w:val="C00000"/>
          <w:sz w:val="32"/>
          <w:szCs w:val="32"/>
        </w:rPr>
      </w:pPr>
      <w:r>
        <w:rPr>
          <w:b/>
          <w:color w:val="0070C0"/>
          <w:sz w:val="32"/>
          <w:szCs w:val="32"/>
        </w:rPr>
        <w:tab/>
      </w:r>
    </w:p>
    <w:p w14:paraId="2C688A2A" w14:textId="77777777" w:rsidR="0075425C" w:rsidRDefault="0075425C" w:rsidP="0075425C">
      <w:pPr>
        <w:rPr>
          <w:b/>
          <w:color w:val="0070C0"/>
          <w:sz w:val="32"/>
          <w:szCs w:val="32"/>
        </w:rPr>
      </w:pPr>
    </w:p>
    <w:p w14:paraId="41892FF2" w14:textId="77777777" w:rsidR="0075425C" w:rsidRDefault="0075425C" w:rsidP="0075425C">
      <w:pPr>
        <w:rPr>
          <w:b/>
          <w:color w:val="0070C0"/>
          <w:sz w:val="32"/>
          <w:szCs w:val="32"/>
        </w:rPr>
      </w:pPr>
    </w:p>
    <w:p w14:paraId="470123B7" w14:textId="77777777" w:rsidR="0075425C" w:rsidRDefault="0075425C"/>
    <w:p w14:paraId="11C4044A" w14:textId="1187B469" w:rsidR="00732E6B" w:rsidRPr="00732E6B" w:rsidRDefault="00732E6B" w:rsidP="00732E6B">
      <w:pPr>
        <w:pStyle w:val="p1"/>
        <w:rPr>
          <w:rFonts w:asciiTheme="minorHAnsi" w:hAnsiTheme="minorHAnsi"/>
          <w:sz w:val="22"/>
          <w:szCs w:val="22"/>
        </w:rPr>
      </w:pPr>
      <w:r w:rsidRPr="00732E6B">
        <w:rPr>
          <w:rFonts w:asciiTheme="minorHAnsi" w:hAnsiTheme="minorHAnsi"/>
          <w:sz w:val="22"/>
          <w:szCs w:val="22"/>
        </w:rPr>
        <w:t xml:space="preserve">This guide acts as a resource for </w:t>
      </w:r>
      <w:r w:rsidR="00CA44BF">
        <w:rPr>
          <w:rFonts w:asciiTheme="minorHAnsi" w:hAnsiTheme="minorHAnsi"/>
          <w:sz w:val="22"/>
          <w:szCs w:val="22"/>
        </w:rPr>
        <w:t>b</w:t>
      </w:r>
      <w:r w:rsidRPr="00732E6B">
        <w:rPr>
          <w:rFonts w:asciiTheme="minorHAnsi" w:hAnsiTheme="minorHAnsi"/>
          <w:sz w:val="22"/>
          <w:szCs w:val="22"/>
        </w:rPr>
        <w:t xml:space="preserve">owls clubs </w:t>
      </w:r>
      <w:r w:rsidR="00CA44BF">
        <w:rPr>
          <w:rFonts w:asciiTheme="minorHAnsi" w:hAnsiTheme="minorHAnsi"/>
          <w:sz w:val="22"/>
          <w:szCs w:val="22"/>
        </w:rPr>
        <w:t>o</w:t>
      </w:r>
      <w:r w:rsidRPr="00732E6B">
        <w:rPr>
          <w:rFonts w:asciiTheme="minorHAnsi" w:hAnsiTheme="minorHAnsi"/>
          <w:sz w:val="22"/>
          <w:szCs w:val="22"/>
        </w:rPr>
        <w:t>n how to use Facebook and</w:t>
      </w:r>
      <w:r w:rsidR="00CA44BF">
        <w:rPr>
          <w:rFonts w:asciiTheme="minorHAnsi" w:hAnsiTheme="minorHAnsi"/>
          <w:sz w:val="22"/>
          <w:szCs w:val="22"/>
        </w:rPr>
        <w:t xml:space="preserve"> how to</w:t>
      </w:r>
      <w:r w:rsidRPr="00732E6B">
        <w:rPr>
          <w:rFonts w:asciiTheme="minorHAnsi" w:hAnsiTheme="minorHAnsi"/>
          <w:sz w:val="22"/>
          <w:szCs w:val="22"/>
        </w:rPr>
        <w:t xml:space="preserve"> tailor their Facebook use to increase their awareness within their particular community.</w:t>
      </w:r>
    </w:p>
    <w:p w14:paraId="27E5586F" w14:textId="77777777" w:rsidR="00732E6B" w:rsidRPr="00732E6B" w:rsidRDefault="00732E6B" w:rsidP="00732E6B">
      <w:pPr>
        <w:pStyle w:val="p1"/>
        <w:rPr>
          <w:rFonts w:asciiTheme="minorHAnsi" w:hAnsiTheme="minorHAnsi"/>
          <w:sz w:val="22"/>
          <w:szCs w:val="22"/>
        </w:rPr>
      </w:pPr>
    </w:p>
    <w:p w14:paraId="247E7417" w14:textId="77777777" w:rsidR="00732E6B" w:rsidRPr="00732E6B" w:rsidRDefault="00732E6B" w:rsidP="00732E6B">
      <w:pPr>
        <w:pStyle w:val="p1"/>
        <w:rPr>
          <w:rFonts w:asciiTheme="minorHAnsi" w:hAnsiTheme="minorHAnsi"/>
          <w:sz w:val="22"/>
          <w:szCs w:val="22"/>
        </w:rPr>
      </w:pPr>
      <w:r w:rsidRPr="00732E6B">
        <w:rPr>
          <w:rFonts w:asciiTheme="minorHAnsi" w:hAnsiTheme="minorHAnsi"/>
          <w:sz w:val="22"/>
          <w:szCs w:val="22"/>
        </w:rPr>
        <w:t>If you are reading this and have never used Facebook before, feel free to begin reading from the basic level – this will give an insight in how to post on Facebook, choose a profile picture and lead you through things that are specific for starting to administer your club’s page.</w:t>
      </w:r>
    </w:p>
    <w:p w14:paraId="22386110" w14:textId="77777777" w:rsidR="00732E6B" w:rsidRPr="00732E6B" w:rsidRDefault="00732E6B" w:rsidP="00732E6B">
      <w:pPr>
        <w:pStyle w:val="p1"/>
        <w:rPr>
          <w:rFonts w:asciiTheme="minorHAnsi" w:hAnsiTheme="minorHAnsi"/>
          <w:sz w:val="22"/>
          <w:szCs w:val="22"/>
        </w:rPr>
      </w:pPr>
    </w:p>
    <w:p w14:paraId="67F059F5" w14:textId="6CBC686C" w:rsidR="00732E6B" w:rsidRPr="00732E6B" w:rsidRDefault="00732E6B" w:rsidP="00732E6B">
      <w:pPr>
        <w:pStyle w:val="p1"/>
        <w:rPr>
          <w:rFonts w:asciiTheme="minorHAnsi" w:hAnsiTheme="minorHAnsi"/>
          <w:sz w:val="22"/>
          <w:szCs w:val="22"/>
        </w:rPr>
      </w:pPr>
      <w:r w:rsidRPr="00732E6B">
        <w:rPr>
          <w:rFonts w:asciiTheme="minorHAnsi" w:hAnsiTheme="minorHAnsi"/>
          <w:sz w:val="22"/>
          <w:szCs w:val="22"/>
        </w:rPr>
        <w:t>If you’ve had some experience with Facebook previously, but have not yet managed a page or an organi</w:t>
      </w:r>
      <w:r w:rsidR="00CA44BF">
        <w:rPr>
          <w:rFonts w:asciiTheme="minorHAnsi" w:hAnsiTheme="minorHAnsi"/>
          <w:sz w:val="22"/>
          <w:szCs w:val="22"/>
        </w:rPr>
        <w:t>s</w:t>
      </w:r>
      <w:r w:rsidRPr="00732E6B">
        <w:rPr>
          <w:rFonts w:asciiTheme="minorHAnsi" w:hAnsiTheme="minorHAnsi"/>
          <w:sz w:val="22"/>
          <w:szCs w:val="22"/>
        </w:rPr>
        <w:t>ation’s account on Facebook, start at the basic level too. This will help create your club’s webpage and teach skills such as sharing information from State and Territory Bowls Associations and Bowls Australia, customizing your Facebook page to suit your club and also how to give access to administrators and editors of your club’s page.</w:t>
      </w:r>
    </w:p>
    <w:p w14:paraId="0AB80039" w14:textId="77777777" w:rsidR="00732E6B" w:rsidRPr="00732E6B" w:rsidRDefault="00732E6B" w:rsidP="00732E6B">
      <w:pPr>
        <w:pStyle w:val="p1"/>
        <w:rPr>
          <w:rFonts w:asciiTheme="minorHAnsi" w:hAnsiTheme="minorHAnsi"/>
          <w:sz w:val="22"/>
          <w:szCs w:val="22"/>
        </w:rPr>
      </w:pPr>
    </w:p>
    <w:p w14:paraId="4FED339E" w14:textId="77777777" w:rsidR="00732E6B" w:rsidRPr="00732E6B" w:rsidRDefault="00732E6B" w:rsidP="00732E6B">
      <w:pPr>
        <w:pStyle w:val="p1"/>
        <w:rPr>
          <w:rFonts w:asciiTheme="minorHAnsi" w:hAnsiTheme="minorHAnsi"/>
          <w:sz w:val="22"/>
          <w:szCs w:val="22"/>
        </w:rPr>
      </w:pPr>
      <w:r w:rsidRPr="00732E6B">
        <w:rPr>
          <w:rFonts w:asciiTheme="minorHAnsi" w:hAnsiTheme="minorHAnsi"/>
          <w:sz w:val="22"/>
          <w:szCs w:val="22"/>
        </w:rPr>
        <w:t>If your Facebook skills are more advanced and you have managed a page previously, visit the advanced section of this guide to learn how to advertise your club as well as setting your Facebook up to promote your club’s event.</w:t>
      </w:r>
    </w:p>
    <w:p w14:paraId="59E214FB" w14:textId="77777777" w:rsidR="0075425C" w:rsidRPr="00732E6B" w:rsidRDefault="00732E6B" w:rsidP="0075425C">
      <w:r w:rsidRPr="00732E6B">
        <w:rPr>
          <w:rFonts w:ascii="Helvetica" w:hAnsi="Helvetica" w:cs="Times New Roman"/>
          <w:noProof/>
          <w:color w:val="63EC00"/>
          <w:sz w:val="21"/>
          <w:szCs w:val="21"/>
          <w:lang w:eastAsia="en-AU"/>
        </w:rPr>
        <w:drawing>
          <wp:anchor distT="0" distB="0" distL="114300" distR="114300" simplePos="0" relativeHeight="251661312" behindDoc="1" locked="0" layoutInCell="1" allowOverlap="1" wp14:anchorId="326F7828" wp14:editId="79615D7C">
            <wp:simplePos x="0" y="0"/>
            <wp:positionH relativeFrom="column">
              <wp:posOffset>2680336</wp:posOffset>
            </wp:positionH>
            <wp:positionV relativeFrom="paragraph">
              <wp:posOffset>187020</wp:posOffset>
            </wp:positionV>
            <wp:extent cx="3659722" cy="234406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685883" cy="2360822"/>
                    </a:xfrm>
                    <a:prstGeom prst="rect">
                      <a:avLst/>
                    </a:prstGeom>
                  </pic:spPr>
                </pic:pic>
              </a:graphicData>
            </a:graphic>
            <wp14:sizeRelH relativeFrom="page">
              <wp14:pctWidth>0</wp14:pctWidth>
            </wp14:sizeRelH>
            <wp14:sizeRelV relativeFrom="page">
              <wp14:pctHeight>0</wp14:pctHeight>
            </wp14:sizeRelV>
          </wp:anchor>
        </w:drawing>
      </w:r>
    </w:p>
    <w:p w14:paraId="514BC031" w14:textId="77777777" w:rsidR="00732E6B" w:rsidRPr="00732E6B" w:rsidRDefault="00732E6B" w:rsidP="00732E6B">
      <w:pPr>
        <w:rPr>
          <w:rFonts w:ascii="Helvetica" w:hAnsi="Helvetica" w:cs="Times New Roman"/>
          <w:color w:val="C00000"/>
          <w:szCs w:val="21"/>
          <w:lang w:val="en-US"/>
        </w:rPr>
      </w:pPr>
      <w:r w:rsidRPr="00732E6B">
        <w:rPr>
          <w:rFonts w:ascii="Helvetica" w:hAnsi="Helvetica" w:cs="Times New Roman"/>
          <w:color w:val="C00000"/>
          <w:szCs w:val="21"/>
          <w:lang w:val="en-US"/>
        </w:rPr>
        <w:t xml:space="preserve">Introductory Level </w:t>
      </w:r>
      <w:r w:rsidRPr="00FB6244">
        <w:rPr>
          <w:rFonts w:ascii="Helvetica" w:hAnsi="Helvetica" w:cs="Times New Roman"/>
          <w:color w:val="C00000"/>
          <w:szCs w:val="21"/>
          <w:lang w:val="en-US"/>
        </w:rPr>
        <w:t>–</w:t>
      </w:r>
      <w:r w:rsidRPr="00732E6B">
        <w:rPr>
          <w:rFonts w:ascii="Helvetica" w:hAnsi="Helvetica" w:cs="Times New Roman"/>
          <w:color w:val="C00000"/>
          <w:szCs w:val="21"/>
          <w:lang w:val="en-US"/>
        </w:rPr>
        <w:t xml:space="preserve"> Facebook</w:t>
      </w:r>
      <w:r w:rsidRPr="00FB6244">
        <w:rPr>
          <w:rFonts w:ascii="Helvetica" w:hAnsi="Helvetica" w:cs="Times New Roman"/>
          <w:color w:val="C00000"/>
          <w:szCs w:val="21"/>
          <w:lang w:val="en-US"/>
        </w:rPr>
        <w:t xml:space="preserve">   </w:t>
      </w:r>
    </w:p>
    <w:p w14:paraId="6218FDED" w14:textId="77777777" w:rsidR="00732E6B" w:rsidRPr="00732E6B" w:rsidRDefault="00732E6B" w:rsidP="00732E6B">
      <w:pPr>
        <w:rPr>
          <w:rFonts w:ascii="Helvetica" w:hAnsi="Helvetica" w:cs="Times New Roman"/>
          <w:b/>
          <w:sz w:val="18"/>
          <w:szCs w:val="18"/>
          <w:lang w:val="en-US"/>
        </w:rPr>
      </w:pPr>
      <w:r w:rsidRPr="00732E6B">
        <w:rPr>
          <w:rFonts w:ascii="Helvetica" w:hAnsi="Helvetica" w:cs="Times New Roman"/>
          <w:b/>
          <w:sz w:val="18"/>
          <w:szCs w:val="18"/>
          <w:lang w:val="en-US"/>
        </w:rPr>
        <w:t>How to select a page</w:t>
      </w:r>
    </w:p>
    <w:p w14:paraId="73D25D0A" w14:textId="77777777" w:rsidR="00732E6B" w:rsidRPr="00732E6B" w:rsidRDefault="00732E6B" w:rsidP="00732E6B">
      <w:pPr>
        <w:rPr>
          <w:rFonts w:ascii="Helvetica" w:hAnsi="Helvetica" w:cs="Times New Roman"/>
          <w:b/>
          <w:sz w:val="18"/>
          <w:szCs w:val="18"/>
          <w:lang w:val="en-US"/>
        </w:rPr>
      </w:pPr>
      <w:r w:rsidRPr="00732E6B">
        <w:rPr>
          <w:rFonts w:ascii="Helvetica" w:hAnsi="Helvetica" w:cs="Times New Roman"/>
          <w:b/>
          <w:sz w:val="18"/>
          <w:szCs w:val="18"/>
          <w:lang w:val="en-US"/>
        </w:rPr>
        <w:t>category?</w:t>
      </w:r>
    </w:p>
    <w:p w14:paraId="684830B5" w14:textId="77777777" w:rsidR="00732E6B" w:rsidRPr="00732E6B" w:rsidRDefault="00732E6B" w:rsidP="00732E6B">
      <w:pPr>
        <w:rPr>
          <w:rFonts w:ascii="Helvetica" w:hAnsi="Helvetica" w:cs="Times New Roman"/>
          <w:b/>
          <w:sz w:val="15"/>
          <w:szCs w:val="15"/>
          <w:lang w:val="en-US"/>
        </w:rPr>
      </w:pPr>
    </w:p>
    <w:p w14:paraId="34817522"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color w:val="63EC00"/>
          <w:sz w:val="18"/>
          <w:szCs w:val="18"/>
          <w:lang w:val="en-US"/>
        </w:rPr>
        <w:t xml:space="preserve">• </w:t>
      </w:r>
      <w:r w:rsidRPr="00732E6B">
        <w:rPr>
          <w:rFonts w:ascii="Helvetica" w:hAnsi="Helvetica" w:cs="Times New Roman"/>
          <w:sz w:val="18"/>
          <w:szCs w:val="18"/>
          <w:lang w:val="en-US"/>
        </w:rPr>
        <w:t>Begin by clicking on the top right drop</w:t>
      </w:r>
    </w:p>
    <w:p w14:paraId="657769F9"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down arrow and create a page</w:t>
      </w:r>
    </w:p>
    <w:p w14:paraId="31296062"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color w:val="63EC00"/>
          <w:sz w:val="18"/>
          <w:szCs w:val="18"/>
          <w:lang w:val="en-US"/>
        </w:rPr>
        <w:t xml:space="preserve">• </w:t>
      </w:r>
      <w:r w:rsidRPr="00732E6B">
        <w:rPr>
          <w:rFonts w:ascii="Helvetica" w:hAnsi="Helvetica" w:cs="Times New Roman"/>
          <w:sz w:val="18"/>
          <w:szCs w:val="18"/>
          <w:lang w:val="en-US"/>
        </w:rPr>
        <w:t>Select your page category by clicking</w:t>
      </w:r>
    </w:p>
    <w:p w14:paraId="1B634ACC"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on “local business or place” (like the</w:t>
      </w:r>
    </w:p>
    <w:p w14:paraId="4B393A9E"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picture above)</w:t>
      </w:r>
    </w:p>
    <w:p w14:paraId="6D8A9650"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color w:val="63EC00"/>
          <w:sz w:val="18"/>
          <w:szCs w:val="18"/>
          <w:lang w:val="en-US"/>
        </w:rPr>
        <w:t xml:space="preserve">• </w:t>
      </w:r>
      <w:r w:rsidRPr="00732E6B">
        <w:rPr>
          <w:rFonts w:ascii="Helvetica" w:hAnsi="Helvetica" w:cs="Times New Roman"/>
          <w:sz w:val="18"/>
          <w:szCs w:val="18"/>
          <w:lang w:val="en-US"/>
        </w:rPr>
        <w:t>Then add your details in as per the</w:t>
      </w:r>
    </w:p>
    <w:p w14:paraId="78B56FDF"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picture above</w:t>
      </w:r>
    </w:p>
    <w:p w14:paraId="6391C51B" w14:textId="77777777" w:rsidR="00732E6B" w:rsidRPr="00732E6B" w:rsidRDefault="00732E6B" w:rsidP="00732E6B">
      <w:pPr>
        <w:rPr>
          <w:rFonts w:ascii="Helvetica" w:hAnsi="Helvetica" w:cs="Times New Roman"/>
          <w:sz w:val="18"/>
          <w:szCs w:val="18"/>
          <w:lang w:val="en-US"/>
        </w:rPr>
      </w:pPr>
    </w:p>
    <w:p w14:paraId="6A4389D4"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IMPORTANT – Make sure, if creating a</w:t>
      </w:r>
    </w:p>
    <w:p w14:paraId="3C0B6EDF"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club Facebook page, that you see the</w:t>
      </w:r>
    </w:p>
    <w:p w14:paraId="1DA92739"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picture above. Many clubs mistakenly</w:t>
      </w:r>
    </w:p>
    <w:p w14:paraId="7D5270BF"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set their Facebook up as a ‘person’</w:t>
      </w:r>
    </w:p>
    <w:p w14:paraId="5EBC54AF"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when they should be setting up their</w:t>
      </w:r>
    </w:p>
    <w:p w14:paraId="7A099CCE" w14:textId="77777777" w:rsidR="00732E6B" w:rsidRDefault="00732E6B" w:rsidP="00732E6B">
      <w:pPr>
        <w:rPr>
          <w:rFonts w:ascii="Helvetica" w:hAnsi="Helvetica" w:cs="Times New Roman"/>
          <w:sz w:val="18"/>
          <w:szCs w:val="18"/>
          <w:lang w:val="en-US"/>
        </w:rPr>
      </w:pPr>
      <w:r w:rsidRPr="00732E6B">
        <w:rPr>
          <w:rFonts w:ascii="Helvetica" w:hAnsi="Helvetica" w:cs="Times New Roman"/>
          <w:noProof/>
          <w:sz w:val="15"/>
          <w:szCs w:val="15"/>
          <w:lang w:eastAsia="en-AU"/>
        </w:rPr>
        <w:drawing>
          <wp:anchor distT="0" distB="0" distL="114300" distR="114300" simplePos="0" relativeHeight="251662336" behindDoc="1" locked="0" layoutInCell="1" allowOverlap="1" wp14:anchorId="45B60335" wp14:editId="72A5F0A0">
            <wp:simplePos x="0" y="0"/>
            <wp:positionH relativeFrom="column">
              <wp:posOffset>2679885</wp:posOffset>
            </wp:positionH>
            <wp:positionV relativeFrom="paragraph">
              <wp:posOffset>98272</wp:posOffset>
            </wp:positionV>
            <wp:extent cx="3584125" cy="25520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584125" cy="2552060"/>
                    </a:xfrm>
                    <a:prstGeom prst="rect">
                      <a:avLst/>
                    </a:prstGeom>
                  </pic:spPr>
                </pic:pic>
              </a:graphicData>
            </a:graphic>
            <wp14:sizeRelH relativeFrom="page">
              <wp14:pctWidth>0</wp14:pctWidth>
            </wp14:sizeRelH>
            <wp14:sizeRelV relativeFrom="page">
              <wp14:pctHeight>0</wp14:pctHeight>
            </wp14:sizeRelV>
          </wp:anchor>
        </w:drawing>
      </w:r>
      <w:r w:rsidRPr="00732E6B">
        <w:rPr>
          <w:rFonts w:ascii="Helvetica" w:hAnsi="Helvetica" w:cs="Times New Roman"/>
          <w:sz w:val="18"/>
          <w:szCs w:val="18"/>
          <w:lang w:val="en-US"/>
        </w:rPr>
        <w:t>Facebook as a ‘page’.</w:t>
      </w:r>
    </w:p>
    <w:p w14:paraId="5DD185DE" w14:textId="77777777" w:rsidR="000C09E6" w:rsidRPr="00732E6B" w:rsidRDefault="000C09E6" w:rsidP="00732E6B">
      <w:pPr>
        <w:rPr>
          <w:rFonts w:ascii="Helvetica" w:hAnsi="Helvetica" w:cs="Times New Roman"/>
          <w:sz w:val="18"/>
          <w:szCs w:val="18"/>
          <w:lang w:val="en-US"/>
        </w:rPr>
      </w:pPr>
    </w:p>
    <w:p w14:paraId="4A097961" w14:textId="77777777" w:rsidR="00732E6B" w:rsidRPr="00732E6B" w:rsidRDefault="00732E6B" w:rsidP="00732E6B">
      <w:pPr>
        <w:rPr>
          <w:rFonts w:ascii="Helvetica" w:hAnsi="Helvetica" w:cs="Times New Roman"/>
          <w:color w:val="C00000"/>
          <w:sz w:val="18"/>
          <w:szCs w:val="15"/>
          <w:lang w:val="en-US"/>
        </w:rPr>
      </w:pPr>
    </w:p>
    <w:p w14:paraId="68824F02" w14:textId="77777777" w:rsidR="00732E6B" w:rsidRPr="00732E6B" w:rsidRDefault="00732E6B" w:rsidP="00732E6B">
      <w:pPr>
        <w:rPr>
          <w:rFonts w:ascii="Helvetica" w:hAnsi="Helvetica" w:cs="Times New Roman"/>
          <w:color w:val="C00000"/>
          <w:szCs w:val="21"/>
          <w:lang w:val="en-US"/>
        </w:rPr>
      </w:pPr>
      <w:r w:rsidRPr="00732E6B">
        <w:rPr>
          <w:rFonts w:ascii="Helvetica" w:hAnsi="Helvetica" w:cs="Times New Roman"/>
          <w:color w:val="C00000"/>
          <w:szCs w:val="21"/>
          <w:lang w:val="en-US"/>
        </w:rPr>
        <w:t>How to choose a profile</w:t>
      </w:r>
    </w:p>
    <w:p w14:paraId="6A1DF895" w14:textId="77777777" w:rsidR="00732E6B" w:rsidRPr="00732E6B" w:rsidRDefault="00732E6B" w:rsidP="00732E6B">
      <w:pPr>
        <w:rPr>
          <w:rFonts w:ascii="Helvetica" w:hAnsi="Helvetica" w:cs="Times New Roman"/>
          <w:color w:val="C00000"/>
          <w:szCs w:val="21"/>
          <w:lang w:val="en-US"/>
        </w:rPr>
      </w:pPr>
      <w:r w:rsidRPr="00732E6B">
        <w:rPr>
          <w:rFonts w:ascii="Helvetica" w:hAnsi="Helvetica" w:cs="Times New Roman"/>
          <w:color w:val="C00000"/>
          <w:szCs w:val="21"/>
          <w:lang w:val="en-US"/>
        </w:rPr>
        <w:t>picture? (Using a logo) &amp; How</w:t>
      </w:r>
    </w:p>
    <w:p w14:paraId="2EF2AB75" w14:textId="364AF624" w:rsidR="00732E6B" w:rsidRPr="00732E6B" w:rsidRDefault="00732E6B" w:rsidP="00732E6B">
      <w:pPr>
        <w:rPr>
          <w:rFonts w:ascii="Helvetica" w:hAnsi="Helvetica" w:cs="Times New Roman"/>
          <w:color w:val="C00000"/>
          <w:szCs w:val="21"/>
          <w:lang w:val="en-US"/>
        </w:rPr>
      </w:pPr>
      <w:r w:rsidRPr="00732E6B">
        <w:rPr>
          <w:rFonts w:ascii="Helvetica" w:hAnsi="Helvetica" w:cs="Times New Roman"/>
          <w:color w:val="C00000"/>
          <w:szCs w:val="21"/>
          <w:lang w:val="en-US"/>
        </w:rPr>
        <w:t>to choose a cover photo?</w:t>
      </w:r>
    </w:p>
    <w:p w14:paraId="2EA87761"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Click on the Camera icon (in front of</w:t>
      </w:r>
    </w:p>
    <w:p w14:paraId="0FF88FD8"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background) to change cover photo</w:t>
      </w:r>
    </w:p>
    <w:p w14:paraId="4DB30F82"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 this will be a blank photo when you</w:t>
      </w:r>
    </w:p>
    <w:p w14:paraId="6966D759"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begin your page</w:t>
      </w:r>
    </w:p>
    <w:p w14:paraId="29606B78" w14:textId="77777777" w:rsidR="00732E6B" w:rsidRPr="00732E6B" w:rsidRDefault="00732E6B" w:rsidP="00732E6B">
      <w:pPr>
        <w:rPr>
          <w:rFonts w:ascii="Helvetica" w:hAnsi="Helvetica" w:cs="Times New Roman"/>
          <w:sz w:val="18"/>
          <w:szCs w:val="18"/>
          <w:lang w:val="en-US"/>
        </w:rPr>
      </w:pPr>
    </w:p>
    <w:p w14:paraId="730790EA"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color w:val="63EC00"/>
          <w:sz w:val="18"/>
          <w:szCs w:val="18"/>
          <w:lang w:val="en-US"/>
        </w:rPr>
        <w:t xml:space="preserve">• </w:t>
      </w:r>
      <w:r w:rsidRPr="00732E6B">
        <w:rPr>
          <w:rFonts w:ascii="Helvetica" w:hAnsi="Helvetica" w:cs="Times New Roman"/>
          <w:sz w:val="18"/>
          <w:szCs w:val="18"/>
          <w:lang w:val="en-US"/>
        </w:rPr>
        <w:t>Click update profile picture in order</w:t>
      </w:r>
    </w:p>
    <w:p w14:paraId="044F554D"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to change your profile picture (you</w:t>
      </w:r>
    </w:p>
    <w:p w14:paraId="72881AD9"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will need to hover your mouse over</w:t>
      </w:r>
    </w:p>
    <w:p w14:paraId="6A7AF9A8"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the profile picture to get this option)</w:t>
      </w:r>
    </w:p>
    <w:p w14:paraId="0AC88192"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 xml:space="preserve">– it’s the camera icon near the Bowls </w:t>
      </w:r>
    </w:p>
    <w:p w14:paraId="491F61DB" w14:textId="5E161FF5" w:rsidR="00732E6B" w:rsidRPr="00732E6B" w:rsidRDefault="009A6A98" w:rsidP="00732E6B">
      <w:pPr>
        <w:rPr>
          <w:rFonts w:ascii="Helvetica" w:hAnsi="Helvetica" w:cs="Times New Roman"/>
          <w:sz w:val="18"/>
          <w:szCs w:val="18"/>
          <w:lang w:val="en-US"/>
        </w:rPr>
      </w:pPr>
      <w:r>
        <w:rPr>
          <w:rFonts w:ascii="Helvetica" w:hAnsi="Helvetica" w:cs="Times New Roman"/>
          <w:sz w:val="18"/>
          <w:szCs w:val="18"/>
          <w:lang w:val="en-US"/>
        </w:rPr>
        <w:t>SA</w:t>
      </w:r>
      <w:r w:rsidR="00732E6B" w:rsidRPr="00732E6B">
        <w:rPr>
          <w:rFonts w:ascii="Helvetica" w:hAnsi="Helvetica" w:cs="Times New Roman"/>
          <w:sz w:val="18"/>
          <w:szCs w:val="18"/>
          <w:lang w:val="en-US"/>
        </w:rPr>
        <w:t xml:space="preserve"> logo in this example (this will</w:t>
      </w:r>
    </w:p>
    <w:p w14:paraId="53F9E1A7" w14:textId="77777777" w:rsidR="00732E6B" w:rsidRPr="00732E6B" w:rsidRDefault="00732E6B" w:rsidP="00732E6B">
      <w:pPr>
        <w:rPr>
          <w:rFonts w:ascii="Helvetica" w:hAnsi="Helvetica" w:cs="Times New Roman"/>
          <w:sz w:val="18"/>
          <w:szCs w:val="18"/>
          <w:lang w:val="en-US"/>
        </w:rPr>
      </w:pPr>
      <w:r w:rsidRPr="00732E6B">
        <w:rPr>
          <w:rFonts w:ascii="Helvetica" w:hAnsi="Helvetica" w:cs="Times New Roman"/>
          <w:sz w:val="18"/>
          <w:szCs w:val="18"/>
          <w:lang w:val="en-US"/>
        </w:rPr>
        <w:t>also be blank)</w:t>
      </w:r>
    </w:p>
    <w:p w14:paraId="3452AE5E" w14:textId="77777777" w:rsidR="0075425C" w:rsidRPr="0075425C" w:rsidRDefault="00732E6B" w:rsidP="0075425C">
      <w:r>
        <w:rPr>
          <w:noProof/>
          <w:lang w:eastAsia="en-AU"/>
        </w:rPr>
        <w:drawing>
          <wp:anchor distT="0" distB="0" distL="114300" distR="114300" simplePos="0" relativeHeight="251663360" behindDoc="1" locked="0" layoutInCell="1" allowOverlap="1" wp14:anchorId="21499250" wp14:editId="1E7ECEEC">
            <wp:simplePos x="0" y="0"/>
            <wp:positionH relativeFrom="column">
              <wp:posOffset>-515073</wp:posOffset>
            </wp:positionH>
            <wp:positionV relativeFrom="paragraph">
              <wp:posOffset>-457200</wp:posOffset>
            </wp:positionV>
            <wp:extent cx="7615008" cy="1945640"/>
            <wp:effectExtent l="0" t="0" r="5080" b="1016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627" cy="1945798"/>
                    </a:xfrm>
                    <a:prstGeom prst="rect">
                      <a:avLst/>
                    </a:prstGeom>
                  </pic:spPr>
                </pic:pic>
              </a:graphicData>
            </a:graphic>
            <wp14:sizeRelH relativeFrom="page">
              <wp14:pctWidth>0</wp14:pctWidth>
            </wp14:sizeRelH>
            <wp14:sizeRelV relativeFrom="page">
              <wp14:pctHeight>0</wp14:pctHeight>
            </wp14:sizeRelV>
          </wp:anchor>
        </w:drawing>
      </w:r>
    </w:p>
    <w:p w14:paraId="62F818CC" w14:textId="77777777" w:rsidR="0075425C" w:rsidRDefault="0075425C" w:rsidP="0075425C">
      <w:pPr>
        <w:jc w:val="center"/>
      </w:pPr>
    </w:p>
    <w:p w14:paraId="62DC4357" w14:textId="77777777" w:rsidR="0083602D" w:rsidRDefault="0083602D">
      <w:pPr>
        <w:rPr>
          <w:lang w:val="en-US"/>
        </w:rPr>
      </w:pPr>
    </w:p>
    <w:p w14:paraId="37105CC3" w14:textId="77777777" w:rsidR="000C09E6" w:rsidRDefault="000C09E6">
      <w:pPr>
        <w:rPr>
          <w:lang w:val="en-US"/>
        </w:rPr>
      </w:pPr>
    </w:p>
    <w:p w14:paraId="09C37DDC" w14:textId="77777777" w:rsidR="000C09E6" w:rsidRDefault="000C09E6">
      <w:pPr>
        <w:rPr>
          <w:lang w:val="en-US"/>
        </w:rPr>
      </w:pPr>
    </w:p>
    <w:p w14:paraId="2BC00C4F" w14:textId="77777777" w:rsidR="000C09E6" w:rsidRDefault="000C09E6">
      <w:pPr>
        <w:rPr>
          <w:lang w:val="en-US"/>
        </w:rPr>
      </w:pPr>
    </w:p>
    <w:p w14:paraId="01A4ECB3" w14:textId="77777777" w:rsidR="000C09E6" w:rsidRDefault="000C09E6">
      <w:pPr>
        <w:rPr>
          <w:lang w:val="en-US"/>
        </w:rPr>
      </w:pPr>
    </w:p>
    <w:p w14:paraId="2F1932C5" w14:textId="77777777" w:rsidR="000C09E6" w:rsidRDefault="000C09E6">
      <w:pPr>
        <w:rPr>
          <w:lang w:val="en-US"/>
        </w:rPr>
      </w:pPr>
    </w:p>
    <w:p w14:paraId="74BD7BB1" w14:textId="77777777" w:rsidR="000C09E6" w:rsidRDefault="000C09E6">
      <w:pPr>
        <w:rPr>
          <w:lang w:val="en-US"/>
        </w:rPr>
      </w:pPr>
    </w:p>
    <w:p w14:paraId="243F2FA0" w14:textId="77777777" w:rsidR="000C09E6" w:rsidRPr="000C09E6" w:rsidRDefault="00C5073B" w:rsidP="000C09E6">
      <w:pPr>
        <w:rPr>
          <w:rFonts w:ascii="Helvetica" w:hAnsi="Helvetica" w:cs="Times New Roman"/>
          <w:color w:val="C00000"/>
          <w:szCs w:val="21"/>
          <w:lang w:val="en-US"/>
        </w:rPr>
      </w:pPr>
      <w:r w:rsidRPr="00FB6244">
        <w:rPr>
          <w:rFonts w:ascii="Helvetica" w:hAnsi="Helvetica" w:cs="Times New Roman"/>
          <w:noProof/>
          <w:color w:val="C00000"/>
          <w:sz w:val="21"/>
          <w:szCs w:val="18"/>
          <w:lang w:eastAsia="en-AU"/>
        </w:rPr>
        <w:drawing>
          <wp:anchor distT="0" distB="0" distL="114300" distR="114300" simplePos="0" relativeHeight="251664384" behindDoc="1" locked="0" layoutInCell="1" allowOverlap="1" wp14:anchorId="3DC0FF03" wp14:editId="3003F9D2">
            <wp:simplePos x="0" y="0"/>
            <wp:positionH relativeFrom="column">
              <wp:posOffset>2147104</wp:posOffset>
            </wp:positionH>
            <wp:positionV relativeFrom="paragraph">
              <wp:posOffset>32771</wp:posOffset>
            </wp:positionV>
            <wp:extent cx="4737669" cy="4010274"/>
            <wp:effectExtent l="0" t="0" r="1270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9-09 at 4.15.07 PM.png"/>
                    <pic:cNvPicPr/>
                  </pic:nvPicPr>
                  <pic:blipFill>
                    <a:blip r:embed="rId11">
                      <a:extLst>
                        <a:ext uri="{28A0092B-C50C-407E-A947-70E740481C1C}">
                          <a14:useLocalDpi xmlns:a14="http://schemas.microsoft.com/office/drawing/2010/main" val="0"/>
                        </a:ext>
                      </a:extLst>
                    </a:blip>
                    <a:stretch>
                      <a:fillRect/>
                    </a:stretch>
                  </pic:blipFill>
                  <pic:spPr>
                    <a:xfrm>
                      <a:off x="0" y="0"/>
                      <a:ext cx="4765554" cy="4033878"/>
                    </a:xfrm>
                    <a:prstGeom prst="rect">
                      <a:avLst/>
                    </a:prstGeom>
                  </pic:spPr>
                </pic:pic>
              </a:graphicData>
            </a:graphic>
            <wp14:sizeRelH relativeFrom="page">
              <wp14:pctWidth>0</wp14:pctWidth>
            </wp14:sizeRelH>
            <wp14:sizeRelV relativeFrom="page">
              <wp14:pctHeight>0</wp14:pctHeight>
            </wp14:sizeRelV>
          </wp:anchor>
        </w:drawing>
      </w:r>
      <w:r w:rsidR="000C09E6" w:rsidRPr="000C09E6">
        <w:rPr>
          <w:rFonts w:ascii="Helvetica" w:hAnsi="Helvetica" w:cs="Times New Roman"/>
          <w:color w:val="C00000"/>
          <w:szCs w:val="21"/>
          <w:lang w:val="en-US"/>
        </w:rPr>
        <w:t>Adding a description</w:t>
      </w:r>
    </w:p>
    <w:p w14:paraId="2712C1CD" w14:textId="77777777" w:rsidR="000C09E6" w:rsidRPr="000C09E6" w:rsidRDefault="000C09E6" w:rsidP="000C09E6">
      <w:pPr>
        <w:rPr>
          <w:rFonts w:ascii="Helvetica" w:hAnsi="Helvetica" w:cs="Times New Roman"/>
          <w:color w:val="63EC00"/>
          <w:szCs w:val="21"/>
          <w:lang w:val="en-US"/>
        </w:rPr>
      </w:pPr>
      <w:r w:rsidRPr="000C09E6">
        <w:rPr>
          <w:rFonts w:ascii="Helvetica" w:hAnsi="Helvetica" w:cs="Times New Roman"/>
          <w:color w:val="C00000"/>
          <w:szCs w:val="21"/>
          <w:lang w:val="en-US"/>
        </w:rPr>
        <w:t>&amp; website?</w:t>
      </w:r>
    </w:p>
    <w:p w14:paraId="15A1A38D"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This can be done at the very beginning.</w:t>
      </w:r>
      <w:r>
        <w:rPr>
          <w:rFonts w:ascii="Helvetica" w:hAnsi="Helvetica" w:cs="Times New Roman"/>
          <w:sz w:val="18"/>
          <w:szCs w:val="18"/>
          <w:lang w:val="en-US"/>
        </w:rPr>
        <w:t xml:space="preserve">         </w:t>
      </w:r>
    </w:p>
    <w:p w14:paraId="750C1609"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When people look at your Facebook</w:t>
      </w:r>
    </w:p>
    <w:p w14:paraId="6BB651DA"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page, they will be able to see a map of</w:t>
      </w:r>
    </w:p>
    <w:p w14:paraId="4C6EF854"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where you are located, with address/</w:t>
      </w:r>
    </w:p>
    <w:p w14:paraId="58398A27"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phone number/opening hours and</w:t>
      </w:r>
    </w:p>
    <w:p w14:paraId="3275D9A1" w14:textId="77777777" w:rsid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website in the about section.</w:t>
      </w:r>
    </w:p>
    <w:p w14:paraId="6E2AB8B2" w14:textId="77777777" w:rsidR="000C09E6" w:rsidRPr="000C09E6" w:rsidRDefault="000C09E6" w:rsidP="000C09E6">
      <w:pPr>
        <w:rPr>
          <w:rFonts w:ascii="Helvetica" w:hAnsi="Helvetica" w:cs="Times New Roman"/>
          <w:sz w:val="18"/>
          <w:szCs w:val="18"/>
          <w:lang w:val="en-US"/>
        </w:rPr>
      </w:pPr>
    </w:p>
    <w:p w14:paraId="77FC823E"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color w:val="63EC00"/>
          <w:sz w:val="18"/>
          <w:szCs w:val="18"/>
          <w:lang w:val="en-US"/>
        </w:rPr>
        <w:t xml:space="preserve">• </w:t>
      </w:r>
      <w:r w:rsidRPr="000C09E6">
        <w:rPr>
          <w:rFonts w:ascii="Helvetica" w:hAnsi="Helvetica" w:cs="Times New Roman"/>
          <w:sz w:val="18"/>
          <w:szCs w:val="18"/>
          <w:lang w:val="en-US"/>
        </w:rPr>
        <w:t>This can be added by simply filling in</w:t>
      </w:r>
    </w:p>
    <w:p w14:paraId="2D1D6ED9"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the prompted information (Facebook</w:t>
      </w:r>
    </w:p>
    <w:p w14:paraId="5D324B14" w14:textId="77777777" w:rsid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will prompt you)</w:t>
      </w:r>
    </w:p>
    <w:p w14:paraId="6D772CB5" w14:textId="77777777" w:rsidR="000C09E6" w:rsidRPr="000C09E6" w:rsidRDefault="000C09E6" w:rsidP="000C09E6">
      <w:pPr>
        <w:rPr>
          <w:rFonts w:ascii="Helvetica" w:hAnsi="Helvetica" w:cs="Times New Roman"/>
          <w:sz w:val="18"/>
          <w:szCs w:val="18"/>
          <w:lang w:val="en-US"/>
        </w:rPr>
      </w:pPr>
    </w:p>
    <w:p w14:paraId="0FFB11EB" w14:textId="672020F1" w:rsidR="000C09E6" w:rsidRPr="000C09E6" w:rsidRDefault="000C09E6" w:rsidP="000C09E6">
      <w:pPr>
        <w:rPr>
          <w:rFonts w:ascii="Helvetica" w:hAnsi="Helvetica" w:cs="Times New Roman"/>
          <w:sz w:val="18"/>
          <w:szCs w:val="18"/>
          <w:lang w:val="en-US"/>
        </w:rPr>
      </w:pPr>
      <w:r w:rsidRPr="000C09E6">
        <w:rPr>
          <w:rFonts w:ascii="Helvetica" w:hAnsi="Helvetica" w:cs="Times New Roman"/>
          <w:color w:val="63EC00"/>
          <w:sz w:val="18"/>
          <w:szCs w:val="18"/>
          <w:lang w:val="en-US"/>
        </w:rPr>
        <w:t xml:space="preserve">• </w:t>
      </w:r>
      <w:r w:rsidRPr="000C09E6">
        <w:rPr>
          <w:rFonts w:ascii="Helvetica" w:hAnsi="Helvetica" w:cs="Times New Roman"/>
          <w:sz w:val="18"/>
          <w:szCs w:val="18"/>
          <w:lang w:val="en-US"/>
        </w:rPr>
        <w:t>It</w:t>
      </w:r>
      <w:r w:rsidR="00CA44BF">
        <w:rPr>
          <w:rFonts w:ascii="Helvetica" w:hAnsi="Helvetica" w:cs="Times New Roman"/>
          <w:sz w:val="18"/>
          <w:szCs w:val="18"/>
          <w:lang w:val="en-US"/>
        </w:rPr>
        <w:t xml:space="preserve"> i</w:t>
      </w:r>
      <w:r w:rsidRPr="000C09E6">
        <w:rPr>
          <w:rFonts w:ascii="Helvetica" w:hAnsi="Helvetica" w:cs="Times New Roman"/>
          <w:sz w:val="18"/>
          <w:szCs w:val="18"/>
          <w:lang w:val="en-US"/>
        </w:rPr>
        <w:t>s important to know that if you reply</w:t>
      </w:r>
    </w:p>
    <w:p w14:paraId="2DEB2915"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quickly to messages, Facebook</w:t>
      </w:r>
    </w:p>
    <w:p w14:paraId="3193D3C3"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rewards you by showing on your page</w:t>
      </w:r>
    </w:p>
    <w:p w14:paraId="0F2F9E1C"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that you reply to your members “within</w:t>
      </w:r>
    </w:p>
    <w:p w14:paraId="30D1497A"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a few hours” - (In other words, that</w:t>
      </w:r>
    </w:p>
    <w:p w14:paraId="67FC94BA"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your club has good customer service</w:t>
      </w:r>
    </w:p>
    <w:p w14:paraId="5FE28161"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etc.)</w:t>
      </w:r>
    </w:p>
    <w:p w14:paraId="0F8A4FF7" w14:textId="77777777" w:rsidR="000C09E6" w:rsidRDefault="000C09E6">
      <w:pPr>
        <w:rPr>
          <w:lang w:val="en-US"/>
        </w:rPr>
      </w:pPr>
    </w:p>
    <w:p w14:paraId="482A7585" w14:textId="77777777" w:rsidR="00C5073B" w:rsidRDefault="00C5073B">
      <w:pPr>
        <w:rPr>
          <w:lang w:val="en-US"/>
        </w:rPr>
      </w:pPr>
    </w:p>
    <w:p w14:paraId="1FEB5166" w14:textId="77777777" w:rsidR="00C5073B" w:rsidRDefault="00C5073B">
      <w:pPr>
        <w:rPr>
          <w:lang w:val="en-US"/>
        </w:rPr>
      </w:pPr>
    </w:p>
    <w:p w14:paraId="219E86FB" w14:textId="77777777" w:rsidR="00C5073B" w:rsidRDefault="00C5073B">
      <w:pPr>
        <w:rPr>
          <w:lang w:val="en-US"/>
        </w:rPr>
      </w:pPr>
    </w:p>
    <w:p w14:paraId="59AD0540" w14:textId="77777777" w:rsidR="00C5073B" w:rsidRDefault="00C5073B">
      <w:pPr>
        <w:rPr>
          <w:lang w:val="en-US"/>
        </w:rPr>
      </w:pPr>
    </w:p>
    <w:p w14:paraId="5DAF5FAF" w14:textId="77777777" w:rsidR="00C5073B" w:rsidRDefault="00C5073B">
      <w:pPr>
        <w:rPr>
          <w:lang w:val="en-US"/>
        </w:rPr>
      </w:pPr>
    </w:p>
    <w:p w14:paraId="2BF6AAF2" w14:textId="77777777" w:rsidR="00C5073B" w:rsidRDefault="00C5073B">
      <w:pPr>
        <w:rPr>
          <w:lang w:val="en-US"/>
        </w:rPr>
      </w:pPr>
    </w:p>
    <w:p w14:paraId="3108CEBF" w14:textId="77777777" w:rsidR="000C09E6" w:rsidRDefault="00541EB9">
      <w:pPr>
        <w:rPr>
          <w:lang w:val="en-US"/>
        </w:rPr>
      </w:pPr>
      <w:r w:rsidRPr="00541EB9">
        <w:rPr>
          <w:rFonts w:ascii="Helvetica" w:hAnsi="Helvetica" w:cs="Times New Roman"/>
          <w:noProof/>
          <w:sz w:val="18"/>
          <w:szCs w:val="18"/>
          <w:lang w:eastAsia="en-AU"/>
        </w:rPr>
        <w:drawing>
          <wp:anchor distT="0" distB="0" distL="114300" distR="114300" simplePos="0" relativeHeight="251665408" behindDoc="1" locked="0" layoutInCell="1" allowOverlap="1" wp14:anchorId="6DC3B79B" wp14:editId="0867B2F8">
            <wp:simplePos x="0" y="0"/>
            <wp:positionH relativeFrom="column">
              <wp:posOffset>2147103</wp:posOffset>
            </wp:positionH>
            <wp:positionV relativeFrom="paragraph">
              <wp:posOffset>176530</wp:posOffset>
            </wp:positionV>
            <wp:extent cx="4783797" cy="22885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6670" cy="2294698"/>
                    </a:xfrm>
                    <a:prstGeom prst="rect">
                      <a:avLst/>
                    </a:prstGeom>
                  </pic:spPr>
                </pic:pic>
              </a:graphicData>
            </a:graphic>
            <wp14:sizeRelH relativeFrom="page">
              <wp14:pctWidth>0</wp14:pctWidth>
            </wp14:sizeRelH>
            <wp14:sizeRelV relativeFrom="page">
              <wp14:pctHeight>0</wp14:pctHeight>
            </wp14:sizeRelV>
          </wp:anchor>
        </w:drawing>
      </w:r>
    </w:p>
    <w:p w14:paraId="39F03E25" w14:textId="77777777" w:rsidR="000C09E6" w:rsidRPr="000C09E6" w:rsidRDefault="000C09E6" w:rsidP="000C09E6">
      <w:pPr>
        <w:rPr>
          <w:rFonts w:ascii="Helvetica" w:hAnsi="Helvetica" w:cs="Times New Roman"/>
          <w:color w:val="C00000"/>
          <w:szCs w:val="21"/>
          <w:lang w:val="en-US"/>
        </w:rPr>
      </w:pPr>
      <w:r w:rsidRPr="000C09E6">
        <w:rPr>
          <w:rFonts w:ascii="Helvetica" w:hAnsi="Helvetica" w:cs="Times New Roman"/>
          <w:color w:val="C00000"/>
          <w:szCs w:val="21"/>
          <w:lang w:val="en-US"/>
        </w:rPr>
        <w:t>Sharing Information:</w:t>
      </w:r>
    </w:p>
    <w:p w14:paraId="508CD33A"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color w:val="63EC00"/>
          <w:sz w:val="18"/>
          <w:szCs w:val="18"/>
          <w:lang w:val="en-US"/>
        </w:rPr>
        <w:t xml:space="preserve">• </w:t>
      </w:r>
      <w:r w:rsidRPr="000C09E6">
        <w:rPr>
          <w:rFonts w:ascii="Helvetica" w:hAnsi="Helvetica" w:cs="Times New Roman"/>
          <w:sz w:val="18"/>
          <w:szCs w:val="18"/>
          <w:lang w:val="en-US"/>
        </w:rPr>
        <w:t>To share a piece of information on</w:t>
      </w:r>
    </w:p>
    <w:p w14:paraId="45904457"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Facebook with your members, click</w:t>
      </w:r>
    </w:p>
    <w:p w14:paraId="4A9AA980"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share on any post you see to send it</w:t>
      </w:r>
    </w:p>
    <w:p w14:paraId="2A6582EC" w14:textId="77777777" w:rsid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straight to your Facebook page</w:t>
      </w:r>
    </w:p>
    <w:p w14:paraId="135C4F09" w14:textId="77777777" w:rsidR="000C09E6" w:rsidRPr="000C09E6" w:rsidRDefault="000C09E6" w:rsidP="000C09E6">
      <w:pPr>
        <w:rPr>
          <w:rFonts w:ascii="Helvetica" w:hAnsi="Helvetica" w:cs="Times New Roman"/>
          <w:sz w:val="18"/>
          <w:szCs w:val="18"/>
          <w:lang w:val="en-US"/>
        </w:rPr>
      </w:pPr>
    </w:p>
    <w:p w14:paraId="5750C1B1"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color w:val="63EC00"/>
          <w:sz w:val="18"/>
          <w:szCs w:val="18"/>
          <w:lang w:val="en-US"/>
        </w:rPr>
        <w:t xml:space="preserve">• </w:t>
      </w:r>
      <w:r w:rsidRPr="000C09E6">
        <w:rPr>
          <w:rFonts w:ascii="Helvetica" w:hAnsi="Helvetica" w:cs="Times New Roman"/>
          <w:sz w:val="18"/>
          <w:szCs w:val="18"/>
          <w:lang w:val="en-US"/>
        </w:rPr>
        <w:t>Once you click share, hit the “share...”</w:t>
      </w:r>
    </w:p>
    <w:p w14:paraId="502390B2"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button and then share the information</w:t>
      </w:r>
    </w:p>
    <w:p w14:paraId="7F72DDFE" w14:textId="77777777" w:rsid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as your club, to your club’s page</w:t>
      </w:r>
    </w:p>
    <w:p w14:paraId="74BB579A" w14:textId="77777777" w:rsidR="000C09E6" w:rsidRPr="000C09E6" w:rsidRDefault="000C09E6" w:rsidP="000C09E6">
      <w:pPr>
        <w:rPr>
          <w:rFonts w:ascii="Helvetica" w:hAnsi="Helvetica" w:cs="Times New Roman"/>
          <w:sz w:val="18"/>
          <w:szCs w:val="18"/>
          <w:lang w:val="en-US"/>
        </w:rPr>
      </w:pPr>
    </w:p>
    <w:p w14:paraId="521C9260"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color w:val="63EC00"/>
          <w:sz w:val="18"/>
          <w:szCs w:val="18"/>
          <w:lang w:val="en-US"/>
        </w:rPr>
        <w:t xml:space="preserve">• </w:t>
      </w:r>
      <w:r w:rsidRPr="000C09E6">
        <w:rPr>
          <w:rFonts w:ascii="Helvetica" w:hAnsi="Helvetica" w:cs="Times New Roman"/>
          <w:sz w:val="18"/>
          <w:szCs w:val="18"/>
          <w:lang w:val="en-US"/>
        </w:rPr>
        <w:t>This could be anything from Bowls</w:t>
      </w:r>
    </w:p>
    <w:p w14:paraId="2D284837" w14:textId="311CC59C" w:rsidR="000C09E6" w:rsidRPr="000C09E6" w:rsidRDefault="009A6A98" w:rsidP="000C09E6">
      <w:pPr>
        <w:rPr>
          <w:rFonts w:ascii="Helvetica" w:hAnsi="Helvetica" w:cs="Times New Roman"/>
          <w:sz w:val="18"/>
          <w:szCs w:val="18"/>
          <w:lang w:val="en-US"/>
        </w:rPr>
      </w:pPr>
      <w:r>
        <w:rPr>
          <w:rFonts w:ascii="Helvetica" w:hAnsi="Helvetica" w:cs="Times New Roman"/>
          <w:sz w:val="18"/>
          <w:szCs w:val="18"/>
          <w:lang w:val="en-US"/>
        </w:rPr>
        <w:t>SA</w:t>
      </w:r>
      <w:r w:rsidR="000C09E6" w:rsidRPr="000C09E6">
        <w:rPr>
          <w:rFonts w:ascii="Helvetica" w:hAnsi="Helvetica" w:cs="Times New Roman"/>
          <w:sz w:val="18"/>
          <w:szCs w:val="18"/>
          <w:lang w:val="en-US"/>
        </w:rPr>
        <w:t>, Bowls Australia or local</w:t>
      </w:r>
    </w:p>
    <w:p w14:paraId="7D672990"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news outlets that are relevant to your</w:t>
      </w:r>
      <w:r w:rsidR="00541EB9">
        <w:rPr>
          <w:rFonts w:ascii="Helvetica" w:hAnsi="Helvetica" w:cs="Times New Roman"/>
          <w:sz w:val="18"/>
          <w:szCs w:val="18"/>
          <w:lang w:val="en-US"/>
        </w:rPr>
        <w:t xml:space="preserve">  </w:t>
      </w:r>
    </w:p>
    <w:p w14:paraId="79B2735E" w14:textId="77777777" w:rsidR="000C09E6" w:rsidRPr="000C09E6" w:rsidRDefault="000C09E6" w:rsidP="000C09E6">
      <w:pPr>
        <w:rPr>
          <w:rFonts w:ascii="Helvetica" w:hAnsi="Helvetica" w:cs="Times New Roman"/>
          <w:sz w:val="18"/>
          <w:szCs w:val="18"/>
          <w:lang w:val="en-US"/>
        </w:rPr>
      </w:pPr>
      <w:r w:rsidRPr="000C09E6">
        <w:rPr>
          <w:rFonts w:ascii="Helvetica" w:hAnsi="Helvetica" w:cs="Times New Roman"/>
          <w:sz w:val="18"/>
          <w:szCs w:val="18"/>
          <w:lang w:val="en-US"/>
        </w:rPr>
        <w:t>Bowling club</w:t>
      </w:r>
    </w:p>
    <w:p w14:paraId="4E00D94E" w14:textId="77777777" w:rsidR="000C09E6" w:rsidRDefault="000C09E6">
      <w:pPr>
        <w:rPr>
          <w:lang w:val="en-US"/>
        </w:rPr>
      </w:pPr>
    </w:p>
    <w:p w14:paraId="119D5E6E" w14:textId="77777777" w:rsidR="00541EB9" w:rsidRDefault="00541EB9">
      <w:pPr>
        <w:rPr>
          <w:lang w:val="en-US"/>
        </w:rPr>
      </w:pPr>
    </w:p>
    <w:p w14:paraId="5D3C5450" w14:textId="77777777" w:rsidR="00541EB9" w:rsidRDefault="00541EB9">
      <w:pPr>
        <w:rPr>
          <w:lang w:val="en-US"/>
        </w:rPr>
      </w:pPr>
    </w:p>
    <w:p w14:paraId="6E7B5D4C" w14:textId="77777777" w:rsidR="00541EB9" w:rsidRDefault="00541EB9">
      <w:pPr>
        <w:rPr>
          <w:lang w:val="en-US"/>
        </w:rPr>
      </w:pPr>
    </w:p>
    <w:p w14:paraId="0DB71D74" w14:textId="77777777" w:rsidR="00541EB9" w:rsidRDefault="00541EB9">
      <w:pPr>
        <w:rPr>
          <w:lang w:val="en-US"/>
        </w:rPr>
      </w:pPr>
    </w:p>
    <w:p w14:paraId="1DA435E1" w14:textId="77777777" w:rsidR="00541EB9" w:rsidRDefault="00541EB9">
      <w:pPr>
        <w:rPr>
          <w:lang w:val="en-US"/>
        </w:rPr>
      </w:pPr>
    </w:p>
    <w:p w14:paraId="5C29450D" w14:textId="77777777" w:rsidR="00FB6244" w:rsidRDefault="00FB6244">
      <w:pPr>
        <w:rPr>
          <w:lang w:val="en-US"/>
        </w:rPr>
      </w:pPr>
    </w:p>
    <w:p w14:paraId="3FB3BE46" w14:textId="77777777" w:rsidR="00541EB9" w:rsidRDefault="00541EB9">
      <w:pPr>
        <w:rPr>
          <w:lang w:val="en-US"/>
        </w:rPr>
      </w:pPr>
    </w:p>
    <w:p w14:paraId="6D974C7B" w14:textId="77777777" w:rsidR="00541EB9" w:rsidRDefault="00541EB9">
      <w:pPr>
        <w:rPr>
          <w:lang w:val="en-US"/>
        </w:rPr>
      </w:pPr>
      <w:r>
        <w:rPr>
          <w:noProof/>
          <w:lang w:eastAsia="en-AU"/>
        </w:rPr>
        <w:drawing>
          <wp:anchor distT="0" distB="0" distL="114300" distR="114300" simplePos="0" relativeHeight="251667456" behindDoc="1" locked="0" layoutInCell="1" allowOverlap="1" wp14:anchorId="0D4978BD" wp14:editId="56A99751">
            <wp:simplePos x="0" y="0"/>
            <wp:positionH relativeFrom="column">
              <wp:posOffset>-520137</wp:posOffset>
            </wp:positionH>
            <wp:positionV relativeFrom="paragraph">
              <wp:posOffset>-455142</wp:posOffset>
            </wp:positionV>
            <wp:extent cx="7615008" cy="1945640"/>
            <wp:effectExtent l="0" t="0" r="5080" b="1016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605E0EB5" w14:textId="77777777" w:rsidR="00541EB9" w:rsidRDefault="00541EB9">
      <w:pPr>
        <w:rPr>
          <w:lang w:val="en-US"/>
        </w:rPr>
      </w:pPr>
    </w:p>
    <w:p w14:paraId="136711B2" w14:textId="77777777" w:rsidR="00541EB9" w:rsidRDefault="00541EB9">
      <w:pPr>
        <w:rPr>
          <w:lang w:val="en-US"/>
        </w:rPr>
      </w:pPr>
    </w:p>
    <w:p w14:paraId="741E8844" w14:textId="77777777" w:rsidR="00541EB9" w:rsidRDefault="00541EB9">
      <w:pPr>
        <w:rPr>
          <w:lang w:val="en-US"/>
        </w:rPr>
      </w:pPr>
    </w:p>
    <w:p w14:paraId="525E9828" w14:textId="77777777" w:rsidR="00541EB9" w:rsidRDefault="00541EB9">
      <w:pPr>
        <w:rPr>
          <w:lang w:val="en-US"/>
        </w:rPr>
      </w:pPr>
    </w:p>
    <w:p w14:paraId="12000F53" w14:textId="77777777" w:rsidR="00541EB9" w:rsidRDefault="00541EB9">
      <w:pPr>
        <w:rPr>
          <w:lang w:val="en-US"/>
        </w:rPr>
      </w:pPr>
    </w:p>
    <w:p w14:paraId="27589FFF" w14:textId="77777777" w:rsidR="00541EB9" w:rsidRDefault="00541EB9">
      <w:pPr>
        <w:rPr>
          <w:lang w:val="en-US"/>
        </w:rPr>
      </w:pPr>
    </w:p>
    <w:p w14:paraId="0DFEBFFF" w14:textId="77777777" w:rsidR="00541EB9" w:rsidRDefault="00541EB9">
      <w:pPr>
        <w:rPr>
          <w:lang w:val="en-US"/>
        </w:rPr>
      </w:pPr>
    </w:p>
    <w:p w14:paraId="0118629F" w14:textId="77777777" w:rsidR="00541EB9" w:rsidRPr="00FB6244" w:rsidRDefault="00541EB9">
      <w:pPr>
        <w:rPr>
          <w:color w:val="C00000"/>
          <w:lang w:val="en-US"/>
        </w:rPr>
      </w:pPr>
      <w:r w:rsidRPr="00541EB9">
        <w:rPr>
          <w:rFonts w:ascii="Helvetica" w:hAnsi="Helvetica" w:cs="Times New Roman"/>
          <w:noProof/>
          <w:sz w:val="18"/>
          <w:szCs w:val="18"/>
          <w:lang w:eastAsia="en-AU"/>
        </w:rPr>
        <w:drawing>
          <wp:anchor distT="0" distB="0" distL="114300" distR="114300" simplePos="0" relativeHeight="251668480" behindDoc="1" locked="0" layoutInCell="1" allowOverlap="1" wp14:anchorId="0DC2FB67" wp14:editId="0C336202">
            <wp:simplePos x="0" y="0"/>
            <wp:positionH relativeFrom="column">
              <wp:posOffset>3289790</wp:posOffset>
            </wp:positionH>
            <wp:positionV relativeFrom="paragraph">
              <wp:posOffset>113946</wp:posOffset>
            </wp:positionV>
            <wp:extent cx="2401942" cy="4343046"/>
            <wp:effectExtent l="0" t="0" r="11430"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01942" cy="4343046"/>
                    </a:xfrm>
                    <a:prstGeom prst="rect">
                      <a:avLst/>
                    </a:prstGeom>
                  </pic:spPr>
                </pic:pic>
              </a:graphicData>
            </a:graphic>
            <wp14:sizeRelH relativeFrom="page">
              <wp14:pctWidth>0</wp14:pctWidth>
            </wp14:sizeRelH>
            <wp14:sizeRelV relativeFrom="page">
              <wp14:pctHeight>0</wp14:pctHeight>
            </wp14:sizeRelV>
          </wp:anchor>
        </w:drawing>
      </w:r>
    </w:p>
    <w:p w14:paraId="1F8C1E18" w14:textId="77777777" w:rsidR="00541EB9" w:rsidRPr="00541EB9" w:rsidRDefault="00541EB9" w:rsidP="00541EB9">
      <w:pPr>
        <w:rPr>
          <w:rFonts w:ascii="Helvetica" w:hAnsi="Helvetica" w:cs="Times New Roman"/>
          <w:color w:val="C00000"/>
          <w:szCs w:val="21"/>
          <w:lang w:val="en-US"/>
        </w:rPr>
      </w:pPr>
      <w:r w:rsidRPr="00541EB9">
        <w:rPr>
          <w:rFonts w:ascii="Helvetica" w:hAnsi="Helvetica" w:cs="Times New Roman"/>
          <w:color w:val="C00000"/>
          <w:szCs w:val="21"/>
          <w:lang w:val="en-US"/>
        </w:rPr>
        <w:t>Adding your club to your</w:t>
      </w:r>
    </w:p>
    <w:p w14:paraId="420314D3" w14:textId="3B481EDA" w:rsidR="00FB6244" w:rsidRPr="00541EB9" w:rsidRDefault="00541EB9" w:rsidP="00541EB9">
      <w:pPr>
        <w:rPr>
          <w:rFonts w:ascii="Helvetica" w:hAnsi="Helvetica" w:cs="Times New Roman"/>
          <w:color w:val="C00000"/>
          <w:szCs w:val="21"/>
          <w:lang w:val="en-US"/>
        </w:rPr>
      </w:pPr>
      <w:r w:rsidRPr="00541EB9">
        <w:rPr>
          <w:rFonts w:ascii="Helvetica" w:hAnsi="Helvetica" w:cs="Times New Roman"/>
          <w:color w:val="C00000"/>
          <w:szCs w:val="21"/>
          <w:lang w:val="en-US"/>
        </w:rPr>
        <w:t>favourites:</w:t>
      </w:r>
    </w:p>
    <w:p w14:paraId="265C9D77"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color w:val="63EC00"/>
          <w:sz w:val="18"/>
          <w:szCs w:val="18"/>
          <w:lang w:val="en-US"/>
        </w:rPr>
        <w:t xml:space="preserve">• </w:t>
      </w:r>
      <w:r w:rsidRPr="00541EB9">
        <w:rPr>
          <w:rFonts w:ascii="Helvetica" w:hAnsi="Helvetica" w:cs="Times New Roman"/>
          <w:sz w:val="18"/>
          <w:szCs w:val="18"/>
          <w:lang w:val="en-US"/>
        </w:rPr>
        <w:t>Adding your club’s page to your</w:t>
      </w:r>
    </w:p>
    <w:p w14:paraId="4A11954D"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sz w:val="18"/>
          <w:szCs w:val="18"/>
          <w:lang w:val="en-US"/>
        </w:rPr>
        <w:t>favorites makes it easily accessible</w:t>
      </w:r>
    </w:p>
    <w:p w14:paraId="1F999838"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sz w:val="18"/>
          <w:szCs w:val="18"/>
          <w:lang w:val="en-US"/>
        </w:rPr>
        <w:t>to find your club’s page on your own</w:t>
      </w:r>
    </w:p>
    <w:p w14:paraId="62716FBD"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sz w:val="18"/>
          <w:szCs w:val="18"/>
          <w:lang w:val="en-US"/>
        </w:rPr>
        <w:t>personal Facebook. You can do this</w:t>
      </w:r>
    </w:p>
    <w:p w14:paraId="34D885DE"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sz w:val="18"/>
          <w:szCs w:val="18"/>
          <w:lang w:val="en-US"/>
        </w:rPr>
        <w:t>by entering your managed pages on</w:t>
      </w:r>
    </w:p>
    <w:p w14:paraId="7194782D"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sz w:val="18"/>
          <w:szCs w:val="18"/>
          <w:lang w:val="en-US"/>
        </w:rPr>
        <w:t>the left hand side and clicking on the</w:t>
      </w:r>
    </w:p>
    <w:p w14:paraId="67D35114"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sz w:val="18"/>
          <w:szCs w:val="18"/>
          <w:lang w:val="en-US"/>
        </w:rPr>
        <w:t>little circle to the left of the page, then</w:t>
      </w:r>
    </w:p>
    <w:p w14:paraId="30DA5A7D" w14:textId="77777777" w:rsidR="00541EB9" w:rsidRPr="00541EB9" w:rsidRDefault="00541EB9" w:rsidP="00541EB9">
      <w:pPr>
        <w:rPr>
          <w:rFonts w:ascii="Helvetica" w:hAnsi="Helvetica" w:cs="Times New Roman"/>
          <w:sz w:val="18"/>
          <w:szCs w:val="18"/>
          <w:lang w:val="en-US"/>
        </w:rPr>
      </w:pPr>
      <w:r w:rsidRPr="00541EB9">
        <w:rPr>
          <w:rFonts w:ascii="Helvetica" w:hAnsi="Helvetica" w:cs="Times New Roman"/>
          <w:sz w:val="18"/>
          <w:szCs w:val="18"/>
          <w:lang w:val="en-US"/>
        </w:rPr>
        <w:t>you’re able to click ‘add to favourites’</w:t>
      </w:r>
    </w:p>
    <w:p w14:paraId="43CE284E" w14:textId="77777777" w:rsidR="00541EB9" w:rsidRDefault="00541EB9">
      <w:pPr>
        <w:rPr>
          <w:lang w:val="en-US"/>
        </w:rPr>
      </w:pPr>
    </w:p>
    <w:p w14:paraId="56ED0955" w14:textId="77777777" w:rsidR="00541EB9" w:rsidRDefault="00541EB9">
      <w:pPr>
        <w:rPr>
          <w:lang w:val="en-US"/>
        </w:rPr>
      </w:pPr>
    </w:p>
    <w:p w14:paraId="5E8BE947" w14:textId="77777777" w:rsidR="00541EB9" w:rsidRDefault="00541EB9">
      <w:pPr>
        <w:rPr>
          <w:lang w:val="en-US"/>
        </w:rPr>
      </w:pPr>
    </w:p>
    <w:p w14:paraId="38813C1C" w14:textId="77777777" w:rsidR="00541EB9" w:rsidRDefault="00541EB9">
      <w:pPr>
        <w:rPr>
          <w:lang w:val="en-US"/>
        </w:rPr>
      </w:pPr>
    </w:p>
    <w:p w14:paraId="50EBC68D" w14:textId="77777777" w:rsidR="00541EB9" w:rsidRDefault="00541EB9">
      <w:pPr>
        <w:rPr>
          <w:lang w:val="en-US"/>
        </w:rPr>
      </w:pPr>
    </w:p>
    <w:p w14:paraId="002CFAE6" w14:textId="77777777" w:rsidR="00541EB9" w:rsidRDefault="00541EB9">
      <w:pPr>
        <w:rPr>
          <w:lang w:val="en-US"/>
        </w:rPr>
      </w:pPr>
    </w:p>
    <w:p w14:paraId="58A1FDB4" w14:textId="77777777" w:rsidR="00541EB9" w:rsidRDefault="00541EB9">
      <w:pPr>
        <w:rPr>
          <w:lang w:val="en-US"/>
        </w:rPr>
      </w:pPr>
    </w:p>
    <w:p w14:paraId="598ECC6A" w14:textId="77777777" w:rsidR="00541EB9" w:rsidRDefault="00541EB9">
      <w:pPr>
        <w:rPr>
          <w:lang w:val="en-US"/>
        </w:rPr>
      </w:pPr>
    </w:p>
    <w:p w14:paraId="5644E78E" w14:textId="77777777" w:rsidR="00541EB9" w:rsidRDefault="00541EB9">
      <w:pPr>
        <w:rPr>
          <w:lang w:val="en-US"/>
        </w:rPr>
      </w:pPr>
    </w:p>
    <w:p w14:paraId="2C7425C1" w14:textId="77777777" w:rsidR="00541EB9" w:rsidRDefault="00541EB9">
      <w:pPr>
        <w:rPr>
          <w:lang w:val="en-US"/>
        </w:rPr>
      </w:pPr>
    </w:p>
    <w:p w14:paraId="7ED9178E" w14:textId="77777777" w:rsidR="00541EB9" w:rsidRDefault="00541EB9">
      <w:pPr>
        <w:rPr>
          <w:lang w:val="en-US"/>
        </w:rPr>
      </w:pPr>
    </w:p>
    <w:p w14:paraId="6969967F" w14:textId="77777777" w:rsidR="00541EB9" w:rsidRDefault="00541EB9">
      <w:pPr>
        <w:rPr>
          <w:lang w:val="en-US"/>
        </w:rPr>
      </w:pPr>
    </w:p>
    <w:p w14:paraId="12BF8658" w14:textId="77777777" w:rsidR="00541EB9" w:rsidRDefault="00541EB9">
      <w:pPr>
        <w:rPr>
          <w:lang w:val="en-US"/>
        </w:rPr>
      </w:pPr>
    </w:p>
    <w:p w14:paraId="58918947" w14:textId="77777777" w:rsidR="00541EB9" w:rsidRDefault="00541EB9">
      <w:pPr>
        <w:rPr>
          <w:lang w:val="en-US"/>
        </w:rPr>
      </w:pPr>
    </w:p>
    <w:p w14:paraId="624C422E" w14:textId="77777777" w:rsidR="00541EB9" w:rsidRDefault="00541EB9">
      <w:pPr>
        <w:rPr>
          <w:lang w:val="en-US"/>
        </w:rPr>
      </w:pPr>
    </w:p>
    <w:p w14:paraId="2293D34D" w14:textId="77777777" w:rsidR="00541EB9" w:rsidRPr="00541EB9" w:rsidRDefault="00A03200" w:rsidP="00541EB9">
      <w:pPr>
        <w:rPr>
          <w:rFonts w:ascii="Helvetica" w:hAnsi="Helvetica" w:cs="Times New Roman"/>
          <w:color w:val="C00000"/>
          <w:szCs w:val="21"/>
          <w:lang w:val="en-US"/>
        </w:rPr>
      </w:pPr>
      <w:r w:rsidRPr="00FB6244">
        <w:rPr>
          <w:rFonts w:ascii="Helvetica" w:hAnsi="Helvetica" w:cs="Times New Roman"/>
          <w:noProof/>
          <w:color w:val="C00000"/>
          <w:sz w:val="21"/>
          <w:szCs w:val="15"/>
          <w:lang w:eastAsia="en-AU"/>
        </w:rPr>
        <w:drawing>
          <wp:anchor distT="0" distB="0" distL="114300" distR="114300" simplePos="0" relativeHeight="251669504" behindDoc="1" locked="0" layoutInCell="1" allowOverlap="1" wp14:anchorId="76FCB94A" wp14:editId="585D3AA0">
            <wp:simplePos x="0" y="0"/>
            <wp:positionH relativeFrom="column">
              <wp:posOffset>2070566</wp:posOffset>
            </wp:positionH>
            <wp:positionV relativeFrom="paragraph">
              <wp:posOffset>16791</wp:posOffset>
            </wp:positionV>
            <wp:extent cx="4431504" cy="28289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9-09 at 4.21.04 PM.png"/>
                    <pic:cNvPicPr/>
                  </pic:nvPicPr>
                  <pic:blipFill>
                    <a:blip r:embed="rId14">
                      <a:extLst>
                        <a:ext uri="{28A0092B-C50C-407E-A947-70E740481C1C}">
                          <a14:useLocalDpi xmlns:a14="http://schemas.microsoft.com/office/drawing/2010/main" val="0"/>
                        </a:ext>
                      </a:extLst>
                    </a:blip>
                    <a:stretch>
                      <a:fillRect/>
                    </a:stretch>
                  </pic:blipFill>
                  <pic:spPr>
                    <a:xfrm>
                      <a:off x="0" y="0"/>
                      <a:ext cx="4431504" cy="2828925"/>
                    </a:xfrm>
                    <a:prstGeom prst="rect">
                      <a:avLst/>
                    </a:prstGeom>
                  </pic:spPr>
                </pic:pic>
              </a:graphicData>
            </a:graphic>
            <wp14:sizeRelH relativeFrom="page">
              <wp14:pctWidth>0</wp14:pctWidth>
            </wp14:sizeRelH>
            <wp14:sizeRelV relativeFrom="page">
              <wp14:pctHeight>0</wp14:pctHeight>
            </wp14:sizeRelV>
          </wp:anchor>
        </w:drawing>
      </w:r>
      <w:r w:rsidR="00541EB9" w:rsidRPr="00541EB9">
        <w:rPr>
          <w:rFonts w:ascii="Helvetica" w:hAnsi="Helvetica" w:cs="Times New Roman"/>
          <w:color w:val="C00000"/>
          <w:szCs w:val="21"/>
          <w:lang w:val="en-US"/>
        </w:rPr>
        <w:t>Inviting your friends to like</w:t>
      </w:r>
    </w:p>
    <w:p w14:paraId="4575378C" w14:textId="14EBF0FF" w:rsidR="00541EB9" w:rsidRPr="00541EB9" w:rsidRDefault="00541EB9" w:rsidP="00541EB9">
      <w:pPr>
        <w:rPr>
          <w:rFonts w:ascii="Helvetica" w:hAnsi="Helvetica" w:cs="Times New Roman"/>
          <w:color w:val="C00000"/>
          <w:szCs w:val="21"/>
          <w:lang w:val="en-US"/>
        </w:rPr>
      </w:pPr>
      <w:r w:rsidRPr="00541EB9">
        <w:rPr>
          <w:rFonts w:ascii="Helvetica" w:hAnsi="Helvetica" w:cs="Times New Roman"/>
          <w:color w:val="C00000"/>
          <w:szCs w:val="21"/>
          <w:lang w:val="en-US"/>
        </w:rPr>
        <w:t>the page</w:t>
      </w:r>
    </w:p>
    <w:p w14:paraId="3CE0D6BE"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color w:val="63EC00"/>
          <w:sz w:val="18"/>
          <w:szCs w:val="15"/>
          <w:lang w:val="en-US"/>
        </w:rPr>
        <w:t xml:space="preserve">• </w:t>
      </w:r>
      <w:r w:rsidRPr="00541EB9">
        <w:rPr>
          <w:rFonts w:ascii="Helvetica" w:hAnsi="Helvetica" w:cs="Times New Roman"/>
          <w:sz w:val="18"/>
          <w:szCs w:val="15"/>
          <w:lang w:val="en-US"/>
        </w:rPr>
        <w:t>To invite your personal friends to your</w:t>
      </w:r>
    </w:p>
    <w:p w14:paraId="189B0B8C"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club’s Facebook page, simply click</w:t>
      </w:r>
    </w:p>
    <w:p w14:paraId="0F16A924"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on invite friends (it’s on the drop down</w:t>
      </w:r>
    </w:p>
    <w:p w14:paraId="73639527"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menu with the three dots as you see</w:t>
      </w:r>
    </w:p>
    <w:p w14:paraId="4E5DF985" w14:textId="77777777" w:rsid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below)</w:t>
      </w:r>
    </w:p>
    <w:p w14:paraId="063A4301" w14:textId="77777777" w:rsidR="00A03200" w:rsidRPr="00541EB9" w:rsidRDefault="00A03200" w:rsidP="00541EB9">
      <w:pPr>
        <w:rPr>
          <w:rFonts w:ascii="Helvetica" w:hAnsi="Helvetica" w:cs="Times New Roman"/>
          <w:sz w:val="18"/>
          <w:szCs w:val="15"/>
          <w:lang w:val="en-US"/>
        </w:rPr>
      </w:pPr>
    </w:p>
    <w:p w14:paraId="04292F1F"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color w:val="63EC00"/>
          <w:sz w:val="18"/>
          <w:szCs w:val="15"/>
          <w:lang w:val="en-US"/>
        </w:rPr>
        <w:t xml:space="preserve">• </w:t>
      </w:r>
      <w:r w:rsidRPr="00541EB9">
        <w:rPr>
          <w:rFonts w:ascii="Helvetica" w:hAnsi="Helvetica" w:cs="Times New Roman"/>
          <w:sz w:val="18"/>
          <w:szCs w:val="15"/>
          <w:lang w:val="en-US"/>
        </w:rPr>
        <w:t>As discussed in other areas of this</w:t>
      </w:r>
    </w:p>
    <w:p w14:paraId="3B015CC1"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document, you should invite as</w:t>
      </w:r>
    </w:p>
    <w:p w14:paraId="3E501D33"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many people who you think would be</w:t>
      </w:r>
    </w:p>
    <w:p w14:paraId="227CF323"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interested in your club, and then get</w:t>
      </w:r>
      <w:r w:rsidR="00A03200">
        <w:rPr>
          <w:rFonts w:ascii="Helvetica" w:hAnsi="Helvetica" w:cs="Times New Roman"/>
          <w:sz w:val="18"/>
          <w:szCs w:val="15"/>
          <w:lang w:val="en-US"/>
        </w:rPr>
        <w:t xml:space="preserve">    </w:t>
      </w:r>
    </w:p>
    <w:p w14:paraId="2E8855BD" w14:textId="77777777" w:rsidR="00541EB9" w:rsidRPr="00541EB9" w:rsidRDefault="00541EB9" w:rsidP="00541EB9">
      <w:pPr>
        <w:rPr>
          <w:rFonts w:ascii="Helvetica" w:hAnsi="Helvetica" w:cs="Times New Roman"/>
          <w:sz w:val="18"/>
          <w:szCs w:val="15"/>
          <w:lang w:val="en-US"/>
        </w:rPr>
      </w:pPr>
      <w:r w:rsidRPr="00541EB9">
        <w:rPr>
          <w:rFonts w:ascii="Helvetica" w:hAnsi="Helvetica" w:cs="Times New Roman"/>
          <w:sz w:val="18"/>
          <w:szCs w:val="15"/>
          <w:lang w:val="en-US"/>
        </w:rPr>
        <w:t>those friends to invite their friends!</w:t>
      </w:r>
    </w:p>
    <w:p w14:paraId="3F4E0D33" w14:textId="77777777" w:rsidR="00541EB9" w:rsidRDefault="00541EB9">
      <w:pPr>
        <w:rPr>
          <w:lang w:val="en-US"/>
        </w:rPr>
      </w:pPr>
    </w:p>
    <w:p w14:paraId="305D39B1" w14:textId="77777777" w:rsidR="00A03200" w:rsidRDefault="00A03200">
      <w:pPr>
        <w:rPr>
          <w:lang w:val="en-US"/>
        </w:rPr>
      </w:pPr>
    </w:p>
    <w:p w14:paraId="037AFED1" w14:textId="77777777" w:rsidR="00A03200" w:rsidRDefault="00A03200">
      <w:pPr>
        <w:rPr>
          <w:lang w:val="en-US"/>
        </w:rPr>
      </w:pPr>
    </w:p>
    <w:p w14:paraId="208E3E4B" w14:textId="77777777" w:rsidR="00A03200" w:rsidRDefault="00A03200">
      <w:pPr>
        <w:rPr>
          <w:lang w:val="en-US"/>
        </w:rPr>
      </w:pPr>
    </w:p>
    <w:p w14:paraId="58D45BD3" w14:textId="77777777" w:rsidR="00FB7A58" w:rsidRDefault="00FB7A58">
      <w:pPr>
        <w:rPr>
          <w:lang w:val="en-US"/>
        </w:rPr>
      </w:pPr>
    </w:p>
    <w:p w14:paraId="3A892B1F" w14:textId="77777777" w:rsidR="00FB7A58" w:rsidRDefault="00FB7A58">
      <w:pPr>
        <w:rPr>
          <w:lang w:val="en-US"/>
        </w:rPr>
      </w:pPr>
    </w:p>
    <w:p w14:paraId="0BF876BA" w14:textId="6DD5D0B5" w:rsidR="00A03200" w:rsidRDefault="00A03200">
      <w:pPr>
        <w:rPr>
          <w:lang w:val="en-US"/>
        </w:rPr>
      </w:pPr>
    </w:p>
    <w:p w14:paraId="5C975920" w14:textId="50E87CD2" w:rsidR="00A03200" w:rsidRDefault="00A03200">
      <w:pPr>
        <w:rPr>
          <w:lang w:val="en-US"/>
        </w:rPr>
      </w:pPr>
    </w:p>
    <w:p w14:paraId="35431537" w14:textId="26C9EB85" w:rsidR="00A03200" w:rsidRDefault="00A03200">
      <w:pPr>
        <w:rPr>
          <w:lang w:val="en-US"/>
        </w:rPr>
      </w:pPr>
    </w:p>
    <w:p w14:paraId="6991AABB" w14:textId="6C27BBC7" w:rsidR="00A03200" w:rsidRDefault="00A03200">
      <w:pPr>
        <w:rPr>
          <w:lang w:val="en-US"/>
        </w:rPr>
      </w:pPr>
    </w:p>
    <w:p w14:paraId="144FBA47" w14:textId="337C8471" w:rsidR="00A03200" w:rsidRDefault="00A03200">
      <w:pPr>
        <w:rPr>
          <w:lang w:val="en-US"/>
        </w:rPr>
      </w:pPr>
    </w:p>
    <w:p w14:paraId="51A9F050" w14:textId="77777777" w:rsidR="00A03200" w:rsidRDefault="00A03200">
      <w:pPr>
        <w:rPr>
          <w:lang w:val="en-US"/>
        </w:rPr>
      </w:pPr>
    </w:p>
    <w:p w14:paraId="7F750194" w14:textId="4AF1B3E6" w:rsidR="00A03200" w:rsidRDefault="00B41D16">
      <w:pPr>
        <w:rPr>
          <w:lang w:val="en-US"/>
        </w:rPr>
      </w:pPr>
      <w:r>
        <w:rPr>
          <w:noProof/>
          <w:lang w:eastAsia="en-AU"/>
        </w:rPr>
        <w:lastRenderedPageBreak/>
        <w:drawing>
          <wp:anchor distT="0" distB="0" distL="114300" distR="114300" simplePos="0" relativeHeight="251671552" behindDoc="1" locked="0" layoutInCell="1" allowOverlap="1" wp14:anchorId="43290CDB" wp14:editId="7520C1F6">
            <wp:simplePos x="0" y="0"/>
            <wp:positionH relativeFrom="page">
              <wp:align>left</wp:align>
            </wp:positionH>
            <wp:positionV relativeFrom="paragraph">
              <wp:posOffset>-486410</wp:posOffset>
            </wp:positionV>
            <wp:extent cx="7615008" cy="1945640"/>
            <wp:effectExtent l="0" t="0" r="508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46CA86C6" w14:textId="77777777" w:rsidR="00A03200" w:rsidRDefault="00A03200">
      <w:pPr>
        <w:rPr>
          <w:lang w:val="en-US"/>
        </w:rPr>
      </w:pPr>
    </w:p>
    <w:p w14:paraId="62A12515" w14:textId="77777777" w:rsidR="00A03200" w:rsidRDefault="00A03200">
      <w:pPr>
        <w:rPr>
          <w:lang w:val="en-US"/>
        </w:rPr>
      </w:pPr>
    </w:p>
    <w:p w14:paraId="5B187796" w14:textId="77777777" w:rsidR="00A03200" w:rsidRDefault="00A03200">
      <w:pPr>
        <w:rPr>
          <w:lang w:val="en-US"/>
        </w:rPr>
      </w:pPr>
    </w:p>
    <w:p w14:paraId="54B090FB" w14:textId="77777777" w:rsidR="00A03200" w:rsidRDefault="00A03200">
      <w:pPr>
        <w:rPr>
          <w:lang w:val="en-US"/>
        </w:rPr>
      </w:pPr>
    </w:p>
    <w:p w14:paraId="14B6BEB5" w14:textId="77777777" w:rsidR="00A03200" w:rsidRDefault="00A03200">
      <w:pPr>
        <w:rPr>
          <w:lang w:val="en-US"/>
        </w:rPr>
      </w:pPr>
    </w:p>
    <w:p w14:paraId="5F135EF0" w14:textId="77777777" w:rsidR="00B41D16" w:rsidRDefault="00B41D16" w:rsidP="00A03200">
      <w:pPr>
        <w:rPr>
          <w:rFonts w:ascii="Helvetica" w:hAnsi="Helvetica" w:cs="Times New Roman"/>
          <w:color w:val="C00000"/>
          <w:szCs w:val="21"/>
          <w:lang w:val="en-US"/>
        </w:rPr>
      </w:pPr>
    </w:p>
    <w:p w14:paraId="052DF5AF" w14:textId="77777777" w:rsidR="00B41D16" w:rsidRDefault="00B41D16" w:rsidP="00A03200">
      <w:pPr>
        <w:rPr>
          <w:rFonts w:ascii="Helvetica" w:hAnsi="Helvetica" w:cs="Times New Roman"/>
          <w:color w:val="C00000"/>
          <w:szCs w:val="21"/>
          <w:lang w:val="en-US"/>
        </w:rPr>
      </w:pPr>
    </w:p>
    <w:p w14:paraId="4F36DB8B" w14:textId="77777777" w:rsidR="00B41D16" w:rsidRDefault="00B41D16" w:rsidP="00A03200">
      <w:pPr>
        <w:rPr>
          <w:rFonts w:ascii="Helvetica" w:hAnsi="Helvetica" w:cs="Times New Roman"/>
          <w:color w:val="C00000"/>
          <w:szCs w:val="21"/>
          <w:lang w:val="en-US"/>
        </w:rPr>
      </w:pPr>
    </w:p>
    <w:p w14:paraId="553854B8" w14:textId="59ADB379" w:rsidR="00A03200" w:rsidRPr="00A03200" w:rsidRDefault="00B41D16" w:rsidP="00A03200">
      <w:pPr>
        <w:rPr>
          <w:rFonts w:ascii="Helvetica" w:hAnsi="Helvetica" w:cs="Times New Roman"/>
          <w:color w:val="C00000"/>
          <w:szCs w:val="21"/>
          <w:lang w:val="en-US"/>
        </w:rPr>
      </w:pPr>
      <w:r w:rsidRPr="00FB6244">
        <w:rPr>
          <w:rFonts w:ascii="Helvetica" w:hAnsi="Helvetica" w:cs="Times New Roman"/>
          <w:noProof/>
          <w:color w:val="C00000"/>
          <w:sz w:val="21"/>
          <w:szCs w:val="15"/>
          <w:lang w:eastAsia="en-AU"/>
        </w:rPr>
        <w:drawing>
          <wp:anchor distT="0" distB="0" distL="114300" distR="114300" simplePos="0" relativeHeight="251673600" behindDoc="1" locked="0" layoutInCell="1" allowOverlap="1" wp14:anchorId="70C0987A" wp14:editId="4F396B11">
            <wp:simplePos x="0" y="0"/>
            <wp:positionH relativeFrom="column">
              <wp:posOffset>2536825</wp:posOffset>
            </wp:positionH>
            <wp:positionV relativeFrom="paragraph">
              <wp:posOffset>6350</wp:posOffset>
            </wp:positionV>
            <wp:extent cx="4431504" cy="282892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9-09 at 4.21.04 PM.png"/>
                    <pic:cNvPicPr/>
                  </pic:nvPicPr>
                  <pic:blipFill>
                    <a:blip r:embed="rId14">
                      <a:extLst>
                        <a:ext uri="{28A0092B-C50C-407E-A947-70E740481C1C}">
                          <a14:useLocalDpi xmlns:a14="http://schemas.microsoft.com/office/drawing/2010/main" val="0"/>
                        </a:ext>
                      </a:extLst>
                    </a:blip>
                    <a:stretch>
                      <a:fillRect/>
                    </a:stretch>
                  </pic:blipFill>
                  <pic:spPr>
                    <a:xfrm>
                      <a:off x="0" y="0"/>
                      <a:ext cx="4431504" cy="2828925"/>
                    </a:xfrm>
                    <a:prstGeom prst="rect">
                      <a:avLst/>
                    </a:prstGeom>
                  </pic:spPr>
                </pic:pic>
              </a:graphicData>
            </a:graphic>
            <wp14:sizeRelH relativeFrom="page">
              <wp14:pctWidth>0</wp14:pctWidth>
            </wp14:sizeRelH>
            <wp14:sizeRelV relativeFrom="page">
              <wp14:pctHeight>0</wp14:pctHeight>
            </wp14:sizeRelV>
          </wp:anchor>
        </w:drawing>
      </w:r>
      <w:r w:rsidR="00A03200" w:rsidRPr="00A03200">
        <w:rPr>
          <w:rFonts w:ascii="Helvetica" w:hAnsi="Helvetica" w:cs="Times New Roman"/>
          <w:color w:val="C00000"/>
          <w:szCs w:val="21"/>
          <w:lang w:val="en-US"/>
        </w:rPr>
        <w:t>Creating Call to Action Button</w:t>
      </w:r>
    </w:p>
    <w:p w14:paraId="6D170835" w14:textId="1035A05F" w:rsidR="00A03200" w:rsidRPr="00A03200" w:rsidRDefault="00A03200" w:rsidP="00A03200">
      <w:pPr>
        <w:rPr>
          <w:rFonts w:ascii="Helvetica" w:hAnsi="Helvetica" w:cs="Times New Roman"/>
          <w:sz w:val="18"/>
          <w:szCs w:val="15"/>
          <w:lang w:val="en-US"/>
        </w:rPr>
      </w:pPr>
      <w:r w:rsidRPr="00A03200">
        <w:rPr>
          <w:rFonts w:ascii="Helvetica" w:hAnsi="Helvetica" w:cs="Times New Roman"/>
          <w:color w:val="63EC00"/>
          <w:sz w:val="18"/>
          <w:szCs w:val="15"/>
          <w:lang w:val="en-US"/>
        </w:rPr>
        <w:t xml:space="preserve">• </w:t>
      </w:r>
      <w:r w:rsidRPr="00A03200">
        <w:rPr>
          <w:rFonts w:ascii="Helvetica" w:hAnsi="Helvetica" w:cs="Times New Roman"/>
          <w:sz w:val="18"/>
          <w:szCs w:val="15"/>
          <w:lang w:val="en-US"/>
        </w:rPr>
        <w:t>This button can either be a video, shop</w:t>
      </w:r>
    </w:p>
    <w:p w14:paraId="27A2D2A4" w14:textId="36AB0363"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or contact button for your Facebook</w:t>
      </w:r>
    </w:p>
    <w:p w14:paraId="2C779AF2" w14:textId="3B82202B"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viewers to further get in touch with</w:t>
      </w:r>
    </w:p>
    <w:p w14:paraId="038006B1" w14:textId="46ED339F"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the club and to find out some more</w:t>
      </w:r>
    </w:p>
    <w:p w14:paraId="618D606F"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information. (Eg: Your point of call to</w:t>
      </w:r>
      <w:r>
        <w:rPr>
          <w:rFonts w:ascii="Helvetica" w:hAnsi="Helvetica" w:cs="Times New Roman"/>
          <w:sz w:val="18"/>
          <w:szCs w:val="15"/>
          <w:lang w:val="en-US"/>
        </w:rPr>
        <w:t xml:space="preserve">          </w:t>
      </w:r>
    </w:p>
    <w:p w14:paraId="07B95BA4"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connect with you club)</w:t>
      </w:r>
    </w:p>
    <w:p w14:paraId="6CFD69D5" w14:textId="77777777" w:rsidR="00A03200" w:rsidRPr="00A03200" w:rsidRDefault="00A03200" w:rsidP="00A03200">
      <w:pPr>
        <w:rPr>
          <w:rFonts w:ascii="Helvetica" w:hAnsi="Helvetica" w:cs="Times New Roman"/>
          <w:sz w:val="18"/>
          <w:szCs w:val="15"/>
          <w:lang w:val="en-US"/>
        </w:rPr>
      </w:pPr>
    </w:p>
    <w:p w14:paraId="50D2069D"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color w:val="63EC00"/>
          <w:sz w:val="18"/>
          <w:szCs w:val="15"/>
          <w:lang w:val="en-US"/>
        </w:rPr>
        <w:t xml:space="preserve">• </w:t>
      </w:r>
      <w:r w:rsidRPr="00A03200">
        <w:rPr>
          <w:rFonts w:ascii="Helvetica" w:hAnsi="Helvetica" w:cs="Times New Roman"/>
          <w:sz w:val="18"/>
          <w:szCs w:val="15"/>
          <w:lang w:val="en-US"/>
        </w:rPr>
        <w:t>The previous picture shows a Bowls</w:t>
      </w:r>
    </w:p>
    <w:p w14:paraId="2454A727" w14:textId="1F0A1C7B" w:rsidR="00A03200" w:rsidRPr="00A03200" w:rsidRDefault="009A6A98" w:rsidP="00A03200">
      <w:pPr>
        <w:rPr>
          <w:rFonts w:ascii="Helvetica" w:hAnsi="Helvetica" w:cs="Times New Roman"/>
          <w:sz w:val="18"/>
          <w:szCs w:val="15"/>
          <w:lang w:val="en-US"/>
        </w:rPr>
      </w:pPr>
      <w:r>
        <w:rPr>
          <w:rFonts w:ascii="Helvetica" w:hAnsi="Helvetica" w:cs="Times New Roman"/>
          <w:sz w:val="18"/>
          <w:szCs w:val="15"/>
          <w:lang w:val="en-US"/>
        </w:rPr>
        <w:t>SA</w:t>
      </w:r>
      <w:r w:rsidR="00A03200" w:rsidRPr="00A03200">
        <w:rPr>
          <w:rFonts w:ascii="Helvetica" w:hAnsi="Helvetica" w:cs="Times New Roman"/>
          <w:sz w:val="18"/>
          <w:szCs w:val="15"/>
          <w:lang w:val="en-US"/>
        </w:rPr>
        <w:t xml:space="preserve"> call to action button which is a</w:t>
      </w:r>
    </w:p>
    <w:p w14:paraId="5E9D4F25"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contact us’ button. By clicking on this</w:t>
      </w:r>
    </w:p>
    <w:p w14:paraId="53F21F53"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button, a visitor to the page can be</w:t>
      </w:r>
    </w:p>
    <w:p w14:paraId="0AA887AD"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directed to a page that connects them</w:t>
      </w:r>
    </w:p>
    <w:p w14:paraId="7E69A720" w14:textId="50C4CD24" w:rsidR="00A03200" w:rsidRPr="00A03200" w:rsidRDefault="009A6A98" w:rsidP="00A03200">
      <w:pPr>
        <w:rPr>
          <w:rFonts w:ascii="Helvetica" w:hAnsi="Helvetica" w:cs="Times New Roman"/>
          <w:sz w:val="18"/>
          <w:szCs w:val="15"/>
          <w:lang w:val="en-US"/>
        </w:rPr>
      </w:pPr>
      <w:r>
        <w:rPr>
          <w:rFonts w:ascii="Helvetica" w:hAnsi="Helvetica" w:cs="Times New Roman"/>
          <w:sz w:val="18"/>
          <w:szCs w:val="15"/>
          <w:lang w:val="en-US"/>
        </w:rPr>
        <w:t>to Bowls SA</w:t>
      </w:r>
      <w:r w:rsidR="00A03200" w:rsidRPr="00A03200">
        <w:rPr>
          <w:rFonts w:ascii="Helvetica" w:hAnsi="Helvetica" w:cs="Times New Roman"/>
          <w:sz w:val="18"/>
          <w:szCs w:val="15"/>
          <w:lang w:val="en-US"/>
        </w:rPr>
        <w:t xml:space="preserve"> – you can do the</w:t>
      </w:r>
    </w:p>
    <w:p w14:paraId="363D6811"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same with your club!</w:t>
      </w:r>
    </w:p>
    <w:p w14:paraId="6CCE2E50" w14:textId="77777777" w:rsidR="00A03200" w:rsidRDefault="00A03200">
      <w:pPr>
        <w:rPr>
          <w:lang w:val="en-US"/>
        </w:rPr>
      </w:pPr>
    </w:p>
    <w:p w14:paraId="3CD3A09C" w14:textId="77777777" w:rsidR="00A03200" w:rsidRDefault="00A03200">
      <w:pPr>
        <w:rPr>
          <w:lang w:val="en-US"/>
        </w:rPr>
      </w:pPr>
    </w:p>
    <w:p w14:paraId="1DC549BB" w14:textId="77777777" w:rsidR="00A03200" w:rsidRDefault="00A03200">
      <w:pPr>
        <w:rPr>
          <w:lang w:val="en-US"/>
        </w:rPr>
      </w:pPr>
    </w:p>
    <w:p w14:paraId="34AA423B" w14:textId="77777777" w:rsidR="00A03200" w:rsidRDefault="00A03200">
      <w:pPr>
        <w:rPr>
          <w:lang w:val="en-US"/>
        </w:rPr>
      </w:pPr>
    </w:p>
    <w:p w14:paraId="02BBAD3A" w14:textId="77777777" w:rsidR="00A03200" w:rsidRDefault="00A03200">
      <w:pPr>
        <w:rPr>
          <w:lang w:val="en-US"/>
        </w:rPr>
      </w:pPr>
    </w:p>
    <w:p w14:paraId="74F12ABC" w14:textId="737107DE" w:rsidR="00A03200" w:rsidRPr="00A03200" w:rsidRDefault="00A03200" w:rsidP="00A03200">
      <w:pPr>
        <w:rPr>
          <w:rFonts w:ascii="Helvetica" w:hAnsi="Helvetica" w:cs="Times New Roman"/>
          <w:color w:val="C00000"/>
          <w:szCs w:val="21"/>
          <w:lang w:val="en-US"/>
        </w:rPr>
      </w:pPr>
      <w:r w:rsidRPr="00A03200">
        <w:rPr>
          <w:rFonts w:ascii="Helvetica" w:hAnsi="Helvetica" w:cs="Times New Roman"/>
          <w:color w:val="C00000"/>
          <w:szCs w:val="21"/>
          <w:lang w:val="en-US"/>
        </w:rPr>
        <w:t>Uploading Photos, Photo</w:t>
      </w:r>
    </w:p>
    <w:p w14:paraId="630175FE" w14:textId="6AB0B54E" w:rsidR="00A03200" w:rsidRPr="00A03200" w:rsidRDefault="00B41D16" w:rsidP="00A03200">
      <w:pPr>
        <w:rPr>
          <w:rFonts w:ascii="Helvetica" w:hAnsi="Helvetica" w:cs="Times New Roman"/>
          <w:color w:val="C00000"/>
          <w:szCs w:val="21"/>
          <w:lang w:val="en-US"/>
        </w:rPr>
      </w:pPr>
      <w:r w:rsidRPr="00FB6244">
        <w:rPr>
          <w:rFonts w:ascii="Helvetica" w:hAnsi="Helvetica" w:cs="Times New Roman"/>
          <w:noProof/>
          <w:color w:val="C00000"/>
          <w:sz w:val="21"/>
          <w:szCs w:val="15"/>
          <w:lang w:eastAsia="en-AU"/>
        </w:rPr>
        <w:drawing>
          <wp:anchor distT="0" distB="0" distL="114300" distR="114300" simplePos="0" relativeHeight="251674624" behindDoc="1" locked="0" layoutInCell="1" allowOverlap="1" wp14:anchorId="415170A7" wp14:editId="110F20F4">
            <wp:simplePos x="0" y="0"/>
            <wp:positionH relativeFrom="column">
              <wp:posOffset>2246630</wp:posOffset>
            </wp:positionH>
            <wp:positionV relativeFrom="paragraph">
              <wp:posOffset>12065</wp:posOffset>
            </wp:positionV>
            <wp:extent cx="4756785" cy="2938780"/>
            <wp:effectExtent l="0" t="0" r="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9-09 at 4.24.07 PM.png"/>
                    <pic:cNvPicPr/>
                  </pic:nvPicPr>
                  <pic:blipFill>
                    <a:blip r:embed="rId15">
                      <a:extLst>
                        <a:ext uri="{28A0092B-C50C-407E-A947-70E740481C1C}">
                          <a14:useLocalDpi xmlns:a14="http://schemas.microsoft.com/office/drawing/2010/main" val="0"/>
                        </a:ext>
                      </a:extLst>
                    </a:blip>
                    <a:stretch>
                      <a:fillRect/>
                    </a:stretch>
                  </pic:blipFill>
                  <pic:spPr>
                    <a:xfrm>
                      <a:off x="0" y="0"/>
                      <a:ext cx="4756785" cy="2938780"/>
                    </a:xfrm>
                    <a:prstGeom prst="rect">
                      <a:avLst/>
                    </a:prstGeom>
                  </pic:spPr>
                </pic:pic>
              </a:graphicData>
            </a:graphic>
            <wp14:sizeRelH relativeFrom="page">
              <wp14:pctWidth>0</wp14:pctWidth>
            </wp14:sizeRelH>
            <wp14:sizeRelV relativeFrom="page">
              <wp14:pctHeight>0</wp14:pctHeight>
            </wp14:sizeRelV>
          </wp:anchor>
        </w:drawing>
      </w:r>
      <w:r w:rsidR="00A03200" w:rsidRPr="00A03200">
        <w:rPr>
          <w:rFonts w:ascii="Helvetica" w:hAnsi="Helvetica" w:cs="Times New Roman"/>
          <w:color w:val="C00000"/>
          <w:szCs w:val="21"/>
          <w:lang w:val="en-US"/>
        </w:rPr>
        <w:t>Albums &amp; videos on your</w:t>
      </w:r>
    </w:p>
    <w:p w14:paraId="28FCA4BD" w14:textId="517C652D" w:rsidR="00A03200" w:rsidRPr="00A03200" w:rsidRDefault="00A03200" w:rsidP="00A03200">
      <w:pPr>
        <w:rPr>
          <w:rFonts w:ascii="Helvetica" w:hAnsi="Helvetica" w:cs="Times New Roman"/>
          <w:color w:val="C00000"/>
          <w:szCs w:val="21"/>
          <w:lang w:val="en-US"/>
        </w:rPr>
      </w:pPr>
      <w:r w:rsidRPr="00A03200">
        <w:rPr>
          <w:rFonts w:ascii="Helvetica" w:hAnsi="Helvetica" w:cs="Times New Roman"/>
          <w:color w:val="C00000"/>
          <w:szCs w:val="21"/>
          <w:lang w:val="en-US"/>
        </w:rPr>
        <w:t>Facebook page:</w:t>
      </w:r>
    </w:p>
    <w:p w14:paraId="7F48B4CF" w14:textId="4DA2695B" w:rsidR="00A03200" w:rsidRPr="00A03200" w:rsidRDefault="00A03200" w:rsidP="00A03200">
      <w:pPr>
        <w:rPr>
          <w:rFonts w:ascii="Helvetica" w:hAnsi="Helvetica" w:cs="Times New Roman"/>
          <w:sz w:val="18"/>
          <w:szCs w:val="15"/>
          <w:lang w:val="en-US"/>
        </w:rPr>
      </w:pPr>
      <w:r w:rsidRPr="00A03200">
        <w:rPr>
          <w:rFonts w:ascii="Helvetica" w:hAnsi="Helvetica" w:cs="Times New Roman"/>
          <w:color w:val="63EC00"/>
          <w:sz w:val="18"/>
          <w:szCs w:val="15"/>
          <w:lang w:val="en-US"/>
        </w:rPr>
        <w:t xml:space="preserve">• </w:t>
      </w:r>
      <w:r w:rsidRPr="00A03200">
        <w:rPr>
          <w:rFonts w:ascii="Helvetica" w:hAnsi="Helvetica" w:cs="Times New Roman"/>
          <w:sz w:val="18"/>
          <w:szCs w:val="15"/>
          <w:lang w:val="en-US"/>
        </w:rPr>
        <w:t>To add a photo or video, click on the</w:t>
      </w:r>
    </w:p>
    <w:p w14:paraId="234D5459" w14:textId="324BA409"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photo/video tab next to ‘status’</w:t>
      </w:r>
    </w:p>
    <w:p w14:paraId="68A9AA94" w14:textId="77777777" w:rsidR="00A03200" w:rsidRPr="00A03200" w:rsidRDefault="00A03200" w:rsidP="00A03200">
      <w:pPr>
        <w:rPr>
          <w:rFonts w:ascii="Helvetica" w:hAnsi="Helvetica" w:cs="Times New Roman"/>
          <w:sz w:val="18"/>
          <w:szCs w:val="15"/>
          <w:lang w:val="en-US"/>
        </w:rPr>
      </w:pPr>
    </w:p>
    <w:p w14:paraId="5001DE36"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color w:val="63EC00"/>
          <w:sz w:val="18"/>
          <w:szCs w:val="15"/>
          <w:lang w:val="en-US"/>
        </w:rPr>
        <w:t xml:space="preserve">• </w:t>
      </w:r>
      <w:r w:rsidRPr="00A03200">
        <w:rPr>
          <w:rFonts w:ascii="Helvetica" w:hAnsi="Helvetica" w:cs="Times New Roman"/>
          <w:sz w:val="18"/>
          <w:szCs w:val="15"/>
          <w:lang w:val="en-US"/>
        </w:rPr>
        <w:t>If you want to, Add the location when</w:t>
      </w:r>
    </w:p>
    <w:p w14:paraId="72B68D6A"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you upload your photo or video to</w:t>
      </w:r>
    </w:p>
    <w:p w14:paraId="605C0681"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further promote your club</w:t>
      </w:r>
    </w:p>
    <w:p w14:paraId="45726B63" w14:textId="77777777" w:rsidR="00A03200" w:rsidRPr="00A03200" w:rsidRDefault="00A03200" w:rsidP="00A03200">
      <w:pPr>
        <w:rPr>
          <w:rFonts w:ascii="Helvetica" w:hAnsi="Helvetica" w:cs="Times New Roman"/>
          <w:sz w:val="18"/>
          <w:szCs w:val="15"/>
          <w:lang w:val="en-US"/>
        </w:rPr>
      </w:pPr>
    </w:p>
    <w:p w14:paraId="518E9DB7"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color w:val="63EC00"/>
          <w:sz w:val="18"/>
          <w:szCs w:val="15"/>
          <w:lang w:val="en-US"/>
        </w:rPr>
        <w:t xml:space="preserve">• </w:t>
      </w:r>
      <w:r w:rsidRPr="00A03200">
        <w:rPr>
          <w:rFonts w:ascii="Helvetica" w:hAnsi="Helvetica" w:cs="Times New Roman"/>
          <w:sz w:val="18"/>
          <w:szCs w:val="15"/>
          <w:lang w:val="en-US"/>
        </w:rPr>
        <w:t>If looking to view the photos on your</w:t>
      </w:r>
    </w:p>
    <w:p w14:paraId="67454CC5"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page, click the Photos tab on the</w:t>
      </w:r>
      <w:r w:rsidR="007128A6">
        <w:rPr>
          <w:rFonts w:ascii="Helvetica" w:hAnsi="Helvetica" w:cs="Times New Roman"/>
          <w:sz w:val="18"/>
          <w:szCs w:val="15"/>
          <w:lang w:val="en-US"/>
        </w:rPr>
        <w:t xml:space="preserve">            </w:t>
      </w:r>
    </w:p>
    <w:p w14:paraId="689F12DB"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home page to see your photos (it’s</w:t>
      </w:r>
    </w:p>
    <w:p w14:paraId="39A34DFA"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halfway down on the left)</w:t>
      </w:r>
    </w:p>
    <w:p w14:paraId="48F3314F" w14:textId="77777777" w:rsidR="00A03200" w:rsidRPr="00A03200" w:rsidRDefault="00A03200" w:rsidP="00A03200">
      <w:pPr>
        <w:rPr>
          <w:rFonts w:ascii="Helvetica" w:hAnsi="Helvetica" w:cs="Times New Roman"/>
          <w:sz w:val="18"/>
          <w:szCs w:val="15"/>
          <w:lang w:val="en-US"/>
        </w:rPr>
      </w:pPr>
    </w:p>
    <w:p w14:paraId="34B77419"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color w:val="63EC00"/>
          <w:sz w:val="18"/>
          <w:szCs w:val="15"/>
          <w:lang w:val="en-US"/>
        </w:rPr>
        <w:t xml:space="preserve">• </w:t>
      </w:r>
      <w:r w:rsidRPr="00A03200">
        <w:rPr>
          <w:rFonts w:ascii="Helvetica" w:hAnsi="Helvetica" w:cs="Times New Roman"/>
          <w:sz w:val="18"/>
          <w:szCs w:val="15"/>
          <w:lang w:val="en-US"/>
        </w:rPr>
        <w:t>As you can see below, there’s an</w:t>
      </w:r>
    </w:p>
    <w:p w14:paraId="7CEDB919"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option to upload photo albums and</w:t>
      </w:r>
    </w:p>
    <w:p w14:paraId="46E2E200" w14:textId="77777777" w:rsidR="00A03200" w:rsidRPr="00A03200" w:rsidRDefault="00A03200" w:rsidP="00A03200">
      <w:pPr>
        <w:rPr>
          <w:rFonts w:ascii="Helvetica" w:hAnsi="Helvetica" w:cs="Times New Roman"/>
          <w:sz w:val="18"/>
          <w:szCs w:val="15"/>
          <w:lang w:val="en-US"/>
        </w:rPr>
      </w:pPr>
      <w:r w:rsidRPr="00A03200">
        <w:rPr>
          <w:rFonts w:ascii="Helvetica" w:hAnsi="Helvetica" w:cs="Times New Roman"/>
          <w:sz w:val="18"/>
          <w:szCs w:val="15"/>
          <w:lang w:val="en-US"/>
        </w:rPr>
        <w:t>slideshows too!</w:t>
      </w:r>
    </w:p>
    <w:p w14:paraId="090505D3" w14:textId="77777777" w:rsidR="00A03200" w:rsidRDefault="00A03200">
      <w:pPr>
        <w:rPr>
          <w:lang w:val="en-US"/>
        </w:rPr>
      </w:pPr>
    </w:p>
    <w:p w14:paraId="6EB4D985" w14:textId="77777777" w:rsidR="000854FE" w:rsidRDefault="000854FE">
      <w:pPr>
        <w:rPr>
          <w:lang w:val="en-US"/>
        </w:rPr>
      </w:pPr>
    </w:p>
    <w:p w14:paraId="2FAEF74B" w14:textId="77777777" w:rsidR="000854FE" w:rsidRDefault="000854FE">
      <w:pPr>
        <w:rPr>
          <w:lang w:val="en-US"/>
        </w:rPr>
      </w:pPr>
    </w:p>
    <w:p w14:paraId="6651D3BB" w14:textId="77777777" w:rsidR="000854FE" w:rsidRDefault="000854FE">
      <w:pPr>
        <w:rPr>
          <w:lang w:val="en-US"/>
        </w:rPr>
      </w:pPr>
    </w:p>
    <w:p w14:paraId="6C34A4D1" w14:textId="77777777" w:rsidR="000854FE" w:rsidRDefault="000854FE">
      <w:pPr>
        <w:rPr>
          <w:lang w:val="en-US"/>
        </w:rPr>
      </w:pPr>
    </w:p>
    <w:p w14:paraId="238D69C7" w14:textId="77777777" w:rsidR="00B41D16" w:rsidRDefault="00B41D16">
      <w:pPr>
        <w:rPr>
          <w:lang w:val="en-US"/>
        </w:rPr>
      </w:pPr>
    </w:p>
    <w:p w14:paraId="031FAF6B" w14:textId="77777777" w:rsidR="00B41D16" w:rsidRDefault="00B41D16">
      <w:pPr>
        <w:rPr>
          <w:lang w:val="en-US"/>
        </w:rPr>
      </w:pPr>
    </w:p>
    <w:p w14:paraId="3A986A91" w14:textId="77777777" w:rsidR="000854FE" w:rsidRDefault="000854FE">
      <w:pPr>
        <w:rPr>
          <w:lang w:val="en-US"/>
        </w:rPr>
      </w:pPr>
    </w:p>
    <w:p w14:paraId="43F3109C" w14:textId="77777777" w:rsidR="00FB7A58" w:rsidRDefault="00FB7A58">
      <w:pPr>
        <w:rPr>
          <w:lang w:val="en-US"/>
        </w:rPr>
      </w:pPr>
    </w:p>
    <w:p w14:paraId="5ED10CFB" w14:textId="77777777" w:rsidR="00FB7A58" w:rsidRDefault="00FB7A58">
      <w:pPr>
        <w:rPr>
          <w:lang w:val="en-US"/>
        </w:rPr>
      </w:pPr>
    </w:p>
    <w:p w14:paraId="043D0EA7" w14:textId="77777777" w:rsidR="000854FE" w:rsidRDefault="000854FE">
      <w:pPr>
        <w:rPr>
          <w:lang w:val="en-US"/>
        </w:rPr>
      </w:pPr>
    </w:p>
    <w:p w14:paraId="69053FFE" w14:textId="77777777" w:rsidR="000854FE" w:rsidRDefault="000854FE">
      <w:pPr>
        <w:rPr>
          <w:lang w:val="en-US"/>
        </w:rPr>
      </w:pPr>
    </w:p>
    <w:p w14:paraId="0974E6E4" w14:textId="77777777" w:rsidR="000854FE" w:rsidRDefault="000854FE">
      <w:pPr>
        <w:rPr>
          <w:lang w:val="en-US"/>
        </w:rPr>
      </w:pPr>
    </w:p>
    <w:p w14:paraId="64CA76B8" w14:textId="0ED5D537" w:rsidR="000854FE" w:rsidRDefault="000854FE">
      <w:pPr>
        <w:rPr>
          <w:lang w:val="en-US"/>
        </w:rPr>
      </w:pPr>
      <w:r>
        <w:rPr>
          <w:noProof/>
          <w:lang w:eastAsia="en-AU"/>
        </w:rPr>
        <w:lastRenderedPageBreak/>
        <w:drawing>
          <wp:anchor distT="0" distB="0" distL="114300" distR="114300" simplePos="0" relativeHeight="251676672" behindDoc="1" locked="0" layoutInCell="1" allowOverlap="1" wp14:anchorId="3C615168" wp14:editId="16C380C4">
            <wp:simplePos x="0" y="0"/>
            <wp:positionH relativeFrom="column">
              <wp:posOffset>-522115</wp:posOffset>
            </wp:positionH>
            <wp:positionV relativeFrom="paragraph">
              <wp:posOffset>-455295</wp:posOffset>
            </wp:positionV>
            <wp:extent cx="7615008" cy="1945640"/>
            <wp:effectExtent l="0" t="0" r="5080" b="1016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46394C08" w14:textId="77777777" w:rsidR="000854FE" w:rsidRDefault="000854FE">
      <w:pPr>
        <w:rPr>
          <w:lang w:val="en-US"/>
        </w:rPr>
      </w:pPr>
    </w:p>
    <w:p w14:paraId="652FAA21" w14:textId="77777777" w:rsidR="000854FE" w:rsidRDefault="000854FE">
      <w:pPr>
        <w:rPr>
          <w:lang w:val="en-US"/>
        </w:rPr>
      </w:pPr>
    </w:p>
    <w:p w14:paraId="709EA667" w14:textId="77777777" w:rsidR="000854FE" w:rsidRDefault="000854FE">
      <w:pPr>
        <w:rPr>
          <w:lang w:val="en-US"/>
        </w:rPr>
      </w:pPr>
    </w:p>
    <w:p w14:paraId="1162A546" w14:textId="77777777" w:rsidR="000854FE" w:rsidRDefault="000854FE">
      <w:pPr>
        <w:rPr>
          <w:lang w:val="en-US"/>
        </w:rPr>
      </w:pPr>
    </w:p>
    <w:p w14:paraId="106B189E" w14:textId="77777777" w:rsidR="000854FE" w:rsidRDefault="000854FE">
      <w:pPr>
        <w:rPr>
          <w:lang w:val="en-US"/>
        </w:rPr>
      </w:pPr>
    </w:p>
    <w:p w14:paraId="779C22FD" w14:textId="77777777" w:rsidR="000854FE" w:rsidRDefault="000854FE">
      <w:pPr>
        <w:rPr>
          <w:lang w:val="en-US"/>
        </w:rPr>
      </w:pPr>
    </w:p>
    <w:p w14:paraId="3BF72997" w14:textId="582D3C0C" w:rsidR="000854FE" w:rsidRDefault="000854FE">
      <w:pPr>
        <w:rPr>
          <w:lang w:val="en-US"/>
        </w:rPr>
      </w:pPr>
    </w:p>
    <w:p w14:paraId="3DD6AC6C" w14:textId="69FAB8E5" w:rsidR="00FB6244" w:rsidRPr="00FB6244" w:rsidRDefault="00FB6244" w:rsidP="00FB6244">
      <w:pPr>
        <w:rPr>
          <w:lang w:val="en-US"/>
        </w:rPr>
      </w:pPr>
    </w:p>
    <w:p w14:paraId="70700CDD" w14:textId="3D460C4B" w:rsidR="00FB6244" w:rsidRDefault="00FB6244" w:rsidP="00FB6244">
      <w:pPr>
        <w:rPr>
          <w:rFonts w:ascii="Helvetica" w:hAnsi="Helvetica" w:cs="Times New Roman"/>
          <w:color w:val="C00000"/>
          <w:szCs w:val="21"/>
          <w:lang w:val="en-US"/>
        </w:rPr>
      </w:pPr>
      <w:r>
        <w:rPr>
          <w:noProof/>
          <w:lang w:eastAsia="en-AU"/>
        </w:rPr>
        <w:drawing>
          <wp:anchor distT="0" distB="0" distL="114300" distR="114300" simplePos="0" relativeHeight="251677696" behindDoc="0" locked="0" layoutInCell="1" allowOverlap="1" wp14:anchorId="5B9CD952" wp14:editId="385202E6">
            <wp:simplePos x="0" y="0"/>
            <wp:positionH relativeFrom="column">
              <wp:posOffset>2072214</wp:posOffset>
            </wp:positionH>
            <wp:positionV relativeFrom="paragraph">
              <wp:posOffset>38028</wp:posOffset>
            </wp:positionV>
            <wp:extent cx="4866048" cy="2129216"/>
            <wp:effectExtent l="0" t="0" r="10795" b="444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9-18 at 8.58.30 AM.png"/>
                    <pic:cNvPicPr/>
                  </pic:nvPicPr>
                  <pic:blipFill rotWithShape="1">
                    <a:blip r:embed="rId16">
                      <a:extLst>
                        <a:ext uri="{28A0092B-C50C-407E-A947-70E740481C1C}">
                          <a14:useLocalDpi xmlns:a14="http://schemas.microsoft.com/office/drawing/2010/main" val="0"/>
                        </a:ext>
                      </a:extLst>
                    </a:blip>
                    <a:srcRect t="23407" b="4055"/>
                    <a:stretch/>
                  </pic:blipFill>
                  <pic:spPr bwMode="auto">
                    <a:xfrm>
                      <a:off x="0" y="0"/>
                      <a:ext cx="4866048" cy="21292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AA75EB" w14:textId="77777777" w:rsidR="00FB6244" w:rsidRDefault="00FB6244" w:rsidP="00FB6244">
      <w:pPr>
        <w:rPr>
          <w:rFonts w:ascii="Helvetica" w:hAnsi="Helvetica" w:cs="Times New Roman"/>
          <w:color w:val="C00000"/>
          <w:szCs w:val="21"/>
          <w:lang w:val="en-US"/>
        </w:rPr>
      </w:pPr>
    </w:p>
    <w:p w14:paraId="1FC1889C" w14:textId="5DD5CA0E" w:rsidR="00FB6244" w:rsidRPr="00FB6244" w:rsidRDefault="00FB6244" w:rsidP="00FB6244">
      <w:pPr>
        <w:rPr>
          <w:rFonts w:ascii="Helvetica" w:hAnsi="Helvetica" w:cs="Times New Roman"/>
          <w:color w:val="C00000"/>
          <w:szCs w:val="21"/>
          <w:lang w:val="en-US"/>
        </w:rPr>
      </w:pPr>
      <w:r w:rsidRPr="00FB6244">
        <w:rPr>
          <w:rFonts w:ascii="Helvetica" w:hAnsi="Helvetica" w:cs="Times New Roman"/>
          <w:color w:val="C00000"/>
          <w:szCs w:val="21"/>
          <w:lang w:val="en-US"/>
        </w:rPr>
        <w:t>Creating an event (eg: Jack</w:t>
      </w:r>
    </w:p>
    <w:p w14:paraId="4C884E27" w14:textId="4A31F096" w:rsidR="00FB6244" w:rsidRPr="00FB6244" w:rsidRDefault="00FB6244" w:rsidP="00FB6244">
      <w:pPr>
        <w:rPr>
          <w:rFonts w:ascii="Helvetica" w:hAnsi="Helvetica" w:cs="Times New Roman"/>
          <w:color w:val="C00000"/>
          <w:szCs w:val="21"/>
          <w:lang w:val="en-US"/>
        </w:rPr>
      </w:pPr>
      <w:r w:rsidRPr="00FB6244">
        <w:rPr>
          <w:rFonts w:ascii="Helvetica" w:hAnsi="Helvetica" w:cs="Times New Roman"/>
          <w:color w:val="C00000"/>
          <w:szCs w:val="21"/>
          <w:lang w:val="en-US"/>
        </w:rPr>
        <w:t>Attack)</w:t>
      </w:r>
    </w:p>
    <w:p w14:paraId="1FB193BB" w14:textId="1DFCD8A4"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Whether it’s a club function, a new</w:t>
      </w:r>
    </w:p>
    <w:p w14:paraId="7A7D2E31" w14:textId="1D0E823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Jack Attack program or Pennant</w:t>
      </w:r>
    </w:p>
    <w:p w14:paraId="2F621606" w14:textId="368DFF1E"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Competitions, you should do your best</w:t>
      </w:r>
    </w:p>
    <w:p w14:paraId="60F3A058" w14:textId="140361B4"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s a club Facebook administrator to</w:t>
      </w:r>
    </w:p>
    <w:p w14:paraId="7D5B4AB3" w14:textId="191FA79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highlight all events to your Facebook</w:t>
      </w:r>
    </w:p>
    <w:p w14:paraId="324DA319" w14:textId="71DFC16C" w:rsid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community.</w:t>
      </w:r>
    </w:p>
    <w:p w14:paraId="2881694D" w14:textId="0B06F573" w:rsidR="00FB6244" w:rsidRPr="00FB6244" w:rsidRDefault="00FB6244" w:rsidP="00FB6244">
      <w:pPr>
        <w:rPr>
          <w:rFonts w:ascii="Helvetica" w:hAnsi="Helvetica" w:cs="Times New Roman"/>
          <w:sz w:val="18"/>
          <w:szCs w:val="15"/>
          <w:lang w:val="en-US"/>
        </w:rPr>
      </w:pPr>
    </w:p>
    <w:p w14:paraId="6776C97A" w14:textId="24F37036"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To begin this process, go to your Club</w:t>
      </w:r>
    </w:p>
    <w:p w14:paraId="531C2D87" w14:textId="5D28B30A"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page and click the “Offer, Event” section</w:t>
      </w:r>
    </w:p>
    <w:p w14:paraId="7B0B7692" w14:textId="14138591" w:rsid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that you see below, then click event.</w:t>
      </w:r>
    </w:p>
    <w:p w14:paraId="07B17256" w14:textId="0B535A9E" w:rsidR="00FB6244" w:rsidRPr="00FB6244" w:rsidRDefault="00FB6244" w:rsidP="00FB6244">
      <w:pPr>
        <w:rPr>
          <w:rFonts w:ascii="Helvetica" w:hAnsi="Helvetica" w:cs="Times New Roman"/>
          <w:sz w:val="18"/>
          <w:szCs w:val="15"/>
          <w:lang w:val="en-US"/>
        </w:rPr>
      </w:pPr>
      <w:r w:rsidRPr="00FB6244">
        <w:rPr>
          <w:noProof/>
          <w:lang w:eastAsia="en-AU"/>
        </w:rPr>
        <w:drawing>
          <wp:anchor distT="0" distB="0" distL="114300" distR="114300" simplePos="0" relativeHeight="251678720" behindDoc="0" locked="0" layoutInCell="1" allowOverlap="1" wp14:anchorId="396CD34C" wp14:editId="19F59B5A">
            <wp:simplePos x="0" y="0"/>
            <wp:positionH relativeFrom="column">
              <wp:posOffset>2602624</wp:posOffset>
            </wp:positionH>
            <wp:positionV relativeFrom="paragraph">
              <wp:posOffset>89720</wp:posOffset>
            </wp:positionV>
            <wp:extent cx="3937274" cy="3046682"/>
            <wp:effectExtent l="0" t="0" r="0"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937274" cy="3046682"/>
                    </a:xfrm>
                    <a:prstGeom prst="rect">
                      <a:avLst/>
                    </a:prstGeom>
                  </pic:spPr>
                </pic:pic>
              </a:graphicData>
            </a:graphic>
            <wp14:sizeRelH relativeFrom="page">
              <wp14:pctWidth>0</wp14:pctWidth>
            </wp14:sizeRelH>
            <wp14:sizeRelV relativeFrom="page">
              <wp14:pctHeight>0</wp14:pctHeight>
            </wp14:sizeRelV>
          </wp:anchor>
        </w:drawing>
      </w:r>
    </w:p>
    <w:p w14:paraId="01D0B9C7" w14:textId="34D2855F"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fter this, you’ll be able to fill in the</w:t>
      </w:r>
    </w:p>
    <w:p w14:paraId="3F73A8C9" w14:textId="2EF3D4FC"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details of your event (see below). This</w:t>
      </w:r>
    </w:p>
    <w:p w14:paraId="531F0847" w14:textId="12AF10CB"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involves adding dates, times, photos,</w:t>
      </w:r>
    </w:p>
    <w:p w14:paraId="688D73CB" w14:textId="2FCBEEEE"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descriptions and links to your event.</w:t>
      </w:r>
    </w:p>
    <w:p w14:paraId="15A01115" w14:textId="2F9D8795"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dditionally, you’ll be able to invite</w:t>
      </w:r>
    </w:p>
    <w:p w14:paraId="38BC2068" w14:textId="0FBED46F"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people to the event and promote it</w:t>
      </w:r>
    </w:p>
    <w:p w14:paraId="2433FE17" w14:textId="6C8555CF"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through your personal Facebook page</w:t>
      </w:r>
    </w:p>
    <w:p w14:paraId="79A776B1" w14:textId="3BD93A3B"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s well as your club’s Facebook page.</w:t>
      </w:r>
    </w:p>
    <w:p w14:paraId="5E96B344" w14:textId="74736607" w:rsidR="00FB6244" w:rsidRDefault="00FB6244">
      <w:pPr>
        <w:rPr>
          <w:lang w:val="en-US"/>
        </w:rPr>
      </w:pPr>
    </w:p>
    <w:p w14:paraId="30087E44" w14:textId="77777777" w:rsidR="00FB6244" w:rsidRDefault="00FB6244">
      <w:pPr>
        <w:rPr>
          <w:lang w:val="en-US"/>
        </w:rPr>
      </w:pPr>
    </w:p>
    <w:p w14:paraId="50E0B112" w14:textId="77777777" w:rsidR="00FB6244" w:rsidRDefault="00FB6244">
      <w:pPr>
        <w:rPr>
          <w:lang w:val="en-US"/>
        </w:rPr>
      </w:pPr>
    </w:p>
    <w:p w14:paraId="56F5EC7C" w14:textId="77777777" w:rsidR="00FB6244" w:rsidRDefault="00FB6244">
      <w:pPr>
        <w:rPr>
          <w:lang w:val="en-US"/>
        </w:rPr>
      </w:pPr>
    </w:p>
    <w:p w14:paraId="337E2EEF" w14:textId="77777777" w:rsidR="00FB6244" w:rsidRPr="00FB6244" w:rsidRDefault="00FB6244">
      <w:pPr>
        <w:rPr>
          <w:color w:val="C00000"/>
          <w:sz w:val="32"/>
          <w:lang w:val="en-US"/>
        </w:rPr>
      </w:pPr>
    </w:p>
    <w:p w14:paraId="242B0FF4" w14:textId="77777777" w:rsidR="00FB6244" w:rsidRDefault="00FB6244" w:rsidP="00FB6244">
      <w:pPr>
        <w:rPr>
          <w:rFonts w:ascii="Helvetica" w:hAnsi="Helvetica" w:cs="Times New Roman"/>
          <w:color w:val="C00000"/>
          <w:szCs w:val="21"/>
          <w:lang w:val="en-US"/>
        </w:rPr>
      </w:pPr>
    </w:p>
    <w:p w14:paraId="230FB8B1" w14:textId="77777777" w:rsidR="00FB6244" w:rsidRDefault="00FB6244" w:rsidP="00FB6244">
      <w:pPr>
        <w:rPr>
          <w:rFonts w:ascii="Helvetica" w:hAnsi="Helvetica" w:cs="Times New Roman"/>
          <w:color w:val="C00000"/>
          <w:szCs w:val="21"/>
          <w:lang w:val="en-US"/>
        </w:rPr>
      </w:pPr>
    </w:p>
    <w:p w14:paraId="2D2D28DB" w14:textId="08B2E106" w:rsidR="00FB6244" w:rsidRDefault="00FB6244" w:rsidP="00FB6244">
      <w:pPr>
        <w:rPr>
          <w:rFonts w:ascii="Helvetica" w:hAnsi="Helvetica" w:cs="Times New Roman"/>
          <w:color w:val="C00000"/>
          <w:szCs w:val="21"/>
          <w:lang w:val="en-US"/>
        </w:rPr>
      </w:pPr>
    </w:p>
    <w:p w14:paraId="38852922" w14:textId="5DF2162A" w:rsidR="00FB6244" w:rsidRDefault="00FB6244" w:rsidP="00FB6244">
      <w:pPr>
        <w:rPr>
          <w:rFonts w:ascii="Helvetica" w:hAnsi="Helvetica" w:cs="Times New Roman"/>
          <w:color w:val="C00000"/>
          <w:szCs w:val="21"/>
          <w:lang w:val="en-US"/>
        </w:rPr>
      </w:pPr>
    </w:p>
    <w:p w14:paraId="6787D371" w14:textId="2A11A6E6" w:rsidR="00FB6244" w:rsidRDefault="00FB6244" w:rsidP="00FB6244">
      <w:pPr>
        <w:rPr>
          <w:rFonts w:ascii="Helvetica" w:hAnsi="Helvetica" w:cs="Times New Roman"/>
          <w:color w:val="C00000"/>
          <w:szCs w:val="21"/>
          <w:lang w:val="en-US"/>
        </w:rPr>
      </w:pPr>
    </w:p>
    <w:p w14:paraId="60C78AF0" w14:textId="639F3906" w:rsidR="00FB6244" w:rsidRDefault="00FB6244" w:rsidP="00FB6244">
      <w:pPr>
        <w:rPr>
          <w:rFonts w:ascii="Helvetica" w:hAnsi="Helvetica" w:cs="Times New Roman"/>
          <w:color w:val="C00000"/>
          <w:szCs w:val="21"/>
          <w:lang w:val="en-US"/>
        </w:rPr>
      </w:pPr>
    </w:p>
    <w:p w14:paraId="06F961CF" w14:textId="770E70A7" w:rsidR="00FB6244" w:rsidRDefault="00FB6244" w:rsidP="00FB6244">
      <w:pPr>
        <w:rPr>
          <w:rFonts w:ascii="Helvetica" w:hAnsi="Helvetica" w:cs="Times New Roman"/>
          <w:color w:val="C00000"/>
          <w:szCs w:val="21"/>
          <w:lang w:val="en-US"/>
        </w:rPr>
      </w:pPr>
    </w:p>
    <w:p w14:paraId="0EF6E0AF" w14:textId="3787C960" w:rsidR="00FB6244" w:rsidRDefault="00FB6244" w:rsidP="00FB6244">
      <w:pPr>
        <w:rPr>
          <w:rFonts w:ascii="Helvetica" w:hAnsi="Helvetica" w:cs="Times New Roman"/>
          <w:color w:val="C00000"/>
          <w:szCs w:val="21"/>
          <w:lang w:val="en-US"/>
        </w:rPr>
      </w:pPr>
      <w:r w:rsidRPr="00FB6244">
        <w:rPr>
          <w:rFonts w:ascii="Helvetica" w:hAnsi="Helvetica" w:cs="Times New Roman"/>
          <w:noProof/>
          <w:sz w:val="18"/>
          <w:szCs w:val="15"/>
          <w:lang w:eastAsia="en-AU"/>
        </w:rPr>
        <w:drawing>
          <wp:anchor distT="0" distB="0" distL="114300" distR="114300" simplePos="0" relativeHeight="251679744" behindDoc="0" locked="0" layoutInCell="1" allowOverlap="1" wp14:anchorId="60F127BD" wp14:editId="3D8FAB1B">
            <wp:simplePos x="0" y="0"/>
            <wp:positionH relativeFrom="column">
              <wp:posOffset>1994575</wp:posOffset>
            </wp:positionH>
            <wp:positionV relativeFrom="paragraph">
              <wp:posOffset>123938</wp:posOffset>
            </wp:positionV>
            <wp:extent cx="4959238" cy="2086578"/>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959238" cy="2086578"/>
                    </a:xfrm>
                    <a:prstGeom prst="rect">
                      <a:avLst/>
                    </a:prstGeom>
                  </pic:spPr>
                </pic:pic>
              </a:graphicData>
            </a:graphic>
            <wp14:sizeRelH relativeFrom="page">
              <wp14:pctWidth>0</wp14:pctWidth>
            </wp14:sizeRelH>
            <wp14:sizeRelV relativeFrom="page">
              <wp14:pctHeight>0</wp14:pctHeight>
            </wp14:sizeRelV>
          </wp:anchor>
        </w:drawing>
      </w:r>
    </w:p>
    <w:p w14:paraId="30165811" w14:textId="6CE56605" w:rsidR="00FB6244" w:rsidRDefault="00FB6244" w:rsidP="00FB6244">
      <w:pPr>
        <w:rPr>
          <w:rFonts w:ascii="Helvetica" w:hAnsi="Helvetica" w:cs="Times New Roman"/>
          <w:color w:val="C00000"/>
          <w:szCs w:val="21"/>
          <w:lang w:val="en-US"/>
        </w:rPr>
      </w:pPr>
    </w:p>
    <w:p w14:paraId="622A00D0" w14:textId="4320C9AC" w:rsidR="00FB6244" w:rsidRDefault="00FB6244" w:rsidP="00FB6244">
      <w:pPr>
        <w:rPr>
          <w:rFonts w:ascii="Helvetica" w:hAnsi="Helvetica" w:cs="Times New Roman"/>
          <w:color w:val="C00000"/>
          <w:szCs w:val="21"/>
          <w:lang w:val="en-US"/>
        </w:rPr>
      </w:pPr>
    </w:p>
    <w:p w14:paraId="7DEEC855" w14:textId="22F91F49" w:rsidR="00FB6244" w:rsidRPr="00FB6244" w:rsidRDefault="00FB6244" w:rsidP="00FB6244">
      <w:pPr>
        <w:rPr>
          <w:rFonts w:ascii="Helvetica" w:hAnsi="Helvetica" w:cs="Times New Roman"/>
          <w:color w:val="C00000"/>
          <w:szCs w:val="21"/>
          <w:lang w:val="en-US"/>
        </w:rPr>
      </w:pPr>
      <w:r w:rsidRPr="00FB6244">
        <w:rPr>
          <w:rFonts w:ascii="Helvetica" w:hAnsi="Helvetica" w:cs="Times New Roman"/>
          <w:color w:val="C00000"/>
          <w:szCs w:val="21"/>
          <w:lang w:val="en-US"/>
        </w:rPr>
        <w:t>Custom Web Address</w:t>
      </w:r>
    </w:p>
    <w:p w14:paraId="422D385C" w14:textId="6F0F54FB"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It’s important to customize your</w:t>
      </w:r>
    </w:p>
    <w:p w14:paraId="5BD80334" w14:textId="5FA31A1A"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Facebook address so it’s easier for</w:t>
      </w:r>
    </w:p>
    <w:p w14:paraId="08FFBD4F" w14:textId="0926CF34"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people to read and find your club. This</w:t>
      </w:r>
    </w:p>
    <w:p w14:paraId="560E23E3" w14:textId="7077B6C5"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would help on all promotional material,</w:t>
      </w:r>
    </w:p>
    <w:p w14:paraId="7783B166" w14:textId="5571456F"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brochures and flyers that your club</w:t>
      </w:r>
    </w:p>
    <w:p w14:paraId="12399284" w14:textId="75F108E4"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sends out to members. For example,</w:t>
      </w:r>
    </w:p>
    <w:p w14:paraId="45B67A31" w14:textId="03B9EED9"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Bowls</w:t>
      </w:r>
      <w:r w:rsidR="009A6A98">
        <w:rPr>
          <w:rFonts w:ascii="Helvetica" w:hAnsi="Helvetica" w:cs="Times New Roman"/>
          <w:sz w:val="18"/>
          <w:szCs w:val="15"/>
          <w:lang w:val="en-US"/>
        </w:rPr>
        <w:t xml:space="preserve"> SA’s</w:t>
      </w:r>
      <w:r w:rsidRPr="00FB6244">
        <w:rPr>
          <w:rFonts w:ascii="Helvetica" w:hAnsi="Helvetica" w:cs="Times New Roman"/>
          <w:sz w:val="18"/>
          <w:szCs w:val="15"/>
          <w:lang w:val="en-US"/>
        </w:rPr>
        <w:t xml:space="preserve"> Facebook page can</w:t>
      </w:r>
      <w:r w:rsidRPr="00FB6244">
        <w:rPr>
          <w:noProof/>
          <w:lang w:val="en-US"/>
        </w:rPr>
        <w:t xml:space="preserve"> </w:t>
      </w:r>
    </w:p>
    <w:p w14:paraId="047A7209" w14:textId="6E764EF6"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be reached at: www.facebook.com/</w:t>
      </w:r>
    </w:p>
    <w:p w14:paraId="68757AA4" w14:textId="333422D8" w:rsidR="00FB6244" w:rsidRDefault="009A6A98" w:rsidP="00FB6244">
      <w:pPr>
        <w:rPr>
          <w:rFonts w:ascii="Helvetica" w:hAnsi="Helvetica" w:cs="Times New Roman"/>
          <w:sz w:val="18"/>
          <w:szCs w:val="15"/>
          <w:lang w:val="en-US"/>
        </w:rPr>
      </w:pPr>
      <w:r>
        <w:rPr>
          <w:rFonts w:ascii="Helvetica" w:hAnsi="Helvetica" w:cs="Times New Roman"/>
          <w:sz w:val="18"/>
          <w:szCs w:val="15"/>
          <w:lang w:val="en-US"/>
        </w:rPr>
        <w:t>bowlsSA.</w:t>
      </w:r>
    </w:p>
    <w:p w14:paraId="5DA86F87" w14:textId="4ED3A1A9" w:rsidR="00FB7A58" w:rsidRDefault="00FB7A58" w:rsidP="00FB6244">
      <w:pPr>
        <w:rPr>
          <w:rFonts w:ascii="Helvetica" w:hAnsi="Helvetica" w:cs="Times New Roman"/>
          <w:sz w:val="18"/>
          <w:szCs w:val="15"/>
          <w:lang w:val="en-US"/>
        </w:rPr>
      </w:pPr>
    </w:p>
    <w:p w14:paraId="21CB6ABB" w14:textId="314E9440" w:rsidR="00FB7A58" w:rsidRPr="00FB6244" w:rsidRDefault="00FB7A58" w:rsidP="00FB6244">
      <w:pPr>
        <w:rPr>
          <w:rFonts w:ascii="Helvetica" w:hAnsi="Helvetica" w:cs="Times New Roman"/>
          <w:sz w:val="18"/>
          <w:szCs w:val="15"/>
          <w:lang w:val="en-US"/>
        </w:rPr>
      </w:pPr>
    </w:p>
    <w:p w14:paraId="437DC4B6" w14:textId="669A2597" w:rsidR="00FB6244" w:rsidRDefault="00FB6244">
      <w:pPr>
        <w:rPr>
          <w:lang w:val="en-US"/>
        </w:rPr>
      </w:pPr>
    </w:p>
    <w:p w14:paraId="4AF06437" w14:textId="42A0F5A9" w:rsidR="00FB6244" w:rsidRDefault="00B41D16">
      <w:pPr>
        <w:rPr>
          <w:lang w:val="en-US"/>
        </w:rPr>
      </w:pPr>
      <w:r>
        <w:rPr>
          <w:noProof/>
          <w:lang w:eastAsia="en-AU"/>
        </w:rPr>
        <w:lastRenderedPageBreak/>
        <w:drawing>
          <wp:anchor distT="0" distB="0" distL="114300" distR="114300" simplePos="0" relativeHeight="251681792" behindDoc="1" locked="0" layoutInCell="1" allowOverlap="1" wp14:anchorId="3D5E36F6" wp14:editId="1785FF54">
            <wp:simplePos x="0" y="0"/>
            <wp:positionH relativeFrom="page">
              <wp:align>right</wp:align>
            </wp:positionH>
            <wp:positionV relativeFrom="paragraph">
              <wp:posOffset>-454003</wp:posOffset>
            </wp:positionV>
            <wp:extent cx="7615008" cy="1945640"/>
            <wp:effectExtent l="0" t="0" r="508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0341739E" w14:textId="32CB2DC0" w:rsidR="00FB6244" w:rsidRDefault="00FB6244">
      <w:pPr>
        <w:rPr>
          <w:lang w:val="en-US"/>
        </w:rPr>
      </w:pPr>
    </w:p>
    <w:p w14:paraId="00FD1B84" w14:textId="099B78E8" w:rsidR="00FB6244" w:rsidRDefault="00FB6244">
      <w:pPr>
        <w:rPr>
          <w:lang w:val="en-US"/>
        </w:rPr>
      </w:pPr>
    </w:p>
    <w:p w14:paraId="09154364" w14:textId="77777777" w:rsidR="00FB6244" w:rsidRDefault="00FB6244">
      <w:pPr>
        <w:rPr>
          <w:lang w:val="en-US"/>
        </w:rPr>
      </w:pPr>
    </w:p>
    <w:p w14:paraId="0FC712CA" w14:textId="77777777" w:rsidR="00FB6244" w:rsidRDefault="00FB6244">
      <w:pPr>
        <w:rPr>
          <w:lang w:val="en-US"/>
        </w:rPr>
      </w:pPr>
    </w:p>
    <w:p w14:paraId="63289053" w14:textId="77777777" w:rsidR="00FB6244" w:rsidRDefault="00FB6244">
      <w:pPr>
        <w:rPr>
          <w:lang w:val="en-US"/>
        </w:rPr>
      </w:pPr>
    </w:p>
    <w:p w14:paraId="0ADB5128" w14:textId="22AEC998" w:rsidR="00FB6244" w:rsidRDefault="00FB6244">
      <w:pPr>
        <w:rPr>
          <w:lang w:val="en-US"/>
        </w:rPr>
      </w:pPr>
    </w:p>
    <w:p w14:paraId="3D27AEC1" w14:textId="77777777" w:rsidR="00FB6244" w:rsidRDefault="00FB6244">
      <w:pPr>
        <w:rPr>
          <w:lang w:val="en-US"/>
        </w:rPr>
      </w:pPr>
    </w:p>
    <w:p w14:paraId="655BC1B4" w14:textId="767676B0" w:rsidR="00FB6244" w:rsidRDefault="00FB6244">
      <w:pPr>
        <w:rPr>
          <w:lang w:val="en-US"/>
        </w:rPr>
      </w:pPr>
      <w:r w:rsidRPr="00FB6244">
        <w:rPr>
          <w:rFonts w:ascii="Helvetica" w:hAnsi="Helvetica" w:cs="Times New Roman"/>
          <w:noProof/>
          <w:color w:val="63EC00"/>
          <w:sz w:val="21"/>
          <w:szCs w:val="21"/>
          <w:lang w:eastAsia="en-AU"/>
        </w:rPr>
        <w:drawing>
          <wp:anchor distT="0" distB="0" distL="114300" distR="114300" simplePos="0" relativeHeight="251682816" behindDoc="0" locked="0" layoutInCell="1" allowOverlap="1" wp14:anchorId="2B62C4F8" wp14:editId="6F60A837">
            <wp:simplePos x="0" y="0"/>
            <wp:positionH relativeFrom="column">
              <wp:posOffset>2222918</wp:posOffset>
            </wp:positionH>
            <wp:positionV relativeFrom="paragraph">
              <wp:posOffset>156845</wp:posOffset>
            </wp:positionV>
            <wp:extent cx="4479459" cy="343154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479459" cy="3431540"/>
                    </a:xfrm>
                    <a:prstGeom prst="rect">
                      <a:avLst/>
                    </a:prstGeom>
                  </pic:spPr>
                </pic:pic>
              </a:graphicData>
            </a:graphic>
            <wp14:sizeRelH relativeFrom="page">
              <wp14:pctWidth>0</wp14:pctWidth>
            </wp14:sizeRelH>
            <wp14:sizeRelV relativeFrom="page">
              <wp14:pctHeight>0</wp14:pctHeight>
            </wp14:sizeRelV>
          </wp:anchor>
        </w:drawing>
      </w:r>
    </w:p>
    <w:p w14:paraId="45A157FC" w14:textId="1486123D" w:rsidR="00FB6244" w:rsidRPr="00FB6244" w:rsidRDefault="00FB6244" w:rsidP="00FB6244">
      <w:pPr>
        <w:rPr>
          <w:rFonts w:ascii="Helvetica" w:hAnsi="Helvetica" w:cs="Times New Roman"/>
          <w:color w:val="C00000"/>
          <w:szCs w:val="21"/>
          <w:lang w:val="en-US"/>
        </w:rPr>
      </w:pPr>
      <w:r w:rsidRPr="00FB6244">
        <w:rPr>
          <w:rFonts w:ascii="Helvetica" w:hAnsi="Helvetica" w:cs="Times New Roman"/>
          <w:color w:val="C00000"/>
          <w:szCs w:val="21"/>
          <w:lang w:val="en-US"/>
        </w:rPr>
        <w:t>Interacting with Local</w:t>
      </w:r>
    </w:p>
    <w:p w14:paraId="59B92CEC" w14:textId="0DDAC30E" w:rsidR="00FB6244" w:rsidRPr="00FB6244" w:rsidRDefault="00FB6244" w:rsidP="00FB6244">
      <w:pPr>
        <w:rPr>
          <w:rFonts w:ascii="Helvetica" w:hAnsi="Helvetica" w:cs="Times New Roman"/>
          <w:color w:val="C00000"/>
          <w:szCs w:val="21"/>
          <w:lang w:val="en-US"/>
        </w:rPr>
      </w:pPr>
      <w:r w:rsidRPr="00FB6244">
        <w:rPr>
          <w:rFonts w:ascii="Helvetica" w:hAnsi="Helvetica" w:cs="Times New Roman"/>
          <w:color w:val="C00000"/>
          <w:szCs w:val="21"/>
          <w:lang w:val="en-US"/>
        </w:rPr>
        <w:t>Community Groups</w:t>
      </w:r>
    </w:p>
    <w:p w14:paraId="2FFD336D" w14:textId="7921E38E"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More of this will be discussed in the</w:t>
      </w:r>
    </w:p>
    <w:p w14:paraId="1FAAA056" w14:textId="3AEA20C6"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dvanced level, but there are many</w:t>
      </w:r>
    </w:p>
    <w:p w14:paraId="6FD5BE82" w14:textId="70E91E4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ways that a Facebook page can</w:t>
      </w:r>
    </w:p>
    <w:p w14:paraId="75FA7510" w14:textId="65600EDD"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connect with local community groups</w:t>
      </w:r>
    </w:p>
    <w:p w14:paraId="2469E020" w14:textId="7B5D5DB4"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round your bowls club. Some of these</w:t>
      </w:r>
    </w:p>
    <w:p w14:paraId="0CC7E21A" w14:textId="6D5B6229"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ways include your page ‘liking’ the</w:t>
      </w:r>
    </w:p>
    <w:p w14:paraId="6B39B4F1"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groups around the area eg: Seymour</w:t>
      </w:r>
    </w:p>
    <w:p w14:paraId="1FDF75EB" w14:textId="5200D468"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Bowling Club Facebook page ‘liking’</w:t>
      </w:r>
    </w:p>
    <w:p w14:paraId="5ABB6F4B"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the Seymour Telegraph Newspaper</w:t>
      </w:r>
    </w:p>
    <w:p w14:paraId="63A96F8E" w14:textId="77777777" w:rsid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Facebook page.</w:t>
      </w:r>
    </w:p>
    <w:p w14:paraId="1669A64A" w14:textId="7F5F22C8" w:rsidR="00FB6244" w:rsidRPr="00FB6244" w:rsidRDefault="00FB6244" w:rsidP="00FB6244">
      <w:pPr>
        <w:rPr>
          <w:rFonts w:ascii="Helvetica" w:hAnsi="Helvetica" w:cs="Times New Roman"/>
          <w:sz w:val="18"/>
          <w:szCs w:val="15"/>
          <w:lang w:val="en-US"/>
        </w:rPr>
      </w:pPr>
    </w:p>
    <w:p w14:paraId="76297638"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dditionally, as your club Facebook</w:t>
      </w:r>
    </w:p>
    <w:p w14:paraId="2FA9482B"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dministrator, you are able to ‘tag’</w:t>
      </w:r>
    </w:p>
    <w:p w14:paraId="0C425CFC" w14:textId="5AD5776C"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ccounts and direct a particular</w:t>
      </w:r>
    </w:p>
    <w:p w14:paraId="68F5EE56"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Facebook page to your post by</w:t>
      </w:r>
    </w:p>
    <w:p w14:paraId="3DC53B53"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dvertising to them. It’s through a</w:t>
      </w:r>
    </w:p>
    <w:p w14:paraId="5281B013"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click of a button and doesn’t cost the</w:t>
      </w:r>
    </w:p>
    <w:p w14:paraId="544CA956" w14:textId="6CD8733D"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club a cent! As mentioned, this will</w:t>
      </w:r>
    </w:p>
    <w:p w14:paraId="1C091951"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be explained in further detail in the</w:t>
      </w:r>
    </w:p>
    <w:p w14:paraId="241D006F" w14:textId="327AFC43"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dvanced section.</w:t>
      </w:r>
    </w:p>
    <w:p w14:paraId="07A66B29" w14:textId="594870DD" w:rsidR="00FB6244" w:rsidRPr="00FB6244" w:rsidRDefault="00FB6244" w:rsidP="00FB6244">
      <w:pPr>
        <w:rPr>
          <w:rFonts w:ascii="Helvetica" w:hAnsi="Helvetica" w:cs="Times New Roman"/>
          <w:color w:val="63EC00"/>
          <w:sz w:val="21"/>
          <w:szCs w:val="21"/>
          <w:lang w:val="en-US"/>
        </w:rPr>
      </w:pPr>
    </w:p>
    <w:p w14:paraId="0C2314B9" w14:textId="37EBDE41" w:rsidR="00FB6244" w:rsidRDefault="00FB6244">
      <w:pPr>
        <w:rPr>
          <w:lang w:val="en-US"/>
        </w:rPr>
      </w:pPr>
    </w:p>
    <w:p w14:paraId="1831F131" w14:textId="77777777" w:rsidR="00FB6244" w:rsidRDefault="00FB6244">
      <w:pPr>
        <w:rPr>
          <w:lang w:val="en-US"/>
        </w:rPr>
      </w:pPr>
    </w:p>
    <w:p w14:paraId="4EFE9667" w14:textId="77777777" w:rsidR="00FB6244" w:rsidRPr="00FB6244" w:rsidRDefault="00FB6244">
      <w:pPr>
        <w:rPr>
          <w:sz w:val="32"/>
          <w:lang w:val="en-US"/>
        </w:rPr>
      </w:pPr>
    </w:p>
    <w:p w14:paraId="6A222789" w14:textId="77777777" w:rsidR="00FB6244" w:rsidRPr="00FB6244" w:rsidRDefault="00FB6244">
      <w:pPr>
        <w:rPr>
          <w:sz w:val="32"/>
          <w:lang w:val="en-US"/>
        </w:rPr>
      </w:pPr>
    </w:p>
    <w:p w14:paraId="4C2ED7EB" w14:textId="576898A7" w:rsidR="00FB6244" w:rsidRPr="00FB6244" w:rsidRDefault="00FB6244" w:rsidP="00FB6244">
      <w:pPr>
        <w:rPr>
          <w:rFonts w:ascii="Helvetica" w:hAnsi="Helvetica" w:cs="Times New Roman"/>
          <w:color w:val="C00000"/>
          <w:szCs w:val="21"/>
          <w:lang w:val="en-US"/>
        </w:rPr>
      </w:pPr>
      <w:r w:rsidRPr="00FB6244">
        <w:rPr>
          <w:rFonts w:ascii="Helvetica" w:hAnsi="Helvetica" w:cs="Times New Roman"/>
          <w:color w:val="C00000"/>
          <w:szCs w:val="21"/>
          <w:lang w:val="en-US"/>
        </w:rPr>
        <w:t>Adding Admins/Editors of your club’s page</w:t>
      </w:r>
    </w:p>
    <w:p w14:paraId="7C623A09" w14:textId="77777777" w:rsidR="00FB6244" w:rsidRDefault="00FB6244" w:rsidP="00FB6244">
      <w:pPr>
        <w:rPr>
          <w:rFonts w:ascii="Helvetica" w:hAnsi="Helvetica" w:cs="Times New Roman"/>
          <w:b/>
          <w:sz w:val="18"/>
          <w:szCs w:val="15"/>
          <w:lang w:val="en-US"/>
        </w:rPr>
      </w:pPr>
      <w:r w:rsidRPr="00FB6244">
        <w:rPr>
          <w:rFonts w:ascii="Helvetica" w:hAnsi="Helvetica" w:cs="Times New Roman"/>
          <w:b/>
          <w:sz w:val="18"/>
          <w:szCs w:val="15"/>
          <w:lang w:val="en-US"/>
        </w:rPr>
        <w:t>Difference between Editors and Admins</w:t>
      </w:r>
    </w:p>
    <w:p w14:paraId="62B521CC" w14:textId="77777777" w:rsidR="00FB7A58" w:rsidRPr="00FB6244" w:rsidRDefault="00FB7A58" w:rsidP="00FB6244">
      <w:pPr>
        <w:rPr>
          <w:rFonts w:ascii="Helvetica" w:hAnsi="Helvetica" w:cs="Times New Roman"/>
          <w:b/>
          <w:sz w:val="18"/>
          <w:szCs w:val="15"/>
          <w:lang w:val="en-US"/>
        </w:rPr>
      </w:pPr>
    </w:p>
    <w:p w14:paraId="5F59542B"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color w:val="63EC00"/>
          <w:sz w:val="18"/>
          <w:szCs w:val="15"/>
          <w:lang w:val="en-US"/>
        </w:rPr>
        <w:t xml:space="preserve">• </w:t>
      </w:r>
      <w:r w:rsidRPr="00FB6244">
        <w:rPr>
          <w:rFonts w:ascii="Helvetica" w:hAnsi="Helvetica" w:cs="Times New Roman"/>
          <w:b/>
          <w:sz w:val="18"/>
          <w:szCs w:val="15"/>
          <w:lang w:val="en-US"/>
        </w:rPr>
        <w:t>Admins</w:t>
      </w:r>
      <w:r w:rsidRPr="00FB6244">
        <w:rPr>
          <w:rFonts w:ascii="Helvetica" w:hAnsi="Helvetica" w:cs="Times New Roman"/>
          <w:sz w:val="18"/>
          <w:szCs w:val="15"/>
          <w:lang w:val="en-US"/>
        </w:rPr>
        <w:t>: Admins can manage all aspects of your club’s Facebook Page including sending messages and</w:t>
      </w:r>
    </w:p>
    <w:p w14:paraId="00FEDADA"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publishing as the Page, creating ads, seeing which admin created a post or comment, viewing insights and</w:t>
      </w:r>
    </w:p>
    <w:p w14:paraId="4C1E9FE2" w14:textId="77777777" w:rsid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ssigning various Facebook Page roles. (The Facebook Page Manager)</w:t>
      </w:r>
    </w:p>
    <w:p w14:paraId="59DE74DC" w14:textId="77777777" w:rsidR="00FB7A58" w:rsidRPr="00FB6244" w:rsidRDefault="00FB7A58" w:rsidP="00FB6244">
      <w:pPr>
        <w:rPr>
          <w:rFonts w:ascii="Helvetica" w:hAnsi="Helvetica" w:cs="Times New Roman"/>
          <w:sz w:val="18"/>
          <w:szCs w:val="15"/>
          <w:lang w:val="en-US"/>
        </w:rPr>
      </w:pPr>
    </w:p>
    <w:p w14:paraId="4DE86DE7" w14:textId="77777777" w:rsidR="00FB6244" w:rsidRPr="00FB6244" w:rsidRDefault="00FB6244" w:rsidP="00FB6244">
      <w:pPr>
        <w:rPr>
          <w:rFonts w:ascii="Helvetica" w:hAnsi="Helvetica" w:cs="Times New Roman"/>
          <w:sz w:val="18"/>
          <w:szCs w:val="15"/>
          <w:lang w:val="en-US"/>
        </w:rPr>
      </w:pPr>
      <w:r w:rsidRPr="00FB7A58">
        <w:rPr>
          <w:rFonts w:ascii="Helvetica" w:hAnsi="Helvetica" w:cs="Times New Roman"/>
          <w:b/>
          <w:color w:val="63EC00"/>
          <w:sz w:val="18"/>
          <w:szCs w:val="15"/>
          <w:lang w:val="en-US"/>
        </w:rPr>
        <w:t xml:space="preserve">• </w:t>
      </w:r>
      <w:r w:rsidRPr="00FB6244">
        <w:rPr>
          <w:rFonts w:ascii="Helvetica" w:hAnsi="Helvetica" w:cs="Times New Roman"/>
          <w:b/>
          <w:sz w:val="18"/>
          <w:szCs w:val="15"/>
          <w:lang w:val="en-US"/>
        </w:rPr>
        <w:t>Editors</w:t>
      </w:r>
      <w:r w:rsidRPr="00FB6244">
        <w:rPr>
          <w:rFonts w:ascii="Helvetica" w:hAnsi="Helvetica" w:cs="Times New Roman"/>
          <w:sz w:val="18"/>
          <w:szCs w:val="15"/>
          <w:lang w:val="en-US"/>
        </w:rPr>
        <w:t>: Editors can edit the Page, send messages and publish as the Page, create ads, see which admin created</w:t>
      </w:r>
    </w:p>
    <w:p w14:paraId="68CD2330"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sz w:val="18"/>
          <w:szCs w:val="15"/>
          <w:lang w:val="en-US"/>
        </w:rPr>
        <w:t>a post or comment, and view insights. (The Facebook Page Coordinator)</w:t>
      </w:r>
    </w:p>
    <w:p w14:paraId="20CBD456" w14:textId="77777777" w:rsidR="00FB6244" w:rsidRDefault="00FB6244" w:rsidP="00FB6244">
      <w:pPr>
        <w:rPr>
          <w:rFonts w:ascii="Helvetica" w:hAnsi="Helvetica" w:cs="Times New Roman"/>
          <w:sz w:val="18"/>
          <w:szCs w:val="15"/>
          <w:lang w:val="en-US"/>
        </w:rPr>
      </w:pPr>
      <w:r w:rsidRPr="00FB6244">
        <w:rPr>
          <w:rFonts w:ascii="Helvetica" w:hAnsi="Helvetica" w:cs="Times New Roman"/>
          <w:color w:val="63EC00"/>
          <w:sz w:val="18"/>
          <w:szCs w:val="15"/>
          <w:lang w:val="en-US"/>
        </w:rPr>
        <w:t xml:space="preserve">• </w:t>
      </w:r>
      <w:r w:rsidRPr="00FB6244">
        <w:rPr>
          <w:rFonts w:ascii="Helvetica" w:hAnsi="Helvetica" w:cs="Times New Roman"/>
          <w:sz w:val="18"/>
          <w:szCs w:val="15"/>
          <w:lang w:val="en-US"/>
        </w:rPr>
        <w:t>Only admins can manage your club’s Facebook page roles and who has access to your Club’s Facebook Page</w:t>
      </w:r>
    </w:p>
    <w:p w14:paraId="46360F63" w14:textId="77777777" w:rsidR="00FB7A58" w:rsidRPr="00FB6244" w:rsidRDefault="00FB7A58" w:rsidP="00FB6244">
      <w:pPr>
        <w:rPr>
          <w:rFonts w:ascii="Helvetica" w:hAnsi="Helvetica" w:cs="Times New Roman"/>
          <w:sz w:val="18"/>
          <w:szCs w:val="15"/>
          <w:lang w:val="en-US"/>
        </w:rPr>
      </w:pPr>
    </w:p>
    <w:p w14:paraId="469DB04C"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b/>
          <w:sz w:val="18"/>
          <w:szCs w:val="15"/>
          <w:lang w:val="en-US"/>
        </w:rPr>
        <w:t>NOTE:</w:t>
      </w:r>
      <w:r w:rsidRPr="00FB6244">
        <w:rPr>
          <w:rFonts w:ascii="Helvetica" w:hAnsi="Helvetica" w:cs="Times New Roman"/>
          <w:sz w:val="18"/>
          <w:szCs w:val="15"/>
          <w:lang w:val="en-US"/>
        </w:rPr>
        <w:t xml:space="preserve"> It’s recommended that a Club Facebook page should have 3 administrators.</w:t>
      </w:r>
    </w:p>
    <w:p w14:paraId="2A813145"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color w:val="63EC00"/>
          <w:sz w:val="18"/>
          <w:szCs w:val="15"/>
          <w:lang w:val="en-US"/>
        </w:rPr>
        <w:t xml:space="preserve">• </w:t>
      </w:r>
      <w:r w:rsidRPr="00FB6244">
        <w:rPr>
          <w:rFonts w:ascii="Helvetica" w:hAnsi="Helvetica" w:cs="Times New Roman"/>
          <w:sz w:val="18"/>
          <w:szCs w:val="15"/>
          <w:lang w:val="en-US"/>
        </w:rPr>
        <w:t>One being someone with committee authority at the club,</w:t>
      </w:r>
    </w:p>
    <w:p w14:paraId="394BFFDB" w14:textId="77777777" w:rsidR="00FB6244" w:rsidRPr="00FB6244" w:rsidRDefault="00FB6244" w:rsidP="00FB6244">
      <w:pPr>
        <w:rPr>
          <w:rFonts w:ascii="Helvetica" w:hAnsi="Helvetica" w:cs="Times New Roman"/>
          <w:sz w:val="18"/>
          <w:szCs w:val="15"/>
          <w:lang w:val="en-US"/>
        </w:rPr>
      </w:pPr>
      <w:r w:rsidRPr="00FB6244">
        <w:rPr>
          <w:rFonts w:ascii="Helvetica" w:hAnsi="Helvetica" w:cs="Times New Roman"/>
          <w:color w:val="63EC00"/>
          <w:sz w:val="18"/>
          <w:szCs w:val="15"/>
          <w:lang w:val="en-US"/>
        </w:rPr>
        <w:t xml:space="preserve">• </w:t>
      </w:r>
      <w:r w:rsidRPr="00FB6244">
        <w:rPr>
          <w:rFonts w:ascii="Helvetica" w:hAnsi="Helvetica" w:cs="Times New Roman"/>
          <w:sz w:val="18"/>
          <w:szCs w:val="15"/>
          <w:lang w:val="en-US"/>
        </w:rPr>
        <w:t>One being someone involved with the grassroots/development/pennant competition and;</w:t>
      </w:r>
    </w:p>
    <w:p w14:paraId="33A33B97" w14:textId="77777777" w:rsidR="00FB6244" w:rsidRDefault="00FB6244" w:rsidP="00FB6244">
      <w:pPr>
        <w:rPr>
          <w:rFonts w:ascii="Helvetica" w:hAnsi="Helvetica" w:cs="Times New Roman"/>
          <w:sz w:val="18"/>
          <w:szCs w:val="15"/>
          <w:lang w:val="en-US"/>
        </w:rPr>
      </w:pPr>
      <w:r w:rsidRPr="00FB6244">
        <w:rPr>
          <w:rFonts w:ascii="Helvetica" w:hAnsi="Helvetica" w:cs="Times New Roman"/>
          <w:color w:val="63EC00"/>
          <w:sz w:val="18"/>
          <w:szCs w:val="15"/>
          <w:lang w:val="en-US"/>
        </w:rPr>
        <w:t xml:space="preserve">• </w:t>
      </w:r>
      <w:r w:rsidRPr="00FB6244">
        <w:rPr>
          <w:rFonts w:ascii="Helvetica" w:hAnsi="Helvetica" w:cs="Times New Roman"/>
          <w:sz w:val="18"/>
          <w:szCs w:val="15"/>
          <w:lang w:val="en-US"/>
        </w:rPr>
        <w:t>One who has access to the committee, or is responsible for club communications officer (CCO).</w:t>
      </w:r>
    </w:p>
    <w:p w14:paraId="65D38431" w14:textId="77777777" w:rsidR="00FB7A58" w:rsidRDefault="00FB7A58" w:rsidP="00FB6244">
      <w:pPr>
        <w:rPr>
          <w:rFonts w:ascii="Helvetica" w:hAnsi="Helvetica" w:cs="Times New Roman"/>
          <w:sz w:val="18"/>
          <w:szCs w:val="15"/>
          <w:lang w:val="en-US"/>
        </w:rPr>
      </w:pPr>
    </w:p>
    <w:p w14:paraId="7E834422" w14:textId="77777777" w:rsidR="00FB7A58" w:rsidRDefault="00FB7A58" w:rsidP="00FB6244">
      <w:pPr>
        <w:rPr>
          <w:rFonts w:ascii="Helvetica" w:hAnsi="Helvetica" w:cs="Times New Roman"/>
          <w:sz w:val="18"/>
          <w:szCs w:val="15"/>
          <w:lang w:val="en-US"/>
        </w:rPr>
      </w:pPr>
    </w:p>
    <w:p w14:paraId="0CD9C19E" w14:textId="77777777" w:rsidR="00FB7A58" w:rsidRDefault="00FB7A58" w:rsidP="00FB6244">
      <w:pPr>
        <w:rPr>
          <w:rFonts w:ascii="Helvetica" w:hAnsi="Helvetica" w:cs="Times New Roman"/>
          <w:sz w:val="18"/>
          <w:szCs w:val="15"/>
          <w:lang w:val="en-US"/>
        </w:rPr>
      </w:pPr>
    </w:p>
    <w:p w14:paraId="18E58838" w14:textId="77777777" w:rsidR="00FB7A58" w:rsidRDefault="00FB7A58" w:rsidP="00FB6244">
      <w:pPr>
        <w:rPr>
          <w:rFonts w:ascii="Helvetica" w:hAnsi="Helvetica" w:cs="Times New Roman"/>
          <w:sz w:val="18"/>
          <w:szCs w:val="15"/>
          <w:lang w:val="en-US"/>
        </w:rPr>
      </w:pPr>
    </w:p>
    <w:p w14:paraId="38A77A33" w14:textId="77777777" w:rsidR="00FB7A58" w:rsidRDefault="00FB7A58" w:rsidP="00FB6244">
      <w:pPr>
        <w:rPr>
          <w:rFonts w:ascii="Helvetica" w:hAnsi="Helvetica" w:cs="Times New Roman"/>
          <w:sz w:val="18"/>
          <w:szCs w:val="15"/>
          <w:lang w:val="en-US"/>
        </w:rPr>
      </w:pPr>
    </w:p>
    <w:p w14:paraId="0C07D6AA" w14:textId="77777777" w:rsidR="00FB7A58" w:rsidRDefault="00FB7A58" w:rsidP="00FB6244">
      <w:pPr>
        <w:rPr>
          <w:rFonts w:ascii="Helvetica" w:hAnsi="Helvetica" w:cs="Times New Roman"/>
          <w:sz w:val="18"/>
          <w:szCs w:val="15"/>
          <w:lang w:val="en-US"/>
        </w:rPr>
      </w:pPr>
    </w:p>
    <w:p w14:paraId="23C2ECF5" w14:textId="5CAC5CE9" w:rsidR="00FB7A58" w:rsidRDefault="00FB7A58" w:rsidP="00FB6244">
      <w:pPr>
        <w:rPr>
          <w:rFonts w:ascii="Helvetica" w:hAnsi="Helvetica" w:cs="Times New Roman"/>
          <w:sz w:val="18"/>
          <w:szCs w:val="15"/>
          <w:lang w:val="en-US"/>
        </w:rPr>
      </w:pPr>
    </w:p>
    <w:p w14:paraId="08094B7F" w14:textId="0DBB7D50" w:rsidR="00FB7A58" w:rsidRDefault="00FB7A58" w:rsidP="00FB6244">
      <w:pPr>
        <w:rPr>
          <w:rFonts w:ascii="Helvetica" w:hAnsi="Helvetica" w:cs="Times New Roman"/>
          <w:sz w:val="18"/>
          <w:szCs w:val="15"/>
          <w:lang w:val="en-US"/>
        </w:rPr>
      </w:pPr>
    </w:p>
    <w:p w14:paraId="67A20E77" w14:textId="48AEC560" w:rsidR="00FB7A58" w:rsidRDefault="00FB7A58" w:rsidP="00FB6244">
      <w:pPr>
        <w:rPr>
          <w:rFonts w:ascii="Helvetica" w:hAnsi="Helvetica" w:cs="Times New Roman"/>
          <w:sz w:val="18"/>
          <w:szCs w:val="15"/>
          <w:lang w:val="en-US"/>
        </w:rPr>
      </w:pPr>
    </w:p>
    <w:p w14:paraId="4F11E86F" w14:textId="59D8995B" w:rsidR="00FB7A58" w:rsidRDefault="00FB7A58" w:rsidP="00FB6244">
      <w:pPr>
        <w:rPr>
          <w:rFonts w:ascii="Helvetica" w:hAnsi="Helvetica" w:cs="Times New Roman"/>
          <w:sz w:val="18"/>
          <w:szCs w:val="15"/>
          <w:lang w:val="en-US"/>
        </w:rPr>
      </w:pPr>
    </w:p>
    <w:p w14:paraId="7D0ED82A" w14:textId="01364497" w:rsidR="00FB7A58" w:rsidRDefault="00FB7A58" w:rsidP="00FB6244">
      <w:pPr>
        <w:rPr>
          <w:rFonts w:ascii="Helvetica" w:hAnsi="Helvetica" w:cs="Times New Roman"/>
          <w:sz w:val="18"/>
          <w:szCs w:val="15"/>
          <w:lang w:val="en-US"/>
        </w:rPr>
      </w:pPr>
    </w:p>
    <w:p w14:paraId="3D87CE66" w14:textId="73337DED" w:rsidR="00FB7A58" w:rsidRDefault="00FB7A58" w:rsidP="00FB6244">
      <w:pPr>
        <w:rPr>
          <w:rFonts w:ascii="Helvetica" w:hAnsi="Helvetica" w:cs="Times New Roman"/>
          <w:sz w:val="18"/>
          <w:szCs w:val="15"/>
          <w:lang w:val="en-US"/>
        </w:rPr>
      </w:pPr>
    </w:p>
    <w:p w14:paraId="5C139CAB" w14:textId="087D430F" w:rsidR="00FB7A58" w:rsidRDefault="00FB7A58" w:rsidP="00FB7A58">
      <w:pPr>
        <w:rPr>
          <w:rFonts w:ascii="Helvetica" w:hAnsi="Helvetica" w:cs="Times New Roman"/>
          <w:color w:val="63EC00"/>
          <w:sz w:val="21"/>
          <w:szCs w:val="21"/>
          <w:lang w:val="en-US"/>
        </w:rPr>
      </w:pPr>
    </w:p>
    <w:p w14:paraId="776E3D7C" w14:textId="61E3C51D" w:rsidR="00FB7A58" w:rsidRDefault="00FB7A58" w:rsidP="00FB7A58">
      <w:pPr>
        <w:rPr>
          <w:rFonts w:ascii="Helvetica" w:hAnsi="Helvetica" w:cs="Times New Roman"/>
          <w:color w:val="63EC00"/>
          <w:sz w:val="21"/>
          <w:szCs w:val="21"/>
          <w:lang w:val="en-US"/>
        </w:rPr>
      </w:pPr>
    </w:p>
    <w:p w14:paraId="5B39B76E" w14:textId="7A0DCC10" w:rsidR="00FB7A58" w:rsidRDefault="00B41D16" w:rsidP="00FB7A58">
      <w:pPr>
        <w:rPr>
          <w:rFonts w:ascii="Helvetica" w:hAnsi="Helvetica" w:cs="Times New Roman"/>
          <w:color w:val="63EC00"/>
          <w:sz w:val="21"/>
          <w:szCs w:val="21"/>
          <w:lang w:val="en-US"/>
        </w:rPr>
      </w:pPr>
      <w:r>
        <w:rPr>
          <w:noProof/>
          <w:lang w:eastAsia="en-AU"/>
        </w:rPr>
        <w:lastRenderedPageBreak/>
        <w:drawing>
          <wp:anchor distT="0" distB="0" distL="114300" distR="114300" simplePos="0" relativeHeight="251684864" behindDoc="1" locked="0" layoutInCell="1" allowOverlap="1" wp14:anchorId="2C021C06" wp14:editId="0699925B">
            <wp:simplePos x="0" y="0"/>
            <wp:positionH relativeFrom="page">
              <wp:align>right</wp:align>
            </wp:positionH>
            <wp:positionV relativeFrom="paragraph">
              <wp:posOffset>-511175</wp:posOffset>
            </wp:positionV>
            <wp:extent cx="7615008" cy="1945640"/>
            <wp:effectExtent l="0" t="0" r="508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503EDAB1" w14:textId="198642A2" w:rsidR="00FB7A58" w:rsidRDefault="00FB7A58" w:rsidP="00FB7A58">
      <w:pPr>
        <w:rPr>
          <w:rFonts w:ascii="Helvetica" w:hAnsi="Helvetica" w:cs="Times New Roman"/>
          <w:color w:val="63EC00"/>
          <w:sz w:val="21"/>
          <w:szCs w:val="21"/>
          <w:lang w:val="en-US"/>
        </w:rPr>
      </w:pPr>
    </w:p>
    <w:p w14:paraId="16588914" w14:textId="08610B9C" w:rsidR="00FB7A58" w:rsidRDefault="00FB7A58" w:rsidP="00FB7A58">
      <w:pPr>
        <w:rPr>
          <w:rFonts w:ascii="Helvetica" w:hAnsi="Helvetica" w:cs="Times New Roman"/>
          <w:color w:val="63EC00"/>
          <w:sz w:val="21"/>
          <w:szCs w:val="21"/>
          <w:lang w:val="en-US"/>
        </w:rPr>
      </w:pPr>
    </w:p>
    <w:p w14:paraId="5D8F7066" w14:textId="7F212100" w:rsidR="00FB7A58" w:rsidRDefault="00FB7A58" w:rsidP="00FB7A58">
      <w:pPr>
        <w:rPr>
          <w:rFonts w:ascii="Helvetica" w:hAnsi="Helvetica" w:cs="Times New Roman"/>
          <w:color w:val="63EC00"/>
          <w:sz w:val="21"/>
          <w:szCs w:val="21"/>
          <w:lang w:val="en-US"/>
        </w:rPr>
      </w:pPr>
    </w:p>
    <w:p w14:paraId="62D7D25E" w14:textId="22948AC6" w:rsidR="00FB7A58" w:rsidRDefault="00FB7A58" w:rsidP="00FB7A58">
      <w:pPr>
        <w:rPr>
          <w:rFonts w:ascii="Helvetica" w:hAnsi="Helvetica" w:cs="Times New Roman"/>
          <w:color w:val="63EC00"/>
          <w:sz w:val="21"/>
          <w:szCs w:val="21"/>
          <w:lang w:val="en-US"/>
        </w:rPr>
      </w:pPr>
    </w:p>
    <w:p w14:paraId="0CAE4DC6" w14:textId="5112794B" w:rsidR="00FB7A58" w:rsidRDefault="00FB7A58" w:rsidP="00FB7A58">
      <w:pPr>
        <w:rPr>
          <w:rFonts w:ascii="Helvetica" w:hAnsi="Helvetica" w:cs="Times New Roman"/>
          <w:color w:val="63EC00"/>
          <w:sz w:val="21"/>
          <w:szCs w:val="21"/>
          <w:lang w:val="en-US"/>
        </w:rPr>
      </w:pPr>
    </w:p>
    <w:p w14:paraId="5FE48AA9" w14:textId="0C1C2F41" w:rsidR="00FB7A58" w:rsidRDefault="00FB7A58" w:rsidP="00FB7A58">
      <w:pPr>
        <w:rPr>
          <w:rFonts w:ascii="Helvetica" w:hAnsi="Helvetica" w:cs="Times New Roman"/>
          <w:color w:val="63EC00"/>
          <w:sz w:val="21"/>
          <w:szCs w:val="21"/>
          <w:lang w:val="en-US"/>
        </w:rPr>
      </w:pPr>
    </w:p>
    <w:p w14:paraId="4C906B53" w14:textId="49653D28" w:rsidR="00B41D16" w:rsidRDefault="00B41D16" w:rsidP="00FB7A58">
      <w:pPr>
        <w:rPr>
          <w:rFonts w:ascii="Helvetica" w:hAnsi="Helvetica" w:cs="Times New Roman"/>
          <w:color w:val="C00000"/>
          <w:szCs w:val="21"/>
          <w:lang w:val="en-US"/>
        </w:rPr>
      </w:pPr>
    </w:p>
    <w:p w14:paraId="5B7226D1" w14:textId="36B2DC44" w:rsidR="00B41D16" w:rsidRDefault="00B41D16" w:rsidP="00FB7A58">
      <w:pPr>
        <w:rPr>
          <w:rFonts w:ascii="Helvetica" w:hAnsi="Helvetica" w:cs="Times New Roman"/>
          <w:color w:val="C00000"/>
          <w:szCs w:val="21"/>
          <w:lang w:val="en-US"/>
        </w:rPr>
      </w:pPr>
    </w:p>
    <w:p w14:paraId="45480DB2" w14:textId="40E1724E" w:rsidR="00B41D16" w:rsidRDefault="00B41D16" w:rsidP="00FB7A58">
      <w:pPr>
        <w:rPr>
          <w:rFonts w:ascii="Helvetica" w:hAnsi="Helvetica" w:cs="Times New Roman"/>
          <w:color w:val="C00000"/>
          <w:szCs w:val="21"/>
          <w:lang w:val="en-US"/>
        </w:rPr>
      </w:pPr>
    </w:p>
    <w:p w14:paraId="368F8359" w14:textId="23EB0137" w:rsidR="00FB7A58" w:rsidRPr="00FB7A58" w:rsidRDefault="00B41D16" w:rsidP="00FB7A58">
      <w:pPr>
        <w:rPr>
          <w:rFonts w:ascii="Helvetica" w:hAnsi="Helvetica" w:cs="Times New Roman"/>
          <w:color w:val="C00000"/>
          <w:szCs w:val="21"/>
          <w:lang w:val="en-US"/>
        </w:rPr>
      </w:pPr>
      <w:r w:rsidRPr="00FB7A58">
        <w:rPr>
          <w:rFonts w:ascii="Helvetica" w:hAnsi="Helvetica" w:cs="Times New Roman"/>
          <w:noProof/>
          <w:sz w:val="18"/>
          <w:szCs w:val="15"/>
          <w:lang w:eastAsia="en-AU"/>
        </w:rPr>
        <w:drawing>
          <wp:anchor distT="0" distB="0" distL="114300" distR="114300" simplePos="0" relativeHeight="251686912" behindDoc="0" locked="0" layoutInCell="1" allowOverlap="1" wp14:anchorId="172838FB" wp14:editId="0202762F">
            <wp:simplePos x="0" y="0"/>
            <wp:positionH relativeFrom="column">
              <wp:posOffset>2663825</wp:posOffset>
            </wp:positionH>
            <wp:positionV relativeFrom="paragraph">
              <wp:posOffset>7620</wp:posOffset>
            </wp:positionV>
            <wp:extent cx="4118610" cy="343598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118610" cy="3435985"/>
                    </a:xfrm>
                    <a:prstGeom prst="rect">
                      <a:avLst/>
                    </a:prstGeom>
                  </pic:spPr>
                </pic:pic>
              </a:graphicData>
            </a:graphic>
            <wp14:sizeRelH relativeFrom="page">
              <wp14:pctWidth>0</wp14:pctWidth>
            </wp14:sizeRelH>
            <wp14:sizeRelV relativeFrom="page">
              <wp14:pctHeight>0</wp14:pctHeight>
            </wp14:sizeRelV>
          </wp:anchor>
        </w:drawing>
      </w:r>
      <w:r w:rsidR="00FB7A58" w:rsidRPr="00FB7A58">
        <w:rPr>
          <w:rFonts w:ascii="Helvetica" w:hAnsi="Helvetica" w:cs="Times New Roman"/>
          <w:color w:val="C00000"/>
          <w:szCs w:val="21"/>
          <w:lang w:val="en-US"/>
        </w:rPr>
        <w:t>Advanced Level - Facebook</w:t>
      </w:r>
    </w:p>
    <w:p w14:paraId="3AAEBAE2" w14:textId="77BFCD81" w:rsidR="00FB7A58" w:rsidRPr="00FB7A58" w:rsidRDefault="00FB7A58" w:rsidP="00FB7A58">
      <w:pPr>
        <w:rPr>
          <w:rFonts w:ascii="Helvetica" w:hAnsi="Helvetica" w:cs="Times New Roman"/>
          <w:b/>
          <w:sz w:val="18"/>
          <w:szCs w:val="15"/>
          <w:lang w:val="en-US"/>
        </w:rPr>
      </w:pPr>
      <w:r w:rsidRPr="00FB7A58">
        <w:rPr>
          <w:rFonts w:ascii="Helvetica" w:hAnsi="Helvetica" w:cs="Times New Roman"/>
          <w:b/>
          <w:sz w:val="18"/>
          <w:szCs w:val="15"/>
          <w:lang w:val="en-US"/>
        </w:rPr>
        <w:t>Tagging Accounts</w:t>
      </w:r>
    </w:p>
    <w:p w14:paraId="5C4449DD" w14:textId="0BCA41E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 really important way of engaging</w:t>
      </w:r>
    </w:p>
    <w:p w14:paraId="42D2945A" w14:textId="1BAE8299"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people around your community on</w:t>
      </w:r>
    </w:p>
    <w:p w14:paraId="23921E35" w14:textId="6D5512F2"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Facebook is to tag them in upcoming</w:t>
      </w:r>
    </w:p>
    <w:p w14:paraId="379DA51B" w14:textId="361CB49D"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events or posts where they need to see</w:t>
      </w:r>
    </w:p>
    <w:p w14:paraId="35D3CC15" w14:textId="3A6E6FCB"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he information.</w:t>
      </w:r>
    </w:p>
    <w:p w14:paraId="7D6B3137" w14:textId="24820CDB" w:rsidR="00FB7A58" w:rsidRPr="00FB7A58" w:rsidRDefault="00FB7A58" w:rsidP="00FB7A58">
      <w:pPr>
        <w:rPr>
          <w:rFonts w:ascii="Helvetica" w:hAnsi="Helvetica" w:cs="Times New Roman"/>
          <w:sz w:val="18"/>
          <w:szCs w:val="15"/>
          <w:lang w:val="en-US"/>
        </w:rPr>
      </w:pPr>
    </w:p>
    <w:p w14:paraId="19492237"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o tag an account simply type the ‘@’</w:t>
      </w:r>
    </w:p>
    <w:p w14:paraId="25B250A1" w14:textId="4FE00C5A"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symbol before typing the name of the</w:t>
      </w:r>
    </w:p>
    <w:p w14:paraId="44CBF041" w14:textId="5CF39106"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organization. If you are successful in</w:t>
      </w:r>
    </w:p>
    <w:p w14:paraId="5ECCB731" w14:textId="0F486C45"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agging an account, the name of the</w:t>
      </w:r>
    </w:p>
    <w:p w14:paraId="6E9CBAE0" w14:textId="2324ED91"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organization that you have tagged will</w:t>
      </w:r>
    </w:p>
    <w:p w14:paraId="0DBA08AE" w14:textId="2F464DD3"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urn blue.</w:t>
      </w:r>
      <w:r w:rsidRPr="00FB7A58">
        <w:rPr>
          <w:noProof/>
          <w:lang w:val="en-US"/>
        </w:rPr>
        <w:t xml:space="preserve"> </w:t>
      </w:r>
    </w:p>
    <w:p w14:paraId="410E8196" w14:textId="09EC499B" w:rsidR="00FB7A58" w:rsidRPr="00FB7A58" w:rsidRDefault="00FB7A58" w:rsidP="00FB7A58">
      <w:pPr>
        <w:rPr>
          <w:rFonts w:ascii="Helvetica" w:hAnsi="Helvetica" w:cs="Times New Roman"/>
          <w:sz w:val="18"/>
          <w:szCs w:val="15"/>
          <w:lang w:val="en-US"/>
        </w:rPr>
      </w:pPr>
    </w:p>
    <w:p w14:paraId="34EBC4DE" w14:textId="3BE7DB48"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In the below example, Seymour Bowling</w:t>
      </w:r>
    </w:p>
    <w:p w14:paraId="53EC4154" w14:textId="757C91AF"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Club has used the tagging method to</w:t>
      </w:r>
    </w:p>
    <w:p w14:paraId="299314B3" w14:textId="4F4A89DA"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show that they are now on Facebook.</w:t>
      </w:r>
    </w:p>
    <w:p w14:paraId="0A8DE10F" w14:textId="1FF19DFD"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s you can see, they have tagged the</w:t>
      </w:r>
    </w:p>
    <w:p w14:paraId="7FFFC19B" w14:textId="585C7075"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Seymour Telegraph (Local Newspaper)</w:t>
      </w:r>
    </w:p>
    <w:p w14:paraId="11B34A40" w14:textId="5CD149D9"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nd St.Mary’s College Seymour (Local</w:t>
      </w:r>
    </w:p>
    <w:p w14:paraId="2634454E" w14:textId="440B35B6"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School in the area)</w:t>
      </w:r>
      <w:r w:rsidR="004E2B25">
        <w:rPr>
          <w:rFonts w:ascii="Helvetica" w:hAnsi="Helvetica" w:cs="Times New Roman"/>
          <w:sz w:val="18"/>
          <w:szCs w:val="15"/>
          <w:lang w:val="en-US"/>
        </w:rPr>
        <w:t>.</w:t>
      </w:r>
    </w:p>
    <w:p w14:paraId="648E1F92" w14:textId="701B57E8" w:rsidR="00FB7A58" w:rsidRPr="00FB7A58" w:rsidRDefault="00FB7A58" w:rsidP="00FB7A58">
      <w:pPr>
        <w:rPr>
          <w:rFonts w:ascii="Helvetica" w:hAnsi="Helvetica" w:cs="Times New Roman"/>
          <w:sz w:val="18"/>
          <w:szCs w:val="15"/>
          <w:lang w:val="en-US"/>
        </w:rPr>
      </w:pPr>
    </w:p>
    <w:p w14:paraId="3E5382D3" w14:textId="2FCB6786"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In the other example, they have let</w:t>
      </w:r>
    </w:p>
    <w:p w14:paraId="24CEA90D" w14:textId="57BF05B9"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Seymour VRI Bowling Club (Another Club</w:t>
      </w:r>
    </w:p>
    <w:p w14:paraId="27382DBE" w14:textId="35885C92"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in the area) know that Seymour is running</w:t>
      </w:r>
    </w:p>
    <w:p w14:paraId="313F9995" w14:textId="5FF736D4"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n Introductory coach</w:t>
      </w:r>
      <w:r w:rsidR="004E2B25">
        <w:rPr>
          <w:rFonts w:ascii="Helvetica" w:hAnsi="Helvetica" w:cs="Times New Roman"/>
          <w:sz w:val="18"/>
          <w:szCs w:val="15"/>
          <w:lang w:val="en-US"/>
        </w:rPr>
        <w:t>ing</w:t>
      </w:r>
      <w:r w:rsidRPr="00FB7A58">
        <w:rPr>
          <w:rFonts w:ascii="Helvetica" w:hAnsi="Helvetica" w:cs="Times New Roman"/>
          <w:sz w:val="18"/>
          <w:szCs w:val="15"/>
          <w:lang w:val="en-US"/>
        </w:rPr>
        <w:t xml:space="preserve"> course on the</w:t>
      </w:r>
    </w:p>
    <w:p w14:paraId="6FF3AE83" w14:textId="0013C18B"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23rd of March by tagging them in their</w:t>
      </w:r>
    </w:p>
    <w:p w14:paraId="727AB912" w14:textId="10F4A713" w:rsidR="00FB7A58" w:rsidRDefault="00B41D16" w:rsidP="00FB7A58">
      <w:pPr>
        <w:rPr>
          <w:rFonts w:ascii="Helvetica" w:hAnsi="Helvetica" w:cs="Times New Roman"/>
          <w:sz w:val="18"/>
          <w:szCs w:val="15"/>
          <w:lang w:val="en-US"/>
        </w:rPr>
      </w:pPr>
      <w:r w:rsidRPr="00FB7A58">
        <w:rPr>
          <w:rFonts w:ascii="Helvetica" w:hAnsi="Helvetica" w:cs="Times New Roman"/>
          <w:noProof/>
          <w:sz w:val="18"/>
          <w:szCs w:val="15"/>
          <w:lang w:eastAsia="en-AU"/>
        </w:rPr>
        <w:drawing>
          <wp:anchor distT="0" distB="0" distL="114300" distR="114300" simplePos="0" relativeHeight="251688960" behindDoc="0" locked="0" layoutInCell="1" allowOverlap="1" wp14:anchorId="08993E22" wp14:editId="7D904DAF">
            <wp:simplePos x="0" y="0"/>
            <wp:positionH relativeFrom="column">
              <wp:posOffset>2716530</wp:posOffset>
            </wp:positionH>
            <wp:positionV relativeFrom="paragraph">
              <wp:posOffset>7620</wp:posOffset>
            </wp:positionV>
            <wp:extent cx="4061064" cy="4716426"/>
            <wp:effectExtent l="0" t="0" r="3175" b="825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061064" cy="4716426"/>
                    </a:xfrm>
                    <a:prstGeom prst="rect">
                      <a:avLst/>
                    </a:prstGeom>
                  </pic:spPr>
                </pic:pic>
              </a:graphicData>
            </a:graphic>
            <wp14:sizeRelH relativeFrom="page">
              <wp14:pctWidth>0</wp14:pctWidth>
            </wp14:sizeRelH>
            <wp14:sizeRelV relativeFrom="page">
              <wp14:pctHeight>0</wp14:pctHeight>
            </wp14:sizeRelV>
          </wp:anchor>
        </w:drawing>
      </w:r>
      <w:r w:rsidR="00FB7A58" w:rsidRPr="00FB7A58">
        <w:rPr>
          <w:rFonts w:ascii="Helvetica" w:hAnsi="Helvetica" w:cs="Times New Roman"/>
          <w:sz w:val="18"/>
          <w:szCs w:val="15"/>
          <w:lang w:val="en-US"/>
        </w:rPr>
        <w:t>event post.</w:t>
      </w:r>
    </w:p>
    <w:p w14:paraId="3B5E1A34" w14:textId="7B46C51B" w:rsidR="00FB7A58" w:rsidRPr="00FB7A58" w:rsidRDefault="00FB7A58" w:rsidP="00FB7A58">
      <w:pPr>
        <w:rPr>
          <w:rFonts w:ascii="Helvetica" w:hAnsi="Helvetica" w:cs="Times New Roman"/>
          <w:sz w:val="18"/>
          <w:szCs w:val="15"/>
          <w:lang w:val="en-US"/>
        </w:rPr>
      </w:pPr>
    </w:p>
    <w:p w14:paraId="691ACD84" w14:textId="61429E43"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his is a great way to engage community</w:t>
      </w:r>
    </w:p>
    <w:p w14:paraId="444B2309" w14:textId="40062C88"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groups but also sponsors. Sponsors who</w:t>
      </w:r>
    </w:p>
    <w:p w14:paraId="118BE132"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might see this information and share it</w:t>
      </w:r>
    </w:p>
    <w:p w14:paraId="3E4AF53C" w14:textId="77777777"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cross to their Facebook followers.</w:t>
      </w:r>
    </w:p>
    <w:p w14:paraId="31FE2200" w14:textId="77777777" w:rsidR="00FB7A58" w:rsidRPr="00FB7A58" w:rsidRDefault="00FB7A58" w:rsidP="00FB7A58">
      <w:pPr>
        <w:rPr>
          <w:rFonts w:ascii="Helvetica" w:hAnsi="Helvetica" w:cs="Times New Roman"/>
          <w:sz w:val="18"/>
          <w:szCs w:val="15"/>
          <w:lang w:val="en-US"/>
        </w:rPr>
      </w:pPr>
    </w:p>
    <w:p w14:paraId="5CAECFDE" w14:textId="77777777" w:rsidR="00FB7A58" w:rsidRPr="00FB7A58" w:rsidRDefault="00FB7A58" w:rsidP="00FB7A58">
      <w:pPr>
        <w:rPr>
          <w:rFonts w:ascii="Helvetica" w:hAnsi="Helvetica" w:cs="Times New Roman"/>
          <w:b/>
          <w:sz w:val="18"/>
          <w:szCs w:val="15"/>
          <w:lang w:val="en-US"/>
        </w:rPr>
      </w:pPr>
      <w:r w:rsidRPr="00FB7A58">
        <w:rPr>
          <w:rFonts w:ascii="Helvetica" w:hAnsi="Helvetica" w:cs="Times New Roman"/>
          <w:b/>
          <w:sz w:val="18"/>
          <w:szCs w:val="15"/>
          <w:lang w:val="en-US"/>
        </w:rPr>
        <w:t>But how do you know if the particular</w:t>
      </w:r>
    </w:p>
    <w:p w14:paraId="39696605" w14:textId="77777777" w:rsidR="00FB7A58" w:rsidRPr="00FB7A58" w:rsidRDefault="00FB7A58" w:rsidP="00FB7A58">
      <w:pPr>
        <w:rPr>
          <w:rFonts w:ascii="Helvetica" w:hAnsi="Helvetica" w:cs="Times New Roman"/>
          <w:b/>
          <w:sz w:val="18"/>
          <w:szCs w:val="15"/>
          <w:lang w:val="en-US"/>
        </w:rPr>
      </w:pPr>
      <w:r w:rsidRPr="00FB7A58">
        <w:rPr>
          <w:rFonts w:ascii="Helvetica" w:hAnsi="Helvetica" w:cs="Times New Roman"/>
          <w:b/>
          <w:sz w:val="18"/>
          <w:szCs w:val="15"/>
          <w:lang w:val="en-US"/>
        </w:rPr>
        <w:t>sponsor or group is on Facebook?</w:t>
      </w:r>
    </w:p>
    <w:p w14:paraId="1B7B96A6" w14:textId="77777777" w:rsidR="00FB7A58" w:rsidRDefault="00FB7A58" w:rsidP="00FB7A58">
      <w:pPr>
        <w:rPr>
          <w:rFonts w:ascii="Helvetica" w:hAnsi="Helvetica" w:cs="Times New Roman"/>
          <w:b/>
          <w:sz w:val="18"/>
          <w:szCs w:val="15"/>
          <w:lang w:val="en-US"/>
        </w:rPr>
      </w:pPr>
      <w:r w:rsidRPr="00FB7A58">
        <w:rPr>
          <w:rFonts w:ascii="Helvetica" w:hAnsi="Helvetica" w:cs="Times New Roman"/>
          <w:b/>
          <w:sz w:val="18"/>
          <w:szCs w:val="15"/>
          <w:lang w:val="en-US"/>
        </w:rPr>
        <w:t>Good question.</w:t>
      </w:r>
    </w:p>
    <w:p w14:paraId="187C65A5" w14:textId="77777777" w:rsidR="00FB7A58" w:rsidRPr="00FB7A58" w:rsidRDefault="00FB7A58" w:rsidP="00FB7A58">
      <w:pPr>
        <w:rPr>
          <w:rFonts w:ascii="Helvetica" w:hAnsi="Helvetica" w:cs="Times New Roman"/>
          <w:b/>
          <w:sz w:val="18"/>
          <w:szCs w:val="15"/>
          <w:lang w:val="en-US"/>
        </w:rPr>
      </w:pPr>
    </w:p>
    <w:p w14:paraId="6F4F270F"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If we take Seymour Bowling Club for</w:t>
      </w:r>
    </w:p>
    <w:p w14:paraId="4A9A5299"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example, and they wanted to connect</w:t>
      </w:r>
    </w:p>
    <w:p w14:paraId="1D5FA401" w14:textId="77777777"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with the local football club.</w:t>
      </w:r>
    </w:p>
    <w:p w14:paraId="24200187" w14:textId="77777777" w:rsidR="00FB7A58" w:rsidRPr="00FB7A58" w:rsidRDefault="00FB7A58" w:rsidP="00FB7A58">
      <w:pPr>
        <w:rPr>
          <w:rFonts w:ascii="Helvetica" w:hAnsi="Helvetica" w:cs="Times New Roman"/>
          <w:sz w:val="18"/>
          <w:szCs w:val="15"/>
          <w:lang w:val="en-US"/>
        </w:rPr>
      </w:pPr>
    </w:p>
    <w:p w14:paraId="79238DD5"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hey would simply head to the search bar</w:t>
      </w:r>
    </w:p>
    <w:p w14:paraId="64050B8E"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on Facebook and type “Seymour Football</w:t>
      </w:r>
    </w:p>
    <w:p w14:paraId="30992512" w14:textId="77777777"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Club” in (like shown right).</w:t>
      </w:r>
    </w:p>
    <w:p w14:paraId="7AE75A34" w14:textId="77777777" w:rsidR="00FB7A58" w:rsidRPr="00FB7A58" w:rsidRDefault="00FB7A58" w:rsidP="00FB7A58">
      <w:pPr>
        <w:rPr>
          <w:rFonts w:ascii="Helvetica" w:hAnsi="Helvetica" w:cs="Times New Roman"/>
          <w:sz w:val="18"/>
          <w:szCs w:val="15"/>
          <w:lang w:val="en-US"/>
        </w:rPr>
      </w:pPr>
    </w:p>
    <w:p w14:paraId="7E2FFF3F"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Notice in this example right that Seymour</w:t>
      </w:r>
    </w:p>
    <w:p w14:paraId="126020AE"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Football Club has been typed and there</w:t>
      </w:r>
    </w:p>
    <w:p w14:paraId="0CD27261"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re multiple options. To find the right</w:t>
      </w:r>
    </w:p>
    <w:p w14:paraId="007AAB70"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option, click the bottom section that says</w:t>
      </w:r>
    </w:p>
    <w:p w14:paraId="7D0FA400"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See all results for Seymour football club”.</w:t>
      </w:r>
    </w:p>
    <w:p w14:paraId="1E0604BC" w14:textId="1778DABF" w:rsidR="00FB7A58" w:rsidRDefault="00FB7A58" w:rsidP="00FB6244">
      <w:pPr>
        <w:rPr>
          <w:rFonts w:ascii="Helvetica" w:hAnsi="Helvetica" w:cs="Times New Roman"/>
          <w:sz w:val="21"/>
          <w:szCs w:val="15"/>
          <w:lang w:val="en-US"/>
        </w:rPr>
      </w:pPr>
    </w:p>
    <w:p w14:paraId="5C45B7A8" w14:textId="478197E5" w:rsidR="00FB7A58" w:rsidRDefault="00FB7A58" w:rsidP="00FB6244">
      <w:pPr>
        <w:rPr>
          <w:rFonts w:ascii="Helvetica" w:hAnsi="Helvetica" w:cs="Times New Roman"/>
          <w:sz w:val="21"/>
          <w:szCs w:val="15"/>
          <w:lang w:val="en-US"/>
        </w:rPr>
      </w:pPr>
    </w:p>
    <w:p w14:paraId="79DDB523" w14:textId="08FC4A40" w:rsidR="00FB7A58" w:rsidRDefault="00FB7A58" w:rsidP="00FB6244">
      <w:pPr>
        <w:rPr>
          <w:rFonts w:ascii="Helvetica" w:hAnsi="Helvetica" w:cs="Times New Roman"/>
          <w:sz w:val="21"/>
          <w:szCs w:val="15"/>
          <w:lang w:val="en-US"/>
        </w:rPr>
      </w:pPr>
    </w:p>
    <w:p w14:paraId="497AF6ED" w14:textId="0F1E0D46" w:rsidR="00FB7A58" w:rsidRDefault="00FB7A58" w:rsidP="00FB6244">
      <w:pPr>
        <w:rPr>
          <w:rFonts w:ascii="Helvetica" w:hAnsi="Helvetica" w:cs="Times New Roman"/>
          <w:sz w:val="21"/>
          <w:szCs w:val="15"/>
          <w:lang w:val="en-US"/>
        </w:rPr>
      </w:pPr>
    </w:p>
    <w:p w14:paraId="0D5FBBA4" w14:textId="72905F56" w:rsidR="00FB7A58" w:rsidRDefault="00FB7A58" w:rsidP="00FB6244">
      <w:pPr>
        <w:rPr>
          <w:rFonts w:ascii="Helvetica" w:hAnsi="Helvetica" w:cs="Times New Roman"/>
          <w:sz w:val="21"/>
          <w:szCs w:val="15"/>
          <w:lang w:val="en-US"/>
        </w:rPr>
      </w:pPr>
    </w:p>
    <w:p w14:paraId="2CAE3861" w14:textId="75271D3C" w:rsidR="00FB7A58" w:rsidRPr="00FB6244" w:rsidRDefault="00FB7A58" w:rsidP="00FB6244">
      <w:pPr>
        <w:rPr>
          <w:rFonts w:ascii="Helvetica" w:hAnsi="Helvetica" w:cs="Times New Roman"/>
          <w:sz w:val="21"/>
          <w:szCs w:val="15"/>
          <w:lang w:val="en-US"/>
        </w:rPr>
      </w:pPr>
    </w:p>
    <w:p w14:paraId="458D0E8E" w14:textId="78998E1D" w:rsidR="00FB6244" w:rsidRDefault="00B41D16">
      <w:pPr>
        <w:rPr>
          <w:sz w:val="32"/>
          <w:lang w:val="en-US"/>
        </w:rPr>
      </w:pPr>
      <w:r>
        <w:rPr>
          <w:noProof/>
          <w:lang w:eastAsia="en-AU"/>
        </w:rPr>
        <w:lastRenderedPageBreak/>
        <w:drawing>
          <wp:anchor distT="0" distB="0" distL="114300" distR="114300" simplePos="0" relativeHeight="251691008" behindDoc="1" locked="0" layoutInCell="1" allowOverlap="1" wp14:anchorId="7D7E2679" wp14:editId="1BE427C2">
            <wp:simplePos x="0" y="0"/>
            <wp:positionH relativeFrom="page">
              <wp:align>left</wp:align>
            </wp:positionH>
            <wp:positionV relativeFrom="paragraph">
              <wp:posOffset>-464185</wp:posOffset>
            </wp:positionV>
            <wp:extent cx="7615008" cy="1945640"/>
            <wp:effectExtent l="0" t="0" r="508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15652A92" w14:textId="77777777" w:rsidR="00FB7A58" w:rsidRDefault="00FB7A58">
      <w:pPr>
        <w:rPr>
          <w:sz w:val="32"/>
          <w:lang w:val="en-US"/>
        </w:rPr>
      </w:pPr>
    </w:p>
    <w:p w14:paraId="2DC2C768" w14:textId="77777777" w:rsidR="00FB7A58" w:rsidRDefault="00FB7A58">
      <w:pPr>
        <w:rPr>
          <w:sz w:val="32"/>
          <w:lang w:val="en-US"/>
        </w:rPr>
      </w:pPr>
    </w:p>
    <w:p w14:paraId="2468AA70" w14:textId="77777777" w:rsidR="00FB7A58" w:rsidRDefault="00FB7A58">
      <w:pPr>
        <w:rPr>
          <w:sz w:val="32"/>
          <w:lang w:val="en-US"/>
        </w:rPr>
      </w:pPr>
    </w:p>
    <w:p w14:paraId="5E5F535E" w14:textId="77777777" w:rsidR="00FB7A58" w:rsidRDefault="00FB7A58">
      <w:pPr>
        <w:rPr>
          <w:sz w:val="32"/>
          <w:lang w:val="en-US"/>
        </w:rPr>
      </w:pPr>
    </w:p>
    <w:p w14:paraId="2449FA47" w14:textId="77777777" w:rsidR="00FB7A58" w:rsidRDefault="00FB7A58" w:rsidP="00FB7A58">
      <w:pPr>
        <w:pStyle w:val="p1"/>
        <w:rPr>
          <w:rStyle w:val="apple-converted-space"/>
        </w:rPr>
      </w:pPr>
    </w:p>
    <w:p w14:paraId="005A4D97" w14:textId="77777777" w:rsidR="00FB7A58" w:rsidRDefault="00FB7A58" w:rsidP="00FB7A58">
      <w:pPr>
        <w:pStyle w:val="p1"/>
        <w:rPr>
          <w:rStyle w:val="apple-converted-space"/>
          <w:sz w:val="18"/>
        </w:rPr>
      </w:pPr>
    </w:p>
    <w:p w14:paraId="235F4B63" w14:textId="62CDF846" w:rsidR="00FB7A58" w:rsidRDefault="00FB7A58" w:rsidP="00FB7A58">
      <w:pPr>
        <w:pStyle w:val="p1"/>
        <w:rPr>
          <w:rStyle w:val="apple-converted-space"/>
          <w:sz w:val="18"/>
        </w:rPr>
      </w:pPr>
      <w:r w:rsidRPr="00FB7A58">
        <w:rPr>
          <w:noProof/>
          <w:sz w:val="18"/>
          <w:lang w:val="en-AU" w:eastAsia="en-AU"/>
        </w:rPr>
        <w:drawing>
          <wp:anchor distT="0" distB="0" distL="114300" distR="114300" simplePos="0" relativeHeight="251692032" behindDoc="0" locked="0" layoutInCell="1" allowOverlap="1" wp14:anchorId="1032DD6F" wp14:editId="30E6DD96">
            <wp:simplePos x="0" y="0"/>
            <wp:positionH relativeFrom="column">
              <wp:posOffset>2375013</wp:posOffset>
            </wp:positionH>
            <wp:positionV relativeFrom="paragraph">
              <wp:posOffset>22458</wp:posOffset>
            </wp:positionV>
            <wp:extent cx="4282787" cy="3535961"/>
            <wp:effectExtent l="0" t="0" r="1016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282787" cy="3535961"/>
                    </a:xfrm>
                    <a:prstGeom prst="rect">
                      <a:avLst/>
                    </a:prstGeom>
                  </pic:spPr>
                </pic:pic>
              </a:graphicData>
            </a:graphic>
            <wp14:sizeRelH relativeFrom="page">
              <wp14:pctWidth>0</wp14:pctWidth>
            </wp14:sizeRelH>
            <wp14:sizeRelV relativeFrom="page">
              <wp14:pctHeight>0</wp14:pctHeight>
            </wp14:sizeRelV>
          </wp:anchor>
        </w:drawing>
      </w:r>
    </w:p>
    <w:p w14:paraId="47813D2B" w14:textId="3F6958D9" w:rsidR="00FB7A58" w:rsidRPr="00FB7A58" w:rsidRDefault="00FB7A58" w:rsidP="00FB7A58">
      <w:pPr>
        <w:pStyle w:val="p1"/>
        <w:rPr>
          <w:sz w:val="18"/>
        </w:rPr>
      </w:pPr>
      <w:r w:rsidRPr="00FB7A58">
        <w:rPr>
          <w:sz w:val="18"/>
        </w:rPr>
        <w:t>For this example, After doing this,</w:t>
      </w:r>
    </w:p>
    <w:p w14:paraId="441485FE" w14:textId="049AC91C" w:rsidR="00FB7A58" w:rsidRPr="00FB7A58" w:rsidRDefault="00FB7A58" w:rsidP="00FB7A58">
      <w:pPr>
        <w:pStyle w:val="p1"/>
        <w:rPr>
          <w:sz w:val="18"/>
        </w:rPr>
      </w:pPr>
      <w:r w:rsidRPr="00FB7A58">
        <w:rPr>
          <w:sz w:val="18"/>
        </w:rPr>
        <w:t>Seymour would find the correct page.</w:t>
      </w:r>
    </w:p>
    <w:p w14:paraId="62654646" w14:textId="04E0CEC7" w:rsidR="00FB7A58" w:rsidRPr="00FB7A58" w:rsidRDefault="00FB7A58" w:rsidP="00FB7A58">
      <w:pPr>
        <w:pStyle w:val="p1"/>
        <w:rPr>
          <w:sz w:val="18"/>
        </w:rPr>
      </w:pPr>
      <w:r w:rsidRPr="00FB7A58">
        <w:rPr>
          <w:sz w:val="18"/>
        </w:rPr>
        <w:t>The local Shepparton News pops up,</w:t>
      </w:r>
    </w:p>
    <w:p w14:paraId="6245E5F0" w14:textId="118230E8" w:rsidR="00FB7A58" w:rsidRPr="00FB7A58" w:rsidRDefault="00FB7A58" w:rsidP="00FB7A58">
      <w:pPr>
        <w:pStyle w:val="p1"/>
        <w:rPr>
          <w:sz w:val="18"/>
        </w:rPr>
      </w:pPr>
      <w:r w:rsidRPr="00FB7A58">
        <w:rPr>
          <w:sz w:val="18"/>
        </w:rPr>
        <w:t>posting about the Seymour Football</w:t>
      </w:r>
    </w:p>
    <w:p w14:paraId="2E93015B" w14:textId="48369871" w:rsidR="00FB7A58" w:rsidRPr="00FB7A58" w:rsidRDefault="00FB7A58" w:rsidP="00FB7A58">
      <w:pPr>
        <w:pStyle w:val="p1"/>
        <w:rPr>
          <w:sz w:val="18"/>
        </w:rPr>
      </w:pPr>
      <w:r w:rsidRPr="00FB7A58">
        <w:rPr>
          <w:sz w:val="18"/>
        </w:rPr>
        <w:t>Netball Club (written in blue). Eg:</w:t>
      </w:r>
    </w:p>
    <w:p w14:paraId="58A7B961" w14:textId="437FEE45" w:rsidR="00FB7A58" w:rsidRDefault="00FB7A58" w:rsidP="00FB7A58">
      <w:pPr>
        <w:pStyle w:val="p1"/>
        <w:rPr>
          <w:sz w:val="18"/>
        </w:rPr>
      </w:pPr>
      <w:r w:rsidRPr="00FB7A58">
        <w:rPr>
          <w:sz w:val="18"/>
        </w:rPr>
        <w:t>Tagged.</w:t>
      </w:r>
    </w:p>
    <w:p w14:paraId="45134032" w14:textId="72B775CF" w:rsidR="00FB7A58" w:rsidRPr="00FB7A58" w:rsidRDefault="00FB7A58" w:rsidP="00FB7A58">
      <w:pPr>
        <w:pStyle w:val="p1"/>
        <w:rPr>
          <w:sz w:val="18"/>
        </w:rPr>
      </w:pPr>
    </w:p>
    <w:p w14:paraId="357F965B" w14:textId="6A8A7ACD" w:rsidR="00FB7A58" w:rsidRPr="00FB7A58" w:rsidRDefault="00FB7A58" w:rsidP="00FB7A58">
      <w:pPr>
        <w:pStyle w:val="p1"/>
        <w:rPr>
          <w:sz w:val="18"/>
        </w:rPr>
      </w:pPr>
      <w:r w:rsidRPr="00FB7A58">
        <w:rPr>
          <w:sz w:val="18"/>
        </w:rPr>
        <w:t>Click on this link and it gives you this</w:t>
      </w:r>
    </w:p>
    <w:p w14:paraId="7AB7EBE9" w14:textId="219DE87F" w:rsidR="00FB7A58" w:rsidRDefault="00FB7A58" w:rsidP="00FB7A58">
      <w:pPr>
        <w:pStyle w:val="p1"/>
        <w:rPr>
          <w:sz w:val="18"/>
        </w:rPr>
      </w:pPr>
      <w:r w:rsidRPr="00FB7A58">
        <w:rPr>
          <w:sz w:val="18"/>
        </w:rPr>
        <w:t>page:</w:t>
      </w:r>
    </w:p>
    <w:p w14:paraId="2AFD7798" w14:textId="77777777" w:rsidR="00FB7A58" w:rsidRPr="00FB7A58" w:rsidRDefault="00FB7A58" w:rsidP="00FB7A58">
      <w:pPr>
        <w:pStyle w:val="p1"/>
        <w:rPr>
          <w:sz w:val="18"/>
        </w:rPr>
      </w:pPr>
    </w:p>
    <w:p w14:paraId="7CE23517" w14:textId="7924EC23" w:rsidR="00FB7A58" w:rsidRPr="00FB7A58" w:rsidRDefault="00FB7A58" w:rsidP="00FB7A58">
      <w:pPr>
        <w:pStyle w:val="p1"/>
        <w:rPr>
          <w:sz w:val="18"/>
        </w:rPr>
      </w:pPr>
      <w:r w:rsidRPr="00FB7A58">
        <w:rPr>
          <w:sz w:val="18"/>
        </w:rPr>
        <w:t>The picture shown here has the Seymour</w:t>
      </w:r>
    </w:p>
    <w:p w14:paraId="0D1B9F7B" w14:textId="42BE3E88" w:rsidR="00FB7A58" w:rsidRPr="00FB7A58" w:rsidRDefault="00FB7A58" w:rsidP="00FB7A58">
      <w:pPr>
        <w:pStyle w:val="p1"/>
        <w:rPr>
          <w:sz w:val="18"/>
        </w:rPr>
      </w:pPr>
      <w:r w:rsidRPr="00FB7A58">
        <w:rPr>
          <w:sz w:val="18"/>
        </w:rPr>
        <w:t>Football Netball club logo, people</w:t>
      </w:r>
    </w:p>
    <w:p w14:paraId="77C1E95A" w14:textId="03C8CF59" w:rsidR="00FB7A58" w:rsidRPr="00FB7A58" w:rsidRDefault="00FB7A58" w:rsidP="00FB7A58">
      <w:pPr>
        <w:pStyle w:val="p1"/>
        <w:rPr>
          <w:sz w:val="18"/>
        </w:rPr>
      </w:pPr>
      <w:r w:rsidRPr="00FB7A58">
        <w:rPr>
          <w:sz w:val="18"/>
        </w:rPr>
        <w:t>interacting with the post, people liking</w:t>
      </w:r>
    </w:p>
    <w:p w14:paraId="65222052" w14:textId="150FF7F8" w:rsidR="00FB7A58" w:rsidRPr="00FB7A58" w:rsidRDefault="00FB7A58" w:rsidP="00FB7A58">
      <w:pPr>
        <w:pStyle w:val="p1"/>
        <w:rPr>
          <w:sz w:val="18"/>
        </w:rPr>
      </w:pPr>
      <w:r w:rsidRPr="00FB7A58">
        <w:rPr>
          <w:sz w:val="18"/>
        </w:rPr>
        <w:t>the page and updated information – this</w:t>
      </w:r>
    </w:p>
    <w:p w14:paraId="693EE917" w14:textId="22484BF5" w:rsidR="00FB7A58" w:rsidRPr="00FB7A58" w:rsidRDefault="00FB7A58" w:rsidP="00FB7A58">
      <w:pPr>
        <w:pStyle w:val="p1"/>
        <w:rPr>
          <w:sz w:val="18"/>
        </w:rPr>
      </w:pPr>
      <w:r w:rsidRPr="00FB7A58">
        <w:rPr>
          <w:sz w:val="18"/>
        </w:rPr>
        <w:t>is when you know you have tagged the</w:t>
      </w:r>
    </w:p>
    <w:p w14:paraId="2D810880" w14:textId="0AC9387E" w:rsidR="00FB7A58" w:rsidRDefault="00FB7A58" w:rsidP="00FB7A58">
      <w:pPr>
        <w:pStyle w:val="p1"/>
        <w:rPr>
          <w:sz w:val="18"/>
        </w:rPr>
      </w:pPr>
      <w:r w:rsidRPr="00FB7A58">
        <w:rPr>
          <w:sz w:val="18"/>
        </w:rPr>
        <w:t>right page.</w:t>
      </w:r>
    </w:p>
    <w:p w14:paraId="0E92A62B" w14:textId="5160921A" w:rsidR="00FB7A58" w:rsidRPr="00FB7A58" w:rsidRDefault="00FB7A58" w:rsidP="00FB7A58">
      <w:pPr>
        <w:pStyle w:val="p1"/>
        <w:rPr>
          <w:sz w:val="18"/>
        </w:rPr>
      </w:pPr>
    </w:p>
    <w:p w14:paraId="4A2FD49E" w14:textId="77777777" w:rsidR="00FB7A58" w:rsidRPr="00FB7A58" w:rsidRDefault="00FB7A58" w:rsidP="00FB7A58">
      <w:pPr>
        <w:pStyle w:val="p1"/>
        <w:rPr>
          <w:sz w:val="18"/>
        </w:rPr>
      </w:pPr>
      <w:r w:rsidRPr="00FB7A58">
        <w:rPr>
          <w:sz w:val="18"/>
        </w:rPr>
        <w:t>After tagging them, then Facebook will</w:t>
      </w:r>
    </w:p>
    <w:p w14:paraId="27FC7B21" w14:textId="77777777" w:rsidR="00FB7A58" w:rsidRPr="00FB7A58" w:rsidRDefault="00FB7A58" w:rsidP="00FB7A58">
      <w:pPr>
        <w:pStyle w:val="p1"/>
        <w:rPr>
          <w:sz w:val="18"/>
        </w:rPr>
      </w:pPr>
      <w:r w:rsidRPr="00FB7A58">
        <w:rPr>
          <w:sz w:val="18"/>
        </w:rPr>
        <w:t>know for next time and this process will</w:t>
      </w:r>
    </w:p>
    <w:p w14:paraId="1C0C70A4" w14:textId="77777777" w:rsidR="00FB7A58" w:rsidRPr="00FB7A58" w:rsidRDefault="00FB7A58" w:rsidP="00FB7A58">
      <w:pPr>
        <w:pStyle w:val="p1"/>
        <w:rPr>
          <w:sz w:val="18"/>
        </w:rPr>
      </w:pPr>
      <w:r w:rsidRPr="00FB7A58">
        <w:rPr>
          <w:sz w:val="18"/>
        </w:rPr>
        <w:t>become much easier!</w:t>
      </w:r>
    </w:p>
    <w:p w14:paraId="0A0E1E56" w14:textId="77777777" w:rsidR="00FB7A58" w:rsidRDefault="00FB7A58">
      <w:pPr>
        <w:rPr>
          <w:sz w:val="40"/>
          <w:lang w:val="en-US"/>
        </w:rPr>
      </w:pPr>
    </w:p>
    <w:p w14:paraId="5133CD59" w14:textId="726CADE2" w:rsidR="00FB7A58" w:rsidRDefault="00FB7A58">
      <w:pPr>
        <w:rPr>
          <w:sz w:val="40"/>
          <w:lang w:val="en-US"/>
        </w:rPr>
      </w:pPr>
    </w:p>
    <w:p w14:paraId="001C762C" w14:textId="5425DC09" w:rsidR="00FB7A58" w:rsidRDefault="00FB7A58">
      <w:pPr>
        <w:rPr>
          <w:sz w:val="40"/>
          <w:lang w:val="en-US"/>
        </w:rPr>
      </w:pPr>
      <w:r w:rsidRPr="00FB7A58">
        <w:rPr>
          <w:noProof/>
          <w:sz w:val="48"/>
          <w:lang w:eastAsia="en-AU"/>
        </w:rPr>
        <w:drawing>
          <wp:anchor distT="0" distB="0" distL="114300" distR="114300" simplePos="0" relativeHeight="251693056" behindDoc="0" locked="0" layoutInCell="1" allowOverlap="1" wp14:anchorId="715D7858" wp14:editId="169E6E70">
            <wp:simplePos x="0" y="0"/>
            <wp:positionH relativeFrom="column">
              <wp:posOffset>2380872</wp:posOffset>
            </wp:positionH>
            <wp:positionV relativeFrom="paragraph">
              <wp:posOffset>171715</wp:posOffset>
            </wp:positionV>
            <wp:extent cx="4293380" cy="3569744"/>
            <wp:effectExtent l="0" t="0" r="0" b="1206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293380" cy="3569744"/>
                    </a:xfrm>
                    <a:prstGeom prst="rect">
                      <a:avLst/>
                    </a:prstGeom>
                  </pic:spPr>
                </pic:pic>
              </a:graphicData>
            </a:graphic>
            <wp14:sizeRelH relativeFrom="page">
              <wp14:pctWidth>0</wp14:pctWidth>
            </wp14:sizeRelH>
            <wp14:sizeRelV relativeFrom="page">
              <wp14:pctHeight>0</wp14:pctHeight>
            </wp14:sizeRelV>
          </wp:anchor>
        </w:drawing>
      </w:r>
    </w:p>
    <w:p w14:paraId="5A6B2E30" w14:textId="7F14C4A7" w:rsidR="00FB7A58" w:rsidRDefault="00FB7A58">
      <w:pPr>
        <w:rPr>
          <w:sz w:val="40"/>
          <w:lang w:val="en-US"/>
        </w:rPr>
      </w:pPr>
    </w:p>
    <w:p w14:paraId="168E90BF" w14:textId="230A7C39" w:rsidR="00FB7A58" w:rsidRPr="00FB7A58" w:rsidRDefault="00FB7A58" w:rsidP="00FB7A58">
      <w:pPr>
        <w:rPr>
          <w:rFonts w:ascii="Helvetica" w:hAnsi="Helvetica" w:cs="Times New Roman"/>
          <w:color w:val="C00000"/>
          <w:szCs w:val="21"/>
          <w:lang w:val="en-US"/>
        </w:rPr>
      </w:pPr>
      <w:r w:rsidRPr="00FB7A58">
        <w:rPr>
          <w:rFonts w:ascii="Helvetica" w:hAnsi="Helvetica" w:cs="Times New Roman"/>
          <w:color w:val="C00000"/>
          <w:szCs w:val="21"/>
          <w:lang w:val="en-US"/>
        </w:rPr>
        <w:t>Liking Pages as Your Club:</w:t>
      </w:r>
    </w:p>
    <w:p w14:paraId="44FD4F38" w14:textId="631C1694"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s you go into your personal Facebook,</w:t>
      </w:r>
    </w:p>
    <w:p w14:paraId="44D5009E" w14:textId="7AB41CDA"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head to the top right hand side of the</w:t>
      </w:r>
    </w:p>
    <w:p w14:paraId="3A858F1B" w14:textId="0943906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page. You will find a drop down menu</w:t>
      </w:r>
    </w:p>
    <w:p w14:paraId="30CFD341" w14:textId="344879E5"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where it says you can use Facebook as</w:t>
      </w:r>
    </w:p>
    <w:p w14:paraId="2FE8334A" w14:textId="772B5CB9"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your club’s page).</w:t>
      </w:r>
    </w:p>
    <w:p w14:paraId="7653A721" w14:textId="0194E1EB" w:rsidR="00FB7A58" w:rsidRPr="00FB7A58" w:rsidRDefault="00FB7A58" w:rsidP="00FB7A58">
      <w:pPr>
        <w:rPr>
          <w:rFonts w:ascii="Helvetica" w:hAnsi="Helvetica" w:cs="Times New Roman"/>
          <w:sz w:val="18"/>
          <w:szCs w:val="15"/>
          <w:lang w:val="en-US"/>
        </w:rPr>
      </w:pPr>
    </w:p>
    <w:p w14:paraId="7A046D14" w14:textId="06D0AD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Using Facebook as your club is an</w:t>
      </w:r>
    </w:p>
    <w:p w14:paraId="16D9983F"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important factor when connecting with</w:t>
      </w:r>
    </w:p>
    <w:p w14:paraId="34B265A8"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local clubs, groups and other bowling</w:t>
      </w:r>
    </w:p>
    <w:p w14:paraId="3AF29D6C" w14:textId="76F9C7F0"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clubs.</w:t>
      </w:r>
    </w:p>
    <w:p w14:paraId="023FA297" w14:textId="77777777" w:rsidR="00FB7A58" w:rsidRPr="00FB7A58" w:rsidRDefault="00FB7A58" w:rsidP="00FB7A58">
      <w:pPr>
        <w:rPr>
          <w:rFonts w:ascii="Helvetica" w:hAnsi="Helvetica" w:cs="Times New Roman"/>
          <w:sz w:val="18"/>
          <w:szCs w:val="15"/>
          <w:lang w:val="en-US"/>
        </w:rPr>
      </w:pPr>
    </w:p>
    <w:p w14:paraId="088E0557" w14:textId="086DE1B2"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When you are using Facebook as</w:t>
      </w:r>
    </w:p>
    <w:p w14:paraId="4B6F8A8F"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your club, go in and ‘like’ all your local</w:t>
      </w:r>
    </w:p>
    <w:p w14:paraId="11237362" w14:textId="6DC3E1F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sponsors and groups that support your</w:t>
      </w:r>
    </w:p>
    <w:p w14:paraId="180E2B81"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club. The reason you do this is to not</w:t>
      </w:r>
    </w:p>
    <w:p w14:paraId="72A7B07A" w14:textId="5EC1900E"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only help your members increase their</w:t>
      </w:r>
    </w:p>
    <w:p w14:paraId="262A3680" w14:textId="59A22FF9"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community, but as you can see in the</w:t>
      </w:r>
    </w:p>
    <w:p w14:paraId="3C79A1D8" w14:textId="63BABCE1"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below picture, you are able to showcase</w:t>
      </w:r>
    </w:p>
    <w:p w14:paraId="2142B10A" w14:textId="43ED3DE5"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hese groups on your Club’s page too.</w:t>
      </w:r>
    </w:p>
    <w:p w14:paraId="5DFCDE03" w14:textId="4AA92B71" w:rsidR="00FB7A58" w:rsidRDefault="00FB7A58">
      <w:pPr>
        <w:rPr>
          <w:sz w:val="48"/>
          <w:lang w:val="en-US"/>
        </w:rPr>
      </w:pPr>
    </w:p>
    <w:p w14:paraId="56FF8CE9" w14:textId="1C6DDAF3" w:rsidR="00FB7A58" w:rsidRDefault="00FB7A58">
      <w:pPr>
        <w:rPr>
          <w:sz w:val="48"/>
          <w:lang w:val="en-US"/>
        </w:rPr>
      </w:pPr>
    </w:p>
    <w:p w14:paraId="24CDB8C3" w14:textId="229F9B34" w:rsidR="00FB7A58" w:rsidRDefault="00FB7A58">
      <w:pPr>
        <w:rPr>
          <w:sz w:val="48"/>
          <w:lang w:val="en-US"/>
        </w:rPr>
      </w:pPr>
    </w:p>
    <w:p w14:paraId="0335DCD2" w14:textId="6011E93D" w:rsidR="00FB7A58" w:rsidRDefault="00B41D16">
      <w:pPr>
        <w:rPr>
          <w:sz w:val="48"/>
          <w:lang w:val="en-US"/>
        </w:rPr>
      </w:pPr>
      <w:r>
        <w:rPr>
          <w:noProof/>
          <w:lang w:eastAsia="en-AU"/>
        </w:rPr>
        <w:lastRenderedPageBreak/>
        <w:drawing>
          <wp:anchor distT="0" distB="0" distL="114300" distR="114300" simplePos="0" relativeHeight="251695104" behindDoc="1" locked="0" layoutInCell="1" allowOverlap="1" wp14:anchorId="4DF2AA93" wp14:editId="284B3AAD">
            <wp:simplePos x="0" y="0"/>
            <wp:positionH relativeFrom="page">
              <wp:align>left</wp:align>
            </wp:positionH>
            <wp:positionV relativeFrom="paragraph">
              <wp:posOffset>-459105</wp:posOffset>
            </wp:positionV>
            <wp:extent cx="7615008" cy="1945640"/>
            <wp:effectExtent l="0" t="0" r="508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44651ECF" w14:textId="798078BA" w:rsidR="00FB7A58" w:rsidRDefault="00FB7A58">
      <w:pPr>
        <w:rPr>
          <w:sz w:val="48"/>
          <w:lang w:val="en-US"/>
        </w:rPr>
      </w:pPr>
    </w:p>
    <w:p w14:paraId="765BBFB8" w14:textId="4D13DB85" w:rsidR="00FB7A58" w:rsidRDefault="00FB7A58">
      <w:pPr>
        <w:rPr>
          <w:sz w:val="48"/>
          <w:lang w:val="en-US"/>
        </w:rPr>
      </w:pPr>
    </w:p>
    <w:p w14:paraId="38D6E27E" w14:textId="3A1D4853" w:rsidR="00FB7A58" w:rsidRPr="00FB7A58" w:rsidRDefault="00FB7A58">
      <w:pPr>
        <w:rPr>
          <w:sz w:val="56"/>
          <w:lang w:val="en-US"/>
        </w:rPr>
      </w:pPr>
    </w:p>
    <w:p w14:paraId="73757A3A" w14:textId="77777777" w:rsidR="00FB7A58" w:rsidRPr="00FB7A58" w:rsidRDefault="00FB7A58" w:rsidP="00FB7A58">
      <w:pPr>
        <w:rPr>
          <w:rFonts w:ascii="Helvetica" w:hAnsi="Helvetica" w:cs="Times New Roman"/>
          <w:color w:val="C00000"/>
          <w:szCs w:val="21"/>
          <w:lang w:val="en-US"/>
        </w:rPr>
      </w:pPr>
      <w:r w:rsidRPr="00FB7A58">
        <w:rPr>
          <w:rFonts w:ascii="Helvetica" w:hAnsi="Helvetica" w:cs="Times New Roman"/>
          <w:color w:val="C00000"/>
          <w:szCs w:val="21"/>
          <w:lang w:val="en-US"/>
        </w:rPr>
        <w:t>Adding Sponsors to the page</w:t>
      </w:r>
    </w:p>
    <w:p w14:paraId="7CDEFE40"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s part of sponsorship packages, mentioning a brand or group a certain amount of times on Facebook each month</w:t>
      </w:r>
    </w:p>
    <w:p w14:paraId="11CCCEC5" w14:textId="615ED14C"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could be an extra element to a sponsorship deal. Remember you’re your members and the wider community who like</w:t>
      </w:r>
    </w:p>
    <w:p w14:paraId="7925163B" w14:textId="187BED74"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your page can see what you post, which means your club now has the advantage to highlight your sponsors using</w:t>
      </w:r>
    </w:p>
    <w:p w14:paraId="1ED2DE41" w14:textId="77777777"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your Facebook Page.</w:t>
      </w:r>
    </w:p>
    <w:p w14:paraId="67F34F2B" w14:textId="77777777" w:rsidR="00FB7A58" w:rsidRPr="00FB7A58" w:rsidRDefault="00FB7A58" w:rsidP="00FB7A58">
      <w:pPr>
        <w:rPr>
          <w:rFonts w:ascii="Helvetica" w:hAnsi="Helvetica" w:cs="Times New Roman"/>
          <w:sz w:val="18"/>
          <w:szCs w:val="15"/>
          <w:lang w:val="en-US"/>
        </w:rPr>
      </w:pPr>
    </w:p>
    <w:p w14:paraId="1AA5312B" w14:textId="01340AE3" w:rsidR="00FB7A58" w:rsidRPr="00FB7A58" w:rsidRDefault="00FB7A58" w:rsidP="00FB7A58">
      <w:pPr>
        <w:rPr>
          <w:rFonts w:ascii="Helvetica" w:hAnsi="Helvetica" w:cs="Times New Roman"/>
          <w:color w:val="C00000"/>
          <w:szCs w:val="21"/>
          <w:lang w:val="en-US"/>
        </w:rPr>
      </w:pPr>
      <w:r w:rsidRPr="00FB7A58">
        <w:rPr>
          <w:rFonts w:ascii="Helvetica" w:hAnsi="Helvetica" w:cs="Times New Roman"/>
          <w:color w:val="C00000"/>
          <w:szCs w:val="21"/>
          <w:lang w:val="en-US"/>
        </w:rPr>
        <w:t>Analytics</w:t>
      </w:r>
    </w:p>
    <w:p w14:paraId="4E5BF205"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s a club, the insights tab on your Facebook page will soon become your best friend. As the below picture shows, in</w:t>
      </w:r>
    </w:p>
    <w:p w14:paraId="38609AE2" w14:textId="19A070E6" w:rsid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he sub menu you are able to see:</w:t>
      </w:r>
    </w:p>
    <w:p w14:paraId="7C31001B" w14:textId="279DB467" w:rsidR="00FB7A58" w:rsidRPr="00FB7A58" w:rsidRDefault="00FB7A58" w:rsidP="00FB7A58">
      <w:pPr>
        <w:rPr>
          <w:rFonts w:ascii="Helvetica" w:hAnsi="Helvetica" w:cs="Times New Roman"/>
          <w:sz w:val="18"/>
          <w:szCs w:val="15"/>
          <w:lang w:val="en-US"/>
        </w:rPr>
      </w:pPr>
    </w:p>
    <w:p w14:paraId="6D22AD9C"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How many likes (followers) on Facebook that your club has accumulated in a certain period of time</w:t>
      </w:r>
    </w:p>
    <w:p w14:paraId="666B2DE2" w14:textId="1D51510A"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How many people your club has reached on Facebook in a given post</w:t>
      </w:r>
    </w:p>
    <w:p w14:paraId="38CC2CD1" w14:textId="137E7EB5"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How many Video Views you’ve received from a certain post</w:t>
      </w:r>
    </w:p>
    <w:p w14:paraId="0BE00F1E" w14:textId="4B54DBA2"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amp; from the people who have liked your page:</w:t>
      </w:r>
    </w:p>
    <w:p w14:paraId="2DB0A66D" w14:textId="1B1B875C"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What area they have come from?</w:t>
      </w:r>
    </w:p>
    <w:p w14:paraId="6CED63BC" w14:textId="1B88F0CA"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 of people liking your club’s page that are male/female, how many are in a certain age bracket</w:t>
      </w:r>
    </w:p>
    <w:p w14:paraId="6A180FB7" w14:textId="4A6DEF73"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Even the amount of people that have reached your Facebook page by coming off your club’s website!</w:t>
      </w:r>
    </w:p>
    <w:p w14:paraId="26BBBDF0" w14:textId="5D9FF623" w:rsidR="00FB7A58" w:rsidRDefault="00FB7A58">
      <w:pPr>
        <w:rPr>
          <w:sz w:val="48"/>
          <w:lang w:val="en-US"/>
        </w:rPr>
      </w:pPr>
    </w:p>
    <w:p w14:paraId="7EDE03B1" w14:textId="3D1723B8" w:rsidR="00FB7A58" w:rsidRDefault="00FB7A58">
      <w:pPr>
        <w:rPr>
          <w:sz w:val="48"/>
          <w:lang w:val="en-US"/>
        </w:rPr>
      </w:pPr>
      <w:r w:rsidRPr="00FB7A58">
        <w:rPr>
          <w:noProof/>
          <w:sz w:val="48"/>
          <w:lang w:eastAsia="en-AU"/>
        </w:rPr>
        <w:drawing>
          <wp:inline distT="0" distB="0" distL="0" distR="0" wp14:anchorId="0E4ABAE4" wp14:editId="1EFFE35B">
            <wp:extent cx="6642100" cy="937895"/>
            <wp:effectExtent l="0" t="0" r="1270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2100" cy="937895"/>
                    </a:xfrm>
                    <a:prstGeom prst="rect">
                      <a:avLst/>
                    </a:prstGeom>
                  </pic:spPr>
                </pic:pic>
              </a:graphicData>
            </a:graphic>
          </wp:inline>
        </w:drawing>
      </w:r>
    </w:p>
    <w:p w14:paraId="1BB53402" w14:textId="77777777" w:rsidR="00FB7A58" w:rsidRPr="00FB7A58" w:rsidRDefault="00FB7A58">
      <w:pPr>
        <w:rPr>
          <w:sz w:val="56"/>
          <w:lang w:val="en-US"/>
        </w:rPr>
      </w:pPr>
    </w:p>
    <w:p w14:paraId="688CE715" w14:textId="5A2560AF" w:rsidR="00FB7A58" w:rsidRPr="00FB7A58" w:rsidRDefault="00FB7A58" w:rsidP="00FB7A58">
      <w:pPr>
        <w:rPr>
          <w:rFonts w:ascii="Helvetica" w:hAnsi="Helvetica" w:cs="Times New Roman"/>
          <w:color w:val="C00000"/>
          <w:szCs w:val="21"/>
          <w:lang w:val="en-US"/>
        </w:rPr>
      </w:pPr>
      <w:r w:rsidRPr="00FB7A58">
        <w:rPr>
          <w:rFonts w:ascii="Helvetica" w:hAnsi="Helvetica" w:cs="Times New Roman"/>
          <w:color w:val="C00000"/>
          <w:szCs w:val="21"/>
          <w:lang w:val="en-US"/>
        </w:rPr>
        <w:t>What to do for major events?</w:t>
      </w:r>
    </w:p>
    <w:p w14:paraId="0089FCE8" w14:textId="66FAF61C" w:rsidR="00FB7A58" w:rsidRPr="00FB7A58" w:rsidRDefault="00EF72D7" w:rsidP="00FB7A58">
      <w:pPr>
        <w:rPr>
          <w:rFonts w:ascii="Helvetica" w:hAnsi="Helvetica" w:cs="Times New Roman"/>
          <w:sz w:val="18"/>
          <w:szCs w:val="15"/>
          <w:lang w:val="en-US"/>
        </w:rPr>
      </w:pPr>
      <w:r>
        <w:rPr>
          <w:rFonts w:ascii="Helvetica" w:hAnsi="Helvetica" w:cs="Times New Roman"/>
          <w:noProof/>
          <w:sz w:val="18"/>
          <w:szCs w:val="15"/>
          <w:lang w:eastAsia="en-AU"/>
        </w:rPr>
        <w:drawing>
          <wp:anchor distT="0" distB="0" distL="114300" distR="114300" simplePos="0" relativeHeight="251696128" behindDoc="0" locked="0" layoutInCell="1" allowOverlap="1" wp14:anchorId="30FC3DA0" wp14:editId="5C2C79B8">
            <wp:simplePos x="0" y="0"/>
            <wp:positionH relativeFrom="column">
              <wp:posOffset>3213237</wp:posOffset>
            </wp:positionH>
            <wp:positionV relativeFrom="paragraph">
              <wp:posOffset>127281</wp:posOffset>
            </wp:positionV>
            <wp:extent cx="3279507" cy="2399946"/>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9-09-18 at 9.19.26 AM.png"/>
                    <pic:cNvPicPr/>
                  </pic:nvPicPr>
                  <pic:blipFill>
                    <a:blip r:embed="rId25">
                      <a:extLst>
                        <a:ext uri="{28A0092B-C50C-407E-A947-70E740481C1C}">
                          <a14:useLocalDpi xmlns:a14="http://schemas.microsoft.com/office/drawing/2010/main" val="0"/>
                        </a:ext>
                      </a:extLst>
                    </a:blip>
                    <a:stretch>
                      <a:fillRect/>
                    </a:stretch>
                  </pic:blipFill>
                  <pic:spPr>
                    <a:xfrm>
                      <a:off x="0" y="0"/>
                      <a:ext cx="3279507" cy="2399946"/>
                    </a:xfrm>
                    <a:prstGeom prst="rect">
                      <a:avLst/>
                    </a:prstGeom>
                  </pic:spPr>
                </pic:pic>
              </a:graphicData>
            </a:graphic>
            <wp14:sizeRelH relativeFrom="page">
              <wp14:pctWidth>0</wp14:pctWidth>
            </wp14:sizeRelH>
            <wp14:sizeRelV relativeFrom="page">
              <wp14:pctHeight>0</wp14:pctHeight>
            </wp14:sizeRelV>
          </wp:anchor>
        </w:drawing>
      </w:r>
      <w:r w:rsidR="00FB7A58" w:rsidRPr="00FB7A58">
        <w:rPr>
          <w:rFonts w:ascii="Helvetica" w:hAnsi="Helvetica" w:cs="Times New Roman"/>
          <w:color w:val="63EC00"/>
          <w:sz w:val="18"/>
          <w:szCs w:val="15"/>
          <w:lang w:val="en-US"/>
        </w:rPr>
        <w:t xml:space="preserve">• </w:t>
      </w:r>
      <w:r w:rsidR="00FB7A58" w:rsidRPr="00FB7A58">
        <w:rPr>
          <w:rFonts w:ascii="Helvetica" w:hAnsi="Helvetica" w:cs="Times New Roman"/>
          <w:sz w:val="18"/>
          <w:szCs w:val="15"/>
          <w:lang w:val="en-US"/>
        </w:rPr>
        <w:t>Design a cover photo to highlight the particular event</w:t>
      </w:r>
    </w:p>
    <w:p w14:paraId="48B7EF74" w14:textId="358C6688"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Highlight the event on your page by copying and</w:t>
      </w:r>
    </w:p>
    <w:p w14:paraId="5369FE32" w14:textId="13C7C42A"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pasting the URL (website address of the event)</w:t>
      </w:r>
    </w:p>
    <w:p w14:paraId="2449AD4A" w14:textId="56AEEB36"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Promote through word of mouth that there is a</w:t>
      </w:r>
    </w:p>
    <w:p w14:paraId="3989C3A7" w14:textId="44E546ED"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Facebook event, get more people to join</w:t>
      </w:r>
    </w:p>
    <w:p w14:paraId="7523BA5A" w14:textId="49DE7F43"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Invite all people that like your page by sending them a</w:t>
      </w:r>
    </w:p>
    <w:p w14:paraId="76B102FB" w14:textId="6F73ABFB"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Facebook message and then invite more people from</w:t>
      </w:r>
    </w:p>
    <w:p w14:paraId="7FCC53C9"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he local community</w:t>
      </w:r>
    </w:p>
    <w:p w14:paraId="5CB748EB" w14:textId="77777777" w:rsid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After that, get those people to invite their friends!</w:t>
      </w:r>
    </w:p>
    <w:p w14:paraId="56B3D6BD" w14:textId="65583A38" w:rsidR="00FB7A58" w:rsidRPr="00FB7A58" w:rsidRDefault="00FB7A58" w:rsidP="00FB7A58">
      <w:pPr>
        <w:rPr>
          <w:rFonts w:ascii="Helvetica" w:hAnsi="Helvetica" w:cs="Times New Roman"/>
          <w:sz w:val="18"/>
          <w:szCs w:val="15"/>
          <w:lang w:val="en-US"/>
        </w:rPr>
      </w:pPr>
    </w:p>
    <w:p w14:paraId="7E7545CB" w14:textId="43F75DBB" w:rsidR="00FB7A58" w:rsidRPr="00FB7A58" w:rsidRDefault="00FB7A58" w:rsidP="00FB7A58">
      <w:pPr>
        <w:rPr>
          <w:rFonts w:ascii="Helvetica" w:hAnsi="Helvetica" w:cs="Times New Roman"/>
          <w:b/>
          <w:sz w:val="18"/>
          <w:szCs w:val="15"/>
          <w:lang w:val="en-US"/>
        </w:rPr>
      </w:pPr>
      <w:r w:rsidRPr="00FB7A58">
        <w:rPr>
          <w:rFonts w:ascii="Helvetica" w:hAnsi="Helvetica" w:cs="Times New Roman"/>
          <w:b/>
          <w:sz w:val="18"/>
          <w:szCs w:val="15"/>
          <w:lang w:val="en-US"/>
        </w:rPr>
        <w:t>Example:</w:t>
      </w:r>
      <w:r w:rsidR="00EF72D7" w:rsidRPr="00EF72D7">
        <w:rPr>
          <w:rFonts w:ascii="Helvetica" w:hAnsi="Helvetica" w:cs="Times New Roman"/>
          <w:noProof/>
          <w:sz w:val="18"/>
          <w:szCs w:val="15"/>
          <w:lang w:val="en-US"/>
        </w:rPr>
        <w:t xml:space="preserve"> </w:t>
      </w:r>
    </w:p>
    <w:p w14:paraId="7403888F" w14:textId="210DF06E"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As a simple guideline, highlight the event once on</w:t>
      </w:r>
    </w:p>
    <w:p w14:paraId="469AD40E"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Facebook 4 weeks out, once with three weeks to go</w:t>
      </w:r>
    </w:p>
    <w:p w14:paraId="3CC5EB89"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nd when there is two weeks to go – have four posts in</w:t>
      </w:r>
    </w:p>
    <w:p w14:paraId="0FE9C76E"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the lead up to the event</w:t>
      </w:r>
    </w:p>
    <w:p w14:paraId="16948694"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Tagging various Facebook accounts that relate to local</w:t>
      </w:r>
    </w:p>
    <w:p w14:paraId="5AFB9768"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news and involve local club Facebook Pages</w:t>
      </w:r>
    </w:p>
    <w:p w14:paraId="00EC611A"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color w:val="63EC00"/>
          <w:sz w:val="18"/>
          <w:szCs w:val="15"/>
          <w:lang w:val="en-US"/>
        </w:rPr>
        <w:t xml:space="preserve">• </w:t>
      </w:r>
      <w:r w:rsidRPr="00FB7A58">
        <w:rPr>
          <w:rFonts w:ascii="Helvetica" w:hAnsi="Helvetica" w:cs="Times New Roman"/>
          <w:sz w:val="18"/>
          <w:szCs w:val="15"/>
          <w:lang w:val="en-US"/>
        </w:rPr>
        <w:t>If it’s your club’s biggest event on the calendar, spend</w:t>
      </w:r>
    </w:p>
    <w:p w14:paraId="0755E0A4"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 couple of $ on advertising it through Facebook. You</w:t>
      </w:r>
    </w:p>
    <w:p w14:paraId="04979DEB" w14:textId="77777777"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can spend this money targeting people around your</w:t>
      </w:r>
    </w:p>
    <w:p w14:paraId="4791F109" w14:textId="297D1B19" w:rsidR="00FB7A58" w:rsidRPr="00FB7A58" w:rsidRDefault="00FB7A58" w:rsidP="00FB7A58">
      <w:pPr>
        <w:rPr>
          <w:rFonts w:ascii="Helvetica" w:hAnsi="Helvetica" w:cs="Times New Roman"/>
          <w:sz w:val="18"/>
          <w:szCs w:val="15"/>
          <w:lang w:val="en-US"/>
        </w:rPr>
      </w:pPr>
      <w:r w:rsidRPr="00FB7A58">
        <w:rPr>
          <w:rFonts w:ascii="Helvetica" w:hAnsi="Helvetica" w:cs="Times New Roman"/>
          <w:sz w:val="18"/>
          <w:szCs w:val="15"/>
          <w:lang w:val="en-US"/>
        </w:rPr>
        <w:t>area and even tailor to certain demographics</w:t>
      </w:r>
    </w:p>
    <w:p w14:paraId="10D8571C" w14:textId="1EF3907B" w:rsidR="00FB7A58" w:rsidRDefault="00FB7A58">
      <w:pPr>
        <w:rPr>
          <w:sz w:val="48"/>
          <w:lang w:val="en-US"/>
        </w:rPr>
      </w:pPr>
    </w:p>
    <w:p w14:paraId="3D885011" w14:textId="02A18CF1" w:rsidR="00FB7A58" w:rsidRPr="00FB7A58" w:rsidRDefault="00FB7A58" w:rsidP="00FB7A58">
      <w:pPr>
        <w:rPr>
          <w:sz w:val="48"/>
          <w:lang w:val="en-US"/>
        </w:rPr>
      </w:pPr>
    </w:p>
    <w:p w14:paraId="2EF5E1A3" w14:textId="0AA8A89C" w:rsidR="00FB7A58" w:rsidRDefault="00B41D16">
      <w:pPr>
        <w:rPr>
          <w:sz w:val="48"/>
          <w:lang w:val="en-US"/>
        </w:rPr>
      </w:pPr>
      <w:r>
        <w:rPr>
          <w:noProof/>
          <w:lang w:eastAsia="en-AU"/>
        </w:rPr>
        <w:lastRenderedPageBreak/>
        <w:drawing>
          <wp:anchor distT="0" distB="0" distL="114300" distR="114300" simplePos="0" relativeHeight="251698176" behindDoc="1" locked="0" layoutInCell="1" allowOverlap="1" wp14:anchorId="72A0C895" wp14:editId="4A53CE34">
            <wp:simplePos x="0" y="0"/>
            <wp:positionH relativeFrom="margin">
              <wp:align>center</wp:align>
            </wp:positionH>
            <wp:positionV relativeFrom="paragraph">
              <wp:posOffset>-455930</wp:posOffset>
            </wp:positionV>
            <wp:extent cx="7615008" cy="1945640"/>
            <wp:effectExtent l="0" t="0" r="508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3FF631D9" w14:textId="77777777" w:rsidR="00EF72D7" w:rsidRDefault="00EF72D7">
      <w:pPr>
        <w:rPr>
          <w:sz w:val="48"/>
          <w:lang w:val="en-US"/>
        </w:rPr>
      </w:pPr>
    </w:p>
    <w:p w14:paraId="7D42B9F0" w14:textId="77777777" w:rsidR="00EF72D7" w:rsidRDefault="00EF72D7">
      <w:pPr>
        <w:rPr>
          <w:sz w:val="48"/>
          <w:lang w:val="en-US"/>
        </w:rPr>
      </w:pPr>
    </w:p>
    <w:p w14:paraId="03E424E7" w14:textId="684EDC91" w:rsidR="00EF72D7" w:rsidRDefault="00EF72D7">
      <w:pPr>
        <w:rPr>
          <w:sz w:val="48"/>
          <w:lang w:val="en-US"/>
        </w:rPr>
      </w:pPr>
    </w:p>
    <w:p w14:paraId="70A18252" w14:textId="31C74518" w:rsidR="00EF72D7" w:rsidRPr="00B46AB4" w:rsidRDefault="00EF72D7" w:rsidP="00EF72D7">
      <w:pPr>
        <w:pStyle w:val="p1"/>
        <w:rPr>
          <w:color w:val="C00000"/>
          <w:sz w:val="24"/>
          <w:szCs w:val="21"/>
        </w:rPr>
      </w:pPr>
      <w:r>
        <w:rPr>
          <w:noProof/>
          <w:sz w:val="32"/>
          <w:lang w:val="en-AU" w:eastAsia="en-AU"/>
        </w:rPr>
        <w:drawing>
          <wp:anchor distT="0" distB="0" distL="114300" distR="114300" simplePos="0" relativeHeight="251699200" behindDoc="0" locked="0" layoutInCell="1" allowOverlap="1" wp14:anchorId="0B00F44A" wp14:editId="531157FB">
            <wp:simplePos x="0" y="0"/>
            <wp:positionH relativeFrom="column">
              <wp:posOffset>3439956</wp:posOffset>
            </wp:positionH>
            <wp:positionV relativeFrom="paragraph">
              <wp:posOffset>82019</wp:posOffset>
            </wp:positionV>
            <wp:extent cx="2972596" cy="5481320"/>
            <wp:effectExtent l="0" t="0" r="0" b="508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9-09-18 at 9.25.19 AM.png"/>
                    <pic:cNvPicPr/>
                  </pic:nvPicPr>
                  <pic:blipFill>
                    <a:blip r:embed="rId26">
                      <a:extLst>
                        <a:ext uri="{28A0092B-C50C-407E-A947-70E740481C1C}">
                          <a14:useLocalDpi xmlns:a14="http://schemas.microsoft.com/office/drawing/2010/main" val="0"/>
                        </a:ext>
                      </a:extLst>
                    </a:blip>
                    <a:stretch>
                      <a:fillRect/>
                    </a:stretch>
                  </pic:blipFill>
                  <pic:spPr>
                    <a:xfrm>
                      <a:off x="0" y="0"/>
                      <a:ext cx="2972596" cy="5481320"/>
                    </a:xfrm>
                    <a:prstGeom prst="rect">
                      <a:avLst/>
                    </a:prstGeom>
                  </pic:spPr>
                </pic:pic>
              </a:graphicData>
            </a:graphic>
            <wp14:sizeRelH relativeFrom="page">
              <wp14:pctWidth>0</wp14:pctWidth>
            </wp14:sizeRelH>
            <wp14:sizeRelV relativeFrom="page">
              <wp14:pctHeight>0</wp14:pctHeight>
            </wp14:sizeRelV>
          </wp:anchor>
        </w:drawing>
      </w:r>
      <w:r w:rsidRPr="00B46AB4">
        <w:rPr>
          <w:color w:val="C00000"/>
          <w:sz w:val="24"/>
        </w:rPr>
        <w:t>Frequently Asked Questions</w:t>
      </w:r>
    </w:p>
    <w:p w14:paraId="7F117EE5" w14:textId="7C2EFDB0" w:rsidR="00EF72D7" w:rsidRPr="00EF72D7" w:rsidRDefault="00EF72D7" w:rsidP="00EF72D7">
      <w:pPr>
        <w:pStyle w:val="p2"/>
        <w:rPr>
          <w:color w:val="0070C0"/>
          <w:sz w:val="18"/>
        </w:rPr>
      </w:pPr>
      <w:r w:rsidRPr="00EF72D7">
        <w:rPr>
          <w:color w:val="0070C0"/>
          <w:sz w:val="18"/>
        </w:rPr>
        <w:t>Is it free to Use?</w:t>
      </w:r>
    </w:p>
    <w:p w14:paraId="5D3E01D0" w14:textId="64DF9792" w:rsidR="00EF72D7" w:rsidRDefault="00EF72D7" w:rsidP="00EF72D7">
      <w:pPr>
        <w:pStyle w:val="p3"/>
        <w:rPr>
          <w:sz w:val="18"/>
        </w:rPr>
      </w:pPr>
      <w:r w:rsidRPr="00B46AB4">
        <w:rPr>
          <w:sz w:val="18"/>
        </w:rPr>
        <w:t>Yes, it’s free and does not cost your club anything.</w:t>
      </w:r>
    </w:p>
    <w:p w14:paraId="2ED874AF" w14:textId="2F85707A" w:rsidR="00EF72D7" w:rsidRPr="00B46AB4" w:rsidRDefault="00EF72D7" w:rsidP="00EF72D7">
      <w:pPr>
        <w:pStyle w:val="p3"/>
        <w:rPr>
          <w:sz w:val="18"/>
        </w:rPr>
      </w:pPr>
    </w:p>
    <w:p w14:paraId="41013B89" w14:textId="07D2A74C" w:rsidR="00EF72D7" w:rsidRPr="00EF72D7" w:rsidRDefault="00EF72D7" w:rsidP="00EF72D7">
      <w:pPr>
        <w:pStyle w:val="p2"/>
        <w:rPr>
          <w:color w:val="0070C0"/>
          <w:sz w:val="18"/>
        </w:rPr>
      </w:pPr>
      <w:r w:rsidRPr="00EF72D7">
        <w:rPr>
          <w:color w:val="0070C0"/>
          <w:sz w:val="18"/>
        </w:rPr>
        <w:t>How safe is my Facebook page?</w:t>
      </w:r>
    </w:p>
    <w:p w14:paraId="6755C811" w14:textId="26DD2EB8" w:rsidR="00EF72D7" w:rsidRPr="00B46AB4" w:rsidRDefault="00EF72D7" w:rsidP="00EF72D7">
      <w:pPr>
        <w:pStyle w:val="p3"/>
        <w:rPr>
          <w:sz w:val="18"/>
        </w:rPr>
      </w:pPr>
      <w:r w:rsidRPr="00B46AB4">
        <w:rPr>
          <w:sz w:val="18"/>
        </w:rPr>
        <w:t>Extremely. Just remember to limit password access</w:t>
      </w:r>
    </w:p>
    <w:p w14:paraId="60E91116" w14:textId="46926C18" w:rsidR="00EF72D7" w:rsidRPr="00B46AB4" w:rsidRDefault="00EF72D7" w:rsidP="00EF72D7">
      <w:pPr>
        <w:pStyle w:val="p3"/>
        <w:rPr>
          <w:sz w:val="18"/>
        </w:rPr>
      </w:pPr>
      <w:r w:rsidRPr="00B46AB4">
        <w:rPr>
          <w:sz w:val="18"/>
        </w:rPr>
        <w:t>to your personal Facebook and only limit access to</w:t>
      </w:r>
    </w:p>
    <w:p w14:paraId="68415BD2" w14:textId="224DAC42" w:rsidR="00EF72D7" w:rsidRPr="00B46AB4" w:rsidRDefault="00EF72D7" w:rsidP="00EF72D7">
      <w:pPr>
        <w:pStyle w:val="p3"/>
        <w:rPr>
          <w:sz w:val="18"/>
        </w:rPr>
      </w:pPr>
      <w:r w:rsidRPr="00B46AB4">
        <w:rPr>
          <w:sz w:val="18"/>
        </w:rPr>
        <w:t>your club’s page to key people in the club (2-3 as</w:t>
      </w:r>
    </w:p>
    <w:p w14:paraId="2E6C7788" w14:textId="4D161E56" w:rsidR="00EF72D7" w:rsidRDefault="00EF72D7" w:rsidP="00EF72D7">
      <w:pPr>
        <w:pStyle w:val="p3"/>
        <w:rPr>
          <w:sz w:val="18"/>
        </w:rPr>
      </w:pPr>
      <w:r w:rsidRPr="00B46AB4">
        <w:rPr>
          <w:sz w:val="18"/>
        </w:rPr>
        <w:t>recommended by BV).</w:t>
      </w:r>
    </w:p>
    <w:p w14:paraId="123279FF" w14:textId="52CC886D" w:rsidR="00EF72D7" w:rsidRPr="00B46AB4" w:rsidRDefault="00EF72D7" w:rsidP="00EF72D7">
      <w:pPr>
        <w:pStyle w:val="p3"/>
        <w:rPr>
          <w:sz w:val="18"/>
        </w:rPr>
      </w:pPr>
    </w:p>
    <w:p w14:paraId="357EDA18" w14:textId="449B6D7F" w:rsidR="00EF72D7" w:rsidRPr="00EF72D7" w:rsidRDefault="00EF72D7" w:rsidP="00EF72D7">
      <w:pPr>
        <w:pStyle w:val="p2"/>
        <w:rPr>
          <w:color w:val="0070C0"/>
          <w:sz w:val="18"/>
        </w:rPr>
      </w:pPr>
      <w:r w:rsidRPr="00EF72D7">
        <w:rPr>
          <w:color w:val="0070C0"/>
          <w:sz w:val="18"/>
        </w:rPr>
        <w:t>Do you need any special training?</w:t>
      </w:r>
    </w:p>
    <w:p w14:paraId="5E8195DF" w14:textId="34E224BE" w:rsidR="00EF72D7" w:rsidRPr="00B46AB4" w:rsidRDefault="00EF72D7" w:rsidP="00EF72D7">
      <w:pPr>
        <w:pStyle w:val="p3"/>
        <w:rPr>
          <w:sz w:val="18"/>
        </w:rPr>
      </w:pPr>
      <w:r w:rsidRPr="00B46AB4">
        <w:rPr>
          <w:sz w:val="18"/>
        </w:rPr>
        <w:t>No special training. Follow the guide that Facebook</w:t>
      </w:r>
    </w:p>
    <w:p w14:paraId="2C5F6CF8" w14:textId="5C0DE133" w:rsidR="00EF72D7" w:rsidRPr="00B46AB4" w:rsidRDefault="00EF72D7" w:rsidP="00EF72D7">
      <w:pPr>
        <w:pStyle w:val="p3"/>
        <w:rPr>
          <w:sz w:val="18"/>
        </w:rPr>
      </w:pPr>
      <w:r w:rsidRPr="00B46AB4">
        <w:rPr>
          <w:sz w:val="18"/>
        </w:rPr>
        <w:t>gives you &amp; follow the guide that we’ve given you,</w:t>
      </w:r>
    </w:p>
    <w:p w14:paraId="63E44194" w14:textId="77777777" w:rsidR="00EF72D7" w:rsidRPr="00B46AB4" w:rsidRDefault="00EF72D7" w:rsidP="00EF72D7">
      <w:pPr>
        <w:pStyle w:val="p3"/>
        <w:rPr>
          <w:sz w:val="18"/>
        </w:rPr>
      </w:pPr>
      <w:r w:rsidRPr="00B46AB4">
        <w:rPr>
          <w:sz w:val="18"/>
        </w:rPr>
        <w:t>couple these two things with our top tips for using</w:t>
      </w:r>
    </w:p>
    <w:p w14:paraId="46B4C2A7" w14:textId="78D72809" w:rsidR="00EF72D7" w:rsidRDefault="00EF72D7" w:rsidP="00EF72D7">
      <w:pPr>
        <w:pStyle w:val="p3"/>
        <w:rPr>
          <w:sz w:val="18"/>
        </w:rPr>
      </w:pPr>
      <w:r w:rsidRPr="00B46AB4">
        <w:rPr>
          <w:sz w:val="18"/>
        </w:rPr>
        <w:t>Facebook and you will be fine!</w:t>
      </w:r>
    </w:p>
    <w:p w14:paraId="1F9C4C20" w14:textId="36817856" w:rsidR="00EF72D7" w:rsidRPr="00B46AB4" w:rsidRDefault="00EF72D7" w:rsidP="00EF72D7">
      <w:pPr>
        <w:pStyle w:val="p3"/>
        <w:rPr>
          <w:sz w:val="18"/>
        </w:rPr>
      </w:pPr>
    </w:p>
    <w:p w14:paraId="4A2117BB" w14:textId="1113326C" w:rsidR="00EF72D7" w:rsidRPr="00EF72D7" w:rsidRDefault="00EF72D7" w:rsidP="00EF72D7">
      <w:pPr>
        <w:pStyle w:val="p2"/>
        <w:rPr>
          <w:color w:val="0070C0"/>
          <w:sz w:val="18"/>
        </w:rPr>
      </w:pPr>
      <w:r w:rsidRPr="00EF72D7">
        <w:rPr>
          <w:color w:val="0070C0"/>
          <w:sz w:val="18"/>
        </w:rPr>
        <w:t>Can I use Facebook on My Phone or Tablet?</w:t>
      </w:r>
    </w:p>
    <w:p w14:paraId="72982BEF" w14:textId="77777777" w:rsidR="00EF72D7" w:rsidRPr="00B46AB4" w:rsidRDefault="00EF72D7" w:rsidP="00EF72D7">
      <w:pPr>
        <w:pStyle w:val="p3"/>
        <w:rPr>
          <w:sz w:val="18"/>
        </w:rPr>
      </w:pPr>
      <w:r w:rsidRPr="00B46AB4">
        <w:rPr>
          <w:sz w:val="18"/>
        </w:rPr>
        <w:t>Of course! Simply download the Facebook ‘app’ from</w:t>
      </w:r>
    </w:p>
    <w:p w14:paraId="52DA6935" w14:textId="77777777" w:rsidR="00EF72D7" w:rsidRPr="00B46AB4" w:rsidRDefault="00EF72D7" w:rsidP="00EF72D7">
      <w:pPr>
        <w:pStyle w:val="p3"/>
        <w:rPr>
          <w:sz w:val="18"/>
        </w:rPr>
      </w:pPr>
      <w:r w:rsidRPr="00B46AB4">
        <w:rPr>
          <w:sz w:val="18"/>
        </w:rPr>
        <w:t>the app store – use this link to get you started: https://</w:t>
      </w:r>
    </w:p>
    <w:p w14:paraId="2002F9FC" w14:textId="356A026E" w:rsidR="00EF72D7" w:rsidRDefault="00EF72D7" w:rsidP="00EF72D7">
      <w:pPr>
        <w:pStyle w:val="p3"/>
        <w:rPr>
          <w:sz w:val="18"/>
        </w:rPr>
      </w:pPr>
      <w:r w:rsidRPr="00B46AB4">
        <w:rPr>
          <w:sz w:val="18"/>
        </w:rPr>
        <w:t>itunes.apple.com/au/app/facebook/id284882215?mt=8</w:t>
      </w:r>
    </w:p>
    <w:p w14:paraId="2D3D0952" w14:textId="77777777" w:rsidR="00EF72D7" w:rsidRPr="00B46AB4" w:rsidRDefault="00EF72D7" w:rsidP="00EF72D7">
      <w:pPr>
        <w:pStyle w:val="p3"/>
        <w:rPr>
          <w:sz w:val="18"/>
        </w:rPr>
      </w:pPr>
    </w:p>
    <w:p w14:paraId="199B614A" w14:textId="3936BFD0" w:rsidR="00EF72D7" w:rsidRPr="00EF72D7" w:rsidRDefault="00EF72D7" w:rsidP="00EF72D7">
      <w:pPr>
        <w:pStyle w:val="p2"/>
        <w:rPr>
          <w:color w:val="0070C0"/>
          <w:sz w:val="18"/>
        </w:rPr>
      </w:pPr>
      <w:r w:rsidRPr="00EF72D7">
        <w:rPr>
          <w:color w:val="0070C0"/>
          <w:sz w:val="18"/>
        </w:rPr>
        <w:t>Can more than 1 person use Facebook?</w:t>
      </w:r>
    </w:p>
    <w:p w14:paraId="78F006D5" w14:textId="6101BE45" w:rsidR="00EF72D7" w:rsidRPr="00B46AB4" w:rsidRDefault="00EF72D7" w:rsidP="00EF72D7">
      <w:pPr>
        <w:pStyle w:val="p3"/>
        <w:rPr>
          <w:sz w:val="18"/>
        </w:rPr>
      </w:pPr>
      <w:r w:rsidRPr="00B46AB4">
        <w:rPr>
          <w:sz w:val="18"/>
        </w:rPr>
        <w:t>Yes, this means that you are able to give access to</w:t>
      </w:r>
    </w:p>
    <w:p w14:paraId="2B430700" w14:textId="630D7335" w:rsidR="00EF72D7" w:rsidRPr="00B46AB4" w:rsidRDefault="00EF72D7" w:rsidP="00EF72D7">
      <w:pPr>
        <w:pStyle w:val="p3"/>
        <w:rPr>
          <w:sz w:val="18"/>
        </w:rPr>
      </w:pPr>
      <w:r w:rsidRPr="00B46AB4">
        <w:rPr>
          <w:sz w:val="18"/>
        </w:rPr>
        <w:t>multiple people involved in your club. (But not too</w:t>
      </w:r>
    </w:p>
    <w:p w14:paraId="45705AF3" w14:textId="61DC5579" w:rsidR="00EF72D7" w:rsidRDefault="00EF72D7" w:rsidP="00EF72D7">
      <w:pPr>
        <w:pStyle w:val="p3"/>
        <w:rPr>
          <w:sz w:val="18"/>
        </w:rPr>
      </w:pPr>
      <w:r w:rsidRPr="00B46AB4">
        <w:rPr>
          <w:sz w:val="18"/>
        </w:rPr>
        <w:t>many!!)</w:t>
      </w:r>
    </w:p>
    <w:p w14:paraId="025DEEDA" w14:textId="6ABAB31A" w:rsidR="00EF72D7" w:rsidRPr="00B46AB4" w:rsidRDefault="00EF72D7" w:rsidP="00EF72D7">
      <w:pPr>
        <w:pStyle w:val="p3"/>
        <w:rPr>
          <w:sz w:val="18"/>
        </w:rPr>
      </w:pPr>
    </w:p>
    <w:p w14:paraId="68A0DB1D" w14:textId="6C210F69" w:rsidR="00EF72D7" w:rsidRPr="00EF72D7" w:rsidRDefault="00EF72D7" w:rsidP="00EF72D7">
      <w:pPr>
        <w:pStyle w:val="p2"/>
        <w:rPr>
          <w:color w:val="0070C0"/>
          <w:sz w:val="18"/>
        </w:rPr>
      </w:pPr>
      <w:r w:rsidRPr="00EF72D7">
        <w:rPr>
          <w:color w:val="0070C0"/>
          <w:sz w:val="18"/>
        </w:rPr>
        <w:t>How does it help my club?</w:t>
      </w:r>
    </w:p>
    <w:p w14:paraId="7E02D108" w14:textId="5F6F5B6E" w:rsidR="00EF72D7" w:rsidRPr="00B46AB4" w:rsidRDefault="00EF72D7" w:rsidP="00EF72D7">
      <w:pPr>
        <w:pStyle w:val="p3"/>
        <w:rPr>
          <w:sz w:val="18"/>
        </w:rPr>
      </w:pPr>
      <w:r w:rsidRPr="00B46AB4">
        <w:rPr>
          <w:sz w:val="18"/>
        </w:rPr>
        <w:t>Facebook:</w:t>
      </w:r>
    </w:p>
    <w:p w14:paraId="4D1A2D85" w14:textId="3986EA86" w:rsidR="00EF72D7" w:rsidRPr="00B46AB4" w:rsidRDefault="00EF72D7" w:rsidP="00EF72D7">
      <w:pPr>
        <w:pStyle w:val="p3"/>
        <w:rPr>
          <w:sz w:val="18"/>
        </w:rPr>
      </w:pPr>
      <w:r w:rsidRPr="00B46AB4">
        <w:rPr>
          <w:rStyle w:val="s1"/>
          <w:sz w:val="18"/>
        </w:rPr>
        <w:t xml:space="preserve">• </w:t>
      </w:r>
      <w:r w:rsidRPr="00B46AB4">
        <w:rPr>
          <w:sz w:val="18"/>
        </w:rPr>
        <w:t>Promotes your club to your local community</w:t>
      </w:r>
    </w:p>
    <w:p w14:paraId="00512CD9" w14:textId="77777777" w:rsidR="00EF72D7" w:rsidRPr="00B46AB4" w:rsidRDefault="00EF72D7" w:rsidP="00EF72D7">
      <w:pPr>
        <w:pStyle w:val="p3"/>
        <w:rPr>
          <w:sz w:val="18"/>
        </w:rPr>
      </w:pPr>
      <w:r w:rsidRPr="00B46AB4">
        <w:rPr>
          <w:rStyle w:val="s1"/>
          <w:sz w:val="18"/>
        </w:rPr>
        <w:t xml:space="preserve">• </w:t>
      </w:r>
      <w:r w:rsidRPr="00B46AB4">
        <w:rPr>
          <w:sz w:val="18"/>
        </w:rPr>
        <w:t>Assists in promoting great achievements within your</w:t>
      </w:r>
    </w:p>
    <w:p w14:paraId="45323907" w14:textId="77777777" w:rsidR="00EF72D7" w:rsidRPr="00B46AB4" w:rsidRDefault="00EF72D7" w:rsidP="00EF72D7">
      <w:pPr>
        <w:pStyle w:val="p3"/>
        <w:rPr>
          <w:sz w:val="18"/>
        </w:rPr>
      </w:pPr>
      <w:r w:rsidRPr="00B46AB4">
        <w:rPr>
          <w:sz w:val="18"/>
        </w:rPr>
        <w:t>club</w:t>
      </w:r>
    </w:p>
    <w:p w14:paraId="32C2A43A" w14:textId="1F4F8499" w:rsidR="00EF72D7" w:rsidRPr="00B46AB4" w:rsidRDefault="00EF72D7" w:rsidP="00EF72D7">
      <w:pPr>
        <w:pStyle w:val="p3"/>
        <w:rPr>
          <w:sz w:val="18"/>
        </w:rPr>
      </w:pPr>
      <w:r w:rsidRPr="00B46AB4">
        <w:rPr>
          <w:rStyle w:val="s1"/>
          <w:sz w:val="18"/>
        </w:rPr>
        <w:t xml:space="preserve">• </w:t>
      </w:r>
      <w:r w:rsidRPr="00B46AB4">
        <w:rPr>
          <w:sz w:val="18"/>
        </w:rPr>
        <w:t>Updates club information to members</w:t>
      </w:r>
    </w:p>
    <w:p w14:paraId="70230F66" w14:textId="0A968298" w:rsidR="00EF72D7" w:rsidRPr="00B46AB4" w:rsidRDefault="00EF72D7" w:rsidP="00EF72D7">
      <w:pPr>
        <w:pStyle w:val="p3"/>
        <w:rPr>
          <w:sz w:val="18"/>
        </w:rPr>
      </w:pPr>
      <w:r w:rsidRPr="00B46AB4">
        <w:rPr>
          <w:rStyle w:val="s1"/>
          <w:sz w:val="18"/>
        </w:rPr>
        <w:t xml:space="preserve">• </w:t>
      </w:r>
      <w:r w:rsidRPr="00B46AB4">
        <w:rPr>
          <w:sz w:val="18"/>
        </w:rPr>
        <w:t>Let’s your club promote its sponsors and partners</w:t>
      </w:r>
    </w:p>
    <w:p w14:paraId="0C129D17" w14:textId="5922D106" w:rsidR="00EF72D7" w:rsidRPr="00B46AB4" w:rsidRDefault="00EF72D7" w:rsidP="00EF72D7">
      <w:pPr>
        <w:pStyle w:val="p3"/>
        <w:rPr>
          <w:sz w:val="18"/>
        </w:rPr>
      </w:pPr>
      <w:r w:rsidRPr="00B46AB4">
        <w:rPr>
          <w:rStyle w:val="s1"/>
          <w:sz w:val="18"/>
        </w:rPr>
        <w:t xml:space="preserve">• </w:t>
      </w:r>
      <w:r w:rsidRPr="00B46AB4">
        <w:rPr>
          <w:sz w:val="18"/>
        </w:rPr>
        <w:t>Creates upcoming events that you can share with your</w:t>
      </w:r>
    </w:p>
    <w:p w14:paraId="41213786" w14:textId="1B99435D" w:rsidR="00EF72D7" w:rsidRPr="00B46AB4" w:rsidRDefault="00EF72D7" w:rsidP="00EF72D7">
      <w:pPr>
        <w:pStyle w:val="p3"/>
        <w:rPr>
          <w:sz w:val="18"/>
        </w:rPr>
      </w:pPr>
      <w:r w:rsidRPr="00B46AB4">
        <w:rPr>
          <w:sz w:val="18"/>
        </w:rPr>
        <w:t>members</w:t>
      </w:r>
    </w:p>
    <w:p w14:paraId="325BE40D" w14:textId="77777777" w:rsidR="00EF72D7" w:rsidRPr="00B46AB4" w:rsidRDefault="00EF72D7" w:rsidP="00EF72D7">
      <w:pPr>
        <w:pStyle w:val="p3"/>
        <w:rPr>
          <w:sz w:val="18"/>
        </w:rPr>
      </w:pPr>
      <w:r w:rsidRPr="00B46AB4">
        <w:rPr>
          <w:rStyle w:val="s1"/>
          <w:sz w:val="18"/>
        </w:rPr>
        <w:t xml:space="preserve">• </w:t>
      </w:r>
      <w:r w:rsidRPr="00B46AB4">
        <w:rPr>
          <w:sz w:val="18"/>
        </w:rPr>
        <w:t>Gives an extra platform for members to communicate</w:t>
      </w:r>
    </w:p>
    <w:p w14:paraId="0A488E6F" w14:textId="77777777" w:rsidR="00EF72D7" w:rsidRDefault="00EF72D7" w:rsidP="00EF72D7">
      <w:pPr>
        <w:pStyle w:val="p3"/>
        <w:rPr>
          <w:sz w:val="18"/>
        </w:rPr>
      </w:pPr>
      <w:r w:rsidRPr="00B46AB4">
        <w:rPr>
          <w:sz w:val="18"/>
        </w:rPr>
        <w:t>with one another</w:t>
      </w:r>
    </w:p>
    <w:p w14:paraId="1C8CE549" w14:textId="560FE0A8" w:rsidR="00EF72D7" w:rsidRPr="00B46AB4" w:rsidRDefault="00EF72D7" w:rsidP="00EF72D7">
      <w:pPr>
        <w:pStyle w:val="p3"/>
        <w:rPr>
          <w:sz w:val="18"/>
        </w:rPr>
      </w:pPr>
    </w:p>
    <w:p w14:paraId="6444D465" w14:textId="77777777" w:rsidR="00EF72D7" w:rsidRPr="00EF72D7" w:rsidRDefault="00EF72D7" w:rsidP="00EF72D7">
      <w:pPr>
        <w:pStyle w:val="p2"/>
        <w:rPr>
          <w:color w:val="0070C0"/>
          <w:sz w:val="18"/>
        </w:rPr>
      </w:pPr>
      <w:r w:rsidRPr="00EF72D7">
        <w:rPr>
          <w:color w:val="0070C0"/>
          <w:sz w:val="18"/>
        </w:rPr>
        <w:t>How do I connect to existing club members?</w:t>
      </w:r>
    </w:p>
    <w:p w14:paraId="3F950D58" w14:textId="77777777" w:rsidR="00EF72D7" w:rsidRPr="00B46AB4" w:rsidRDefault="00EF72D7" w:rsidP="00EF72D7">
      <w:pPr>
        <w:pStyle w:val="p3"/>
        <w:rPr>
          <w:sz w:val="18"/>
        </w:rPr>
      </w:pPr>
      <w:r w:rsidRPr="00B46AB4">
        <w:rPr>
          <w:sz w:val="18"/>
        </w:rPr>
        <w:t>Easy. Invite 5 people to the page that are involved with</w:t>
      </w:r>
    </w:p>
    <w:p w14:paraId="542DBCF6" w14:textId="0BD9610E" w:rsidR="00EF72D7" w:rsidRPr="00B46AB4" w:rsidRDefault="00EF72D7" w:rsidP="00EF72D7">
      <w:pPr>
        <w:pStyle w:val="p3"/>
        <w:rPr>
          <w:sz w:val="18"/>
        </w:rPr>
      </w:pPr>
      <w:r w:rsidRPr="00B46AB4">
        <w:rPr>
          <w:sz w:val="18"/>
        </w:rPr>
        <w:t>your club, then ask those 5 people to invite 5 others. All</w:t>
      </w:r>
    </w:p>
    <w:p w14:paraId="79B71AF5" w14:textId="77777777" w:rsidR="00EF72D7" w:rsidRPr="00B46AB4" w:rsidRDefault="00EF72D7" w:rsidP="00EF72D7">
      <w:pPr>
        <w:pStyle w:val="p3"/>
        <w:rPr>
          <w:sz w:val="18"/>
        </w:rPr>
      </w:pPr>
      <w:r w:rsidRPr="00B46AB4">
        <w:rPr>
          <w:sz w:val="18"/>
        </w:rPr>
        <w:t>of a sudden you might have 50 people connected to</w:t>
      </w:r>
    </w:p>
    <w:p w14:paraId="009210EF" w14:textId="77777777" w:rsidR="00EF72D7" w:rsidRPr="00B46AB4" w:rsidRDefault="00EF72D7" w:rsidP="00EF72D7">
      <w:pPr>
        <w:pStyle w:val="p3"/>
        <w:rPr>
          <w:sz w:val="18"/>
        </w:rPr>
      </w:pPr>
      <w:r w:rsidRPr="00B46AB4">
        <w:rPr>
          <w:sz w:val="18"/>
        </w:rPr>
        <w:t>your page!</w:t>
      </w:r>
    </w:p>
    <w:p w14:paraId="7EA051E6" w14:textId="1DCAF2F2" w:rsidR="00EF72D7" w:rsidRPr="00B46AB4" w:rsidRDefault="00EF72D7" w:rsidP="00EF72D7">
      <w:pPr>
        <w:pStyle w:val="p3"/>
        <w:rPr>
          <w:sz w:val="18"/>
        </w:rPr>
      </w:pPr>
      <w:r w:rsidRPr="00B46AB4">
        <w:rPr>
          <w:sz w:val="18"/>
        </w:rPr>
        <w:t>Additionally, post flyers around the club and let people</w:t>
      </w:r>
    </w:p>
    <w:p w14:paraId="6772E3C8" w14:textId="77777777" w:rsidR="00EF72D7" w:rsidRDefault="00EF72D7" w:rsidP="00EF72D7">
      <w:pPr>
        <w:pStyle w:val="p3"/>
        <w:rPr>
          <w:sz w:val="18"/>
        </w:rPr>
      </w:pPr>
      <w:r w:rsidRPr="00B46AB4">
        <w:rPr>
          <w:sz w:val="18"/>
        </w:rPr>
        <w:t>know that you are on Facebook.</w:t>
      </w:r>
    </w:p>
    <w:p w14:paraId="3D99655E" w14:textId="5956F2DF" w:rsidR="00EF72D7" w:rsidRPr="00B46AB4" w:rsidRDefault="00EF72D7" w:rsidP="00EF72D7">
      <w:pPr>
        <w:pStyle w:val="p3"/>
        <w:rPr>
          <w:sz w:val="18"/>
        </w:rPr>
      </w:pPr>
    </w:p>
    <w:p w14:paraId="40D2AEB3" w14:textId="352B65B0" w:rsidR="00EF72D7" w:rsidRPr="00EF72D7" w:rsidRDefault="00EF72D7" w:rsidP="00EF72D7">
      <w:pPr>
        <w:pStyle w:val="p2"/>
        <w:rPr>
          <w:color w:val="0070C0"/>
          <w:sz w:val="18"/>
        </w:rPr>
      </w:pPr>
      <w:r w:rsidRPr="00EF72D7">
        <w:rPr>
          <w:color w:val="0070C0"/>
          <w:sz w:val="18"/>
        </w:rPr>
        <w:t>How do I connect to non-club members?</w:t>
      </w:r>
    </w:p>
    <w:p w14:paraId="6D84E3EA" w14:textId="77777777" w:rsidR="00EF72D7" w:rsidRPr="00B46AB4" w:rsidRDefault="00EF72D7" w:rsidP="00EF72D7">
      <w:pPr>
        <w:pStyle w:val="p3"/>
        <w:rPr>
          <w:sz w:val="18"/>
        </w:rPr>
      </w:pPr>
      <w:r w:rsidRPr="00B46AB4">
        <w:rPr>
          <w:sz w:val="18"/>
        </w:rPr>
        <w:t>Simply tell people around the club to invite their friends.</w:t>
      </w:r>
    </w:p>
    <w:p w14:paraId="1E286E83" w14:textId="594D3919" w:rsidR="00EF72D7" w:rsidRPr="00B46AB4" w:rsidRDefault="00EF72D7" w:rsidP="00EF72D7">
      <w:pPr>
        <w:pStyle w:val="p3"/>
        <w:rPr>
          <w:sz w:val="18"/>
        </w:rPr>
      </w:pPr>
      <w:r w:rsidRPr="00B46AB4">
        <w:rPr>
          <w:sz w:val="18"/>
        </w:rPr>
        <w:t>Invite them to an event through your Facebook page, or</w:t>
      </w:r>
    </w:p>
    <w:p w14:paraId="10245DA7" w14:textId="77777777" w:rsidR="00EF72D7" w:rsidRPr="00B46AB4" w:rsidRDefault="00EF72D7" w:rsidP="00EF72D7">
      <w:pPr>
        <w:pStyle w:val="p3"/>
        <w:rPr>
          <w:sz w:val="18"/>
        </w:rPr>
      </w:pPr>
      <w:r w:rsidRPr="00B46AB4">
        <w:rPr>
          <w:sz w:val="18"/>
        </w:rPr>
        <w:t>through word of mouth. Also continue tagging groups</w:t>
      </w:r>
    </w:p>
    <w:p w14:paraId="5E297CC6" w14:textId="4832A676" w:rsidR="00EF72D7" w:rsidRPr="00B46AB4" w:rsidRDefault="00EF72D7" w:rsidP="00EF72D7">
      <w:pPr>
        <w:pStyle w:val="p3"/>
        <w:rPr>
          <w:sz w:val="18"/>
        </w:rPr>
      </w:pPr>
      <w:r w:rsidRPr="00B46AB4">
        <w:rPr>
          <w:sz w:val="18"/>
        </w:rPr>
        <w:t>around the community or sporting clubs. You never</w:t>
      </w:r>
    </w:p>
    <w:p w14:paraId="78A49F1A" w14:textId="29ED0D91" w:rsidR="00EF72D7" w:rsidRPr="00B46AB4" w:rsidRDefault="00EF72D7" w:rsidP="00EF72D7">
      <w:pPr>
        <w:pStyle w:val="p3"/>
        <w:rPr>
          <w:sz w:val="18"/>
        </w:rPr>
      </w:pPr>
      <w:r w:rsidRPr="00B46AB4">
        <w:rPr>
          <w:sz w:val="18"/>
        </w:rPr>
        <w:t>know who will see your information and sign-up as a</w:t>
      </w:r>
    </w:p>
    <w:p w14:paraId="5E78AD37" w14:textId="71F8F83A" w:rsidR="00EF72D7" w:rsidRDefault="00EF72D7" w:rsidP="00EF72D7">
      <w:pPr>
        <w:pStyle w:val="p3"/>
        <w:rPr>
          <w:sz w:val="18"/>
        </w:rPr>
      </w:pPr>
      <w:r w:rsidRPr="00B46AB4">
        <w:rPr>
          <w:sz w:val="18"/>
        </w:rPr>
        <w:t>result!</w:t>
      </w:r>
    </w:p>
    <w:p w14:paraId="569A1216" w14:textId="5DCD9167" w:rsidR="00EF72D7" w:rsidRDefault="00EF72D7" w:rsidP="00EF72D7">
      <w:pPr>
        <w:pStyle w:val="p3"/>
        <w:rPr>
          <w:sz w:val="18"/>
        </w:rPr>
      </w:pPr>
    </w:p>
    <w:p w14:paraId="32D52616" w14:textId="1A6B6EE5" w:rsidR="00EF72D7" w:rsidRDefault="00EF72D7" w:rsidP="00EF72D7">
      <w:pPr>
        <w:pStyle w:val="p3"/>
        <w:rPr>
          <w:sz w:val="18"/>
        </w:rPr>
      </w:pPr>
    </w:p>
    <w:p w14:paraId="3622DC88" w14:textId="318E5610" w:rsidR="00EF72D7" w:rsidRPr="00B46AB4" w:rsidRDefault="00EF72D7" w:rsidP="00EF72D7">
      <w:pPr>
        <w:pStyle w:val="p3"/>
        <w:rPr>
          <w:sz w:val="18"/>
        </w:rPr>
      </w:pPr>
    </w:p>
    <w:p w14:paraId="5DCA3EB9" w14:textId="41B71C99" w:rsidR="00EF72D7" w:rsidRDefault="00B41D16" w:rsidP="00B41D16">
      <w:pPr>
        <w:tabs>
          <w:tab w:val="center" w:pos="5230"/>
        </w:tabs>
        <w:rPr>
          <w:sz w:val="32"/>
        </w:rPr>
      </w:pPr>
      <w:r>
        <w:rPr>
          <w:sz w:val="32"/>
        </w:rPr>
        <w:tab/>
      </w:r>
    </w:p>
    <w:p w14:paraId="72730C45" w14:textId="274A082B" w:rsidR="00EF72D7" w:rsidRDefault="00EF72D7" w:rsidP="00EF72D7">
      <w:pPr>
        <w:rPr>
          <w:sz w:val="32"/>
        </w:rPr>
      </w:pPr>
    </w:p>
    <w:p w14:paraId="42AA9C1E" w14:textId="28D0E0FE" w:rsidR="00EF72D7" w:rsidRPr="00B46AB4" w:rsidRDefault="00B41D16" w:rsidP="00EF72D7">
      <w:pPr>
        <w:rPr>
          <w:sz w:val="32"/>
        </w:rPr>
      </w:pPr>
      <w:r>
        <w:rPr>
          <w:noProof/>
          <w:lang w:eastAsia="en-AU"/>
        </w:rPr>
        <w:lastRenderedPageBreak/>
        <w:drawing>
          <wp:anchor distT="0" distB="0" distL="114300" distR="114300" simplePos="0" relativeHeight="251701248" behindDoc="1" locked="0" layoutInCell="1" allowOverlap="1" wp14:anchorId="65DD4EF1" wp14:editId="42386385">
            <wp:simplePos x="0" y="0"/>
            <wp:positionH relativeFrom="page">
              <wp:align>right</wp:align>
            </wp:positionH>
            <wp:positionV relativeFrom="paragraph">
              <wp:posOffset>-459740</wp:posOffset>
            </wp:positionV>
            <wp:extent cx="7615008" cy="1945640"/>
            <wp:effectExtent l="0" t="0" r="508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62685701" w14:textId="77777777" w:rsidR="00EF72D7" w:rsidRDefault="00EF72D7">
      <w:pPr>
        <w:rPr>
          <w:sz w:val="48"/>
          <w:lang w:val="en-US"/>
        </w:rPr>
      </w:pPr>
    </w:p>
    <w:p w14:paraId="67CD4090" w14:textId="77777777" w:rsidR="00EF72D7" w:rsidRDefault="00EF72D7">
      <w:pPr>
        <w:rPr>
          <w:sz w:val="48"/>
          <w:lang w:val="en-US"/>
        </w:rPr>
      </w:pPr>
    </w:p>
    <w:p w14:paraId="4832D557" w14:textId="3A122A81" w:rsidR="00EF72D7" w:rsidRDefault="00EF72D7">
      <w:pPr>
        <w:rPr>
          <w:sz w:val="48"/>
          <w:lang w:val="en-US"/>
        </w:rPr>
      </w:pPr>
    </w:p>
    <w:p w14:paraId="715B897B" w14:textId="77777777" w:rsidR="00B41D16" w:rsidRDefault="00B41D16" w:rsidP="004500BE">
      <w:pPr>
        <w:rPr>
          <w:rFonts w:ascii="Helvetica" w:hAnsi="Helvetica" w:cs="Times New Roman"/>
          <w:color w:val="0070C0"/>
          <w:sz w:val="18"/>
          <w:szCs w:val="15"/>
          <w:lang w:val="en-US"/>
        </w:rPr>
      </w:pPr>
    </w:p>
    <w:p w14:paraId="5FB62679" w14:textId="77777777" w:rsidR="00B41D16" w:rsidRDefault="00B41D16" w:rsidP="004500BE">
      <w:pPr>
        <w:rPr>
          <w:rFonts w:ascii="Helvetica" w:hAnsi="Helvetica" w:cs="Times New Roman"/>
          <w:color w:val="0070C0"/>
          <w:sz w:val="18"/>
          <w:szCs w:val="15"/>
          <w:lang w:val="en-US"/>
        </w:rPr>
      </w:pPr>
    </w:p>
    <w:p w14:paraId="17D64634" w14:textId="48705CA2" w:rsidR="004500BE" w:rsidRPr="004500BE" w:rsidRDefault="004500BE" w:rsidP="004500BE">
      <w:pPr>
        <w:rPr>
          <w:rFonts w:ascii="Helvetica" w:hAnsi="Helvetica" w:cs="Times New Roman"/>
          <w:color w:val="0070C0"/>
          <w:sz w:val="18"/>
          <w:szCs w:val="15"/>
          <w:lang w:val="en-US"/>
        </w:rPr>
      </w:pPr>
      <w:r w:rsidRPr="004500BE">
        <w:rPr>
          <w:rFonts w:ascii="Helvetica" w:hAnsi="Helvetica" w:cs="Times New Roman"/>
          <w:color w:val="0070C0"/>
          <w:sz w:val="18"/>
          <w:szCs w:val="15"/>
          <w:lang w:val="en-US"/>
        </w:rPr>
        <w:t>How do I add people as friends?</w:t>
      </w:r>
    </w:p>
    <w:p w14:paraId="124FF583" w14:textId="642EE2CB"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There are 3 dots on the right hand side of your page, hit</w:t>
      </w:r>
    </w:p>
    <w:p w14:paraId="208A540B" w14:textId="356EA5D0" w:rsidR="004500BE" w:rsidRPr="004500BE" w:rsidRDefault="00B41D16" w:rsidP="004500BE">
      <w:pPr>
        <w:rPr>
          <w:rFonts w:ascii="Helvetica" w:hAnsi="Helvetica" w:cs="Times New Roman"/>
          <w:sz w:val="18"/>
          <w:szCs w:val="15"/>
          <w:lang w:val="en-US"/>
        </w:rPr>
      </w:pPr>
      <w:r>
        <w:rPr>
          <w:rFonts w:ascii="Helvetica" w:hAnsi="Helvetica" w:cs="Times New Roman"/>
          <w:noProof/>
          <w:sz w:val="18"/>
          <w:szCs w:val="15"/>
          <w:lang w:eastAsia="en-AU"/>
        </w:rPr>
        <w:drawing>
          <wp:anchor distT="0" distB="0" distL="114300" distR="114300" simplePos="0" relativeHeight="251702272" behindDoc="0" locked="0" layoutInCell="1" allowOverlap="1" wp14:anchorId="79943A06" wp14:editId="487CA890">
            <wp:simplePos x="0" y="0"/>
            <wp:positionH relativeFrom="column">
              <wp:posOffset>3606800</wp:posOffset>
            </wp:positionH>
            <wp:positionV relativeFrom="paragraph">
              <wp:posOffset>93980</wp:posOffset>
            </wp:positionV>
            <wp:extent cx="2972596" cy="411988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19-09-18 at 9.30.11 AM.png"/>
                    <pic:cNvPicPr/>
                  </pic:nvPicPr>
                  <pic:blipFill>
                    <a:blip r:embed="rId27">
                      <a:extLst>
                        <a:ext uri="{28A0092B-C50C-407E-A947-70E740481C1C}">
                          <a14:useLocalDpi xmlns:a14="http://schemas.microsoft.com/office/drawing/2010/main" val="0"/>
                        </a:ext>
                      </a:extLst>
                    </a:blip>
                    <a:stretch>
                      <a:fillRect/>
                    </a:stretch>
                  </pic:blipFill>
                  <pic:spPr>
                    <a:xfrm>
                      <a:off x="0" y="0"/>
                      <a:ext cx="2972596" cy="4119880"/>
                    </a:xfrm>
                    <a:prstGeom prst="rect">
                      <a:avLst/>
                    </a:prstGeom>
                  </pic:spPr>
                </pic:pic>
              </a:graphicData>
            </a:graphic>
            <wp14:sizeRelH relativeFrom="page">
              <wp14:pctWidth>0</wp14:pctWidth>
            </wp14:sizeRelH>
            <wp14:sizeRelV relativeFrom="page">
              <wp14:pctHeight>0</wp14:pctHeight>
            </wp14:sizeRelV>
          </wp:anchor>
        </w:drawing>
      </w:r>
      <w:r w:rsidR="004500BE" w:rsidRPr="004500BE">
        <w:rPr>
          <w:rFonts w:ascii="Helvetica" w:hAnsi="Helvetica" w:cs="Times New Roman"/>
          <w:sz w:val="18"/>
          <w:szCs w:val="15"/>
          <w:lang w:val="en-US"/>
        </w:rPr>
        <w:t>that button and press invite friends, then you’re able to</w:t>
      </w:r>
    </w:p>
    <w:p w14:paraId="75C6FF56" w14:textId="49A40C0A"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nvite as many people as you want.</w:t>
      </w:r>
    </w:p>
    <w:p w14:paraId="6E3E822C"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t’s great to get everyone inviting their friends, as many</w:t>
      </w:r>
    </w:p>
    <w:p w14:paraId="6F14BC9B"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people will be friends with different people from the club</w:t>
      </w:r>
    </w:p>
    <w:p w14:paraId="0994726F" w14:textId="2A80A383" w:rsid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on Facebook!</w:t>
      </w:r>
    </w:p>
    <w:p w14:paraId="09CD4646" w14:textId="77777777" w:rsidR="004500BE" w:rsidRPr="004500BE" w:rsidRDefault="004500BE" w:rsidP="004500BE">
      <w:pPr>
        <w:rPr>
          <w:rFonts w:ascii="Helvetica" w:hAnsi="Helvetica" w:cs="Times New Roman"/>
          <w:color w:val="0070C0"/>
          <w:sz w:val="18"/>
          <w:szCs w:val="15"/>
          <w:lang w:val="en-US"/>
        </w:rPr>
      </w:pPr>
    </w:p>
    <w:p w14:paraId="1EF6C400" w14:textId="1EEE9105" w:rsidR="004500BE" w:rsidRPr="004500BE" w:rsidRDefault="004500BE" w:rsidP="004500BE">
      <w:pPr>
        <w:rPr>
          <w:rFonts w:ascii="Helvetica" w:hAnsi="Helvetica" w:cs="Times New Roman"/>
          <w:color w:val="0070C0"/>
          <w:sz w:val="18"/>
          <w:szCs w:val="15"/>
          <w:lang w:val="en-US"/>
        </w:rPr>
      </w:pPr>
      <w:r w:rsidRPr="004500BE">
        <w:rPr>
          <w:rFonts w:ascii="Helvetica" w:hAnsi="Helvetica" w:cs="Times New Roman"/>
          <w:color w:val="0070C0"/>
          <w:sz w:val="18"/>
          <w:szCs w:val="15"/>
          <w:lang w:val="en-US"/>
        </w:rPr>
        <w:t>How often should I write a post?</w:t>
      </w:r>
    </w:p>
    <w:p w14:paraId="7BC9E5E6"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You should aim to post every couple of days on your</w:t>
      </w:r>
    </w:p>
    <w:p w14:paraId="0B85A7B6" w14:textId="77777777" w:rsid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page, but no more than 2-3 times per day.</w:t>
      </w:r>
    </w:p>
    <w:p w14:paraId="230DB1DD" w14:textId="30DBB02F" w:rsidR="004500BE" w:rsidRPr="004500BE" w:rsidRDefault="004500BE" w:rsidP="004500BE">
      <w:pPr>
        <w:rPr>
          <w:rFonts w:ascii="Helvetica" w:hAnsi="Helvetica" w:cs="Times New Roman"/>
          <w:sz w:val="18"/>
          <w:szCs w:val="15"/>
          <w:lang w:val="en-US"/>
        </w:rPr>
      </w:pPr>
    </w:p>
    <w:p w14:paraId="217FAE09" w14:textId="579D5373" w:rsidR="004500BE" w:rsidRPr="004500BE" w:rsidRDefault="004500BE" w:rsidP="004500BE">
      <w:pPr>
        <w:rPr>
          <w:rFonts w:ascii="Helvetica" w:hAnsi="Helvetica" w:cs="Times New Roman"/>
          <w:color w:val="EB8100"/>
          <w:sz w:val="18"/>
          <w:szCs w:val="15"/>
          <w:lang w:val="en-US"/>
        </w:rPr>
      </w:pPr>
      <w:r w:rsidRPr="004500BE">
        <w:rPr>
          <w:rFonts w:ascii="Helvetica" w:hAnsi="Helvetica" w:cs="Times New Roman"/>
          <w:color w:val="0070C0"/>
          <w:sz w:val="18"/>
          <w:szCs w:val="15"/>
          <w:lang w:val="en-US"/>
        </w:rPr>
        <w:t>How should I filter out inappropriate content?</w:t>
      </w:r>
    </w:p>
    <w:p w14:paraId="3A445C99"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f someone has made an inappropriate comment, hover</w:t>
      </w:r>
    </w:p>
    <w:p w14:paraId="6BA11E70" w14:textId="39434CC1"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the mouse to the top right hand side of the comment,</w:t>
      </w:r>
    </w:p>
    <w:p w14:paraId="1F19AC1F" w14:textId="52CE6BA9"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there should be an X button. Pressing this will delete the</w:t>
      </w:r>
    </w:p>
    <w:p w14:paraId="36ECD770" w14:textId="6BCD8544"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comment from the page. If there are repeat offenders</w:t>
      </w:r>
    </w:p>
    <w:p w14:paraId="3711A3AD" w14:textId="4C3CCED0"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posting inappropriate comments, there is a button to</w:t>
      </w:r>
    </w:p>
    <w:p w14:paraId="3AC10255" w14:textId="6528F3D2"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block certain people from your page, this is located in</w:t>
      </w:r>
    </w:p>
    <w:p w14:paraId="19835298" w14:textId="77777777" w:rsid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the page settings tab.</w:t>
      </w:r>
    </w:p>
    <w:p w14:paraId="5F6D3B3B" w14:textId="29494991" w:rsidR="004500BE" w:rsidRPr="004500BE" w:rsidRDefault="004500BE" w:rsidP="004500BE">
      <w:pPr>
        <w:rPr>
          <w:rFonts w:ascii="Helvetica" w:hAnsi="Helvetica" w:cs="Times New Roman"/>
          <w:sz w:val="18"/>
          <w:szCs w:val="15"/>
          <w:lang w:val="en-US"/>
        </w:rPr>
      </w:pPr>
    </w:p>
    <w:p w14:paraId="5E045148" w14:textId="77777777" w:rsidR="004500BE" w:rsidRPr="004500BE" w:rsidRDefault="004500BE" w:rsidP="004500BE">
      <w:pPr>
        <w:rPr>
          <w:rFonts w:ascii="Helvetica" w:hAnsi="Helvetica" w:cs="Times New Roman"/>
          <w:color w:val="0070C0"/>
          <w:sz w:val="18"/>
          <w:szCs w:val="15"/>
          <w:lang w:val="en-US"/>
        </w:rPr>
      </w:pPr>
      <w:r w:rsidRPr="004500BE">
        <w:rPr>
          <w:rFonts w:ascii="Helvetica" w:hAnsi="Helvetica" w:cs="Times New Roman"/>
          <w:color w:val="0070C0"/>
          <w:sz w:val="18"/>
          <w:szCs w:val="15"/>
          <w:lang w:val="en-US"/>
        </w:rPr>
        <w:t>Who should have access to the club Facebook page?</w:t>
      </w:r>
    </w:p>
    <w:p w14:paraId="66AF1C9B" w14:textId="622E25A9"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Approximately 2-3 people at the club, it’s advised that</w:t>
      </w:r>
    </w:p>
    <w:p w14:paraId="66E96443" w14:textId="718BC491"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one of these people helps out at a competition level at</w:t>
      </w:r>
    </w:p>
    <w:p w14:paraId="22B84525"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your club (or is playing), one is involved at board level,</w:t>
      </w:r>
    </w:p>
    <w:p w14:paraId="12415803"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and one person who is responsible for communications.</w:t>
      </w:r>
    </w:p>
    <w:p w14:paraId="6FDA2E13"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f you are a smaller club, have a small amount of people</w:t>
      </w:r>
    </w:p>
    <w:p w14:paraId="20267794" w14:textId="1CFA4C3D"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n charge, if you are a larger club, have 6-8 people</w:t>
      </w:r>
    </w:p>
    <w:p w14:paraId="7EC63929"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nvolved.</w:t>
      </w:r>
    </w:p>
    <w:p w14:paraId="158BD647" w14:textId="7C2C7FA1"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But the key to having multiple people on the one page</w:t>
      </w:r>
    </w:p>
    <w:p w14:paraId="30A8295A"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s to communicate with each other! A large amount of</w:t>
      </w:r>
    </w:p>
    <w:p w14:paraId="3E472714"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information can get lost in translation if you are posting</w:t>
      </w:r>
    </w:p>
    <w:p w14:paraId="4AB30BBF" w14:textId="77777777" w:rsid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frequently on your page!</w:t>
      </w:r>
    </w:p>
    <w:p w14:paraId="7C863F5D" w14:textId="1A46D67F" w:rsidR="004500BE" w:rsidRPr="004500BE" w:rsidRDefault="004500BE" w:rsidP="004500BE">
      <w:pPr>
        <w:rPr>
          <w:rFonts w:ascii="Helvetica" w:hAnsi="Helvetica" w:cs="Times New Roman"/>
          <w:sz w:val="18"/>
          <w:szCs w:val="15"/>
          <w:lang w:val="en-US"/>
        </w:rPr>
      </w:pPr>
    </w:p>
    <w:p w14:paraId="51D6844A" w14:textId="77777777" w:rsidR="004500BE" w:rsidRPr="004500BE" w:rsidRDefault="004500BE" w:rsidP="004500BE">
      <w:pPr>
        <w:rPr>
          <w:rFonts w:ascii="Helvetica" w:hAnsi="Helvetica" w:cs="Times New Roman"/>
          <w:color w:val="0070C0"/>
          <w:sz w:val="18"/>
          <w:szCs w:val="15"/>
          <w:lang w:val="en-US"/>
        </w:rPr>
      </w:pPr>
      <w:r w:rsidRPr="004500BE">
        <w:rPr>
          <w:rFonts w:ascii="Helvetica" w:hAnsi="Helvetica" w:cs="Times New Roman"/>
          <w:color w:val="0070C0"/>
          <w:sz w:val="18"/>
          <w:szCs w:val="15"/>
          <w:lang w:val="en-US"/>
        </w:rPr>
        <w:t>How do I create and promote an event?</w:t>
      </w:r>
    </w:p>
    <w:p w14:paraId="2D9DE5EC"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Creating an event involves going to the events tab and</w:t>
      </w:r>
    </w:p>
    <w:p w14:paraId="1D8A5CD0" w14:textId="321356D1"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clicking create an event. After this, you’ll be able to fill</w:t>
      </w:r>
    </w:p>
    <w:p w14:paraId="60175560"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out information about your event. After this, head up to</w:t>
      </w:r>
    </w:p>
    <w:p w14:paraId="7A333E74"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the top to the website address, right click and press</w:t>
      </w:r>
    </w:p>
    <w:p w14:paraId="1AEFEEA4"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copy link. Then you are able to post this website address</w:t>
      </w:r>
    </w:p>
    <w:p w14:paraId="01A2BEDB" w14:textId="0F1AADD2"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on your Facebook page (where it says post) as many</w:t>
      </w:r>
    </w:p>
    <w:p w14:paraId="5B8090A7" w14:textId="77777777" w:rsid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times as you like!</w:t>
      </w:r>
    </w:p>
    <w:p w14:paraId="4539D96E" w14:textId="77777777" w:rsidR="004500BE" w:rsidRPr="004500BE" w:rsidRDefault="004500BE" w:rsidP="004500BE">
      <w:pPr>
        <w:rPr>
          <w:rFonts w:ascii="Helvetica" w:hAnsi="Helvetica" w:cs="Times New Roman"/>
          <w:sz w:val="18"/>
          <w:szCs w:val="15"/>
          <w:lang w:val="en-US"/>
        </w:rPr>
      </w:pPr>
    </w:p>
    <w:p w14:paraId="6E3A403E" w14:textId="34848C06" w:rsidR="004500BE" w:rsidRPr="004500BE" w:rsidRDefault="004500BE" w:rsidP="004500BE">
      <w:pPr>
        <w:rPr>
          <w:rFonts w:ascii="Helvetica" w:hAnsi="Helvetica" w:cs="Times New Roman"/>
          <w:color w:val="0070C0"/>
          <w:sz w:val="18"/>
          <w:szCs w:val="15"/>
          <w:lang w:val="en-US"/>
        </w:rPr>
      </w:pPr>
      <w:r w:rsidRPr="004500BE">
        <w:rPr>
          <w:rFonts w:ascii="Helvetica" w:hAnsi="Helvetica" w:cs="Times New Roman"/>
          <w:color w:val="0070C0"/>
          <w:sz w:val="18"/>
          <w:szCs w:val="15"/>
          <w:lang w:val="en-US"/>
        </w:rPr>
        <w:t>How do I log onto my Club Facebook?</w:t>
      </w:r>
    </w:p>
    <w:p w14:paraId="4BDC1902" w14:textId="5AA20A06" w:rsidR="004500BE" w:rsidRDefault="004500BE" w:rsidP="004500BE">
      <w:pPr>
        <w:pStyle w:val="p1"/>
        <w:rPr>
          <w:sz w:val="18"/>
        </w:rPr>
      </w:pPr>
      <w:r w:rsidRPr="004500BE">
        <w:rPr>
          <w:sz w:val="18"/>
        </w:rPr>
        <w:t>If you are granted access to an admin or editor</w:t>
      </w:r>
      <w:r>
        <w:rPr>
          <w:sz w:val="18"/>
        </w:rPr>
        <w:t xml:space="preserve"> position</w:t>
      </w:r>
    </w:p>
    <w:p w14:paraId="51512E74" w14:textId="55B8471B" w:rsidR="004500BE" w:rsidRPr="004500BE" w:rsidRDefault="004500BE" w:rsidP="004500BE">
      <w:pPr>
        <w:pStyle w:val="p1"/>
        <w:rPr>
          <w:sz w:val="18"/>
        </w:rPr>
      </w:pPr>
      <w:r w:rsidRPr="004500BE">
        <w:rPr>
          <w:sz w:val="18"/>
        </w:rPr>
        <w:t> for your club, you will automatically have access every</w:t>
      </w:r>
    </w:p>
    <w:p w14:paraId="327003E3" w14:textId="487B5895"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time you log into your personal Facebook account. To</w:t>
      </w:r>
    </w:p>
    <w:p w14:paraId="0E51FCF3" w14:textId="38A9A6DE"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use Facebook as your club, head to the top right drop</w:t>
      </w:r>
    </w:p>
    <w:p w14:paraId="7A61B5D0" w14:textId="6CEBC27C"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down menu on Facebook, then click on your club.</w:t>
      </w:r>
    </w:p>
    <w:p w14:paraId="1188EDF8"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Alternatively, if you have selected your club’s page as a</w:t>
      </w:r>
    </w:p>
    <w:p w14:paraId="4D1DEAE1" w14:textId="77777777"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favourite – then it will be on the left hand side when you</w:t>
      </w:r>
    </w:p>
    <w:p w14:paraId="0FC8A4E4" w14:textId="77777777" w:rsid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start using Facebook.</w:t>
      </w:r>
    </w:p>
    <w:p w14:paraId="198CA76F" w14:textId="1BECA4DE" w:rsidR="004500BE" w:rsidRDefault="004500BE" w:rsidP="004500BE">
      <w:pPr>
        <w:rPr>
          <w:rFonts w:ascii="Helvetica" w:hAnsi="Helvetica" w:cs="Times New Roman"/>
          <w:sz w:val="18"/>
          <w:szCs w:val="15"/>
          <w:lang w:val="en-US"/>
        </w:rPr>
      </w:pPr>
    </w:p>
    <w:p w14:paraId="440011E2" w14:textId="77777777" w:rsidR="004500BE" w:rsidRDefault="004500BE" w:rsidP="004500BE">
      <w:pPr>
        <w:rPr>
          <w:rFonts w:ascii="Helvetica" w:hAnsi="Helvetica" w:cs="Times New Roman"/>
          <w:sz w:val="18"/>
          <w:szCs w:val="15"/>
          <w:lang w:val="en-US"/>
        </w:rPr>
      </w:pPr>
    </w:p>
    <w:p w14:paraId="51BAECA8" w14:textId="2813A10F" w:rsidR="004500BE" w:rsidRDefault="004500BE" w:rsidP="004500BE">
      <w:pPr>
        <w:rPr>
          <w:rFonts w:ascii="Helvetica" w:hAnsi="Helvetica" w:cs="Times New Roman"/>
          <w:sz w:val="18"/>
          <w:szCs w:val="15"/>
          <w:lang w:val="en-US"/>
        </w:rPr>
      </w:pPr>
    </w:p>
    <w:p w14:paraId="0B15D5E8" w14:textId="77777777" w:rsidR="004500BE" w:rsidRPr="004500BE" w:rsidRDefault="004500BE" w:rsidP="004500BE">
      <w:pPr>
        <w:rPr>
          <w:rFonts w:ascii="Helvetica" w:hAnsi="Helvetica" w:cs="Times New Roman"/>
          <w:sz w:val="18"/>
          <w:szCs w:val="15"/>
          <w:lang w:val="en-US"/>
        </w:rPr>
      </w:pPr>
    </w:p>
    <w:p w14:paraId="3575CF7B" w14:textId="154B6A71" w:rsidR="004500BE" w:rsidRDefault="004500BE" w:rsidP="004500BE">
      <w:pPr>
        <w:rPr>
          <w:rFonts w:ascii="Helvetica" w:hAnsi="Helvetica" w:cs="Times New Roman"/>
          <w:sz w:val="18"/>
          <w:szCs w:val="15"/>
          <w:lang w:val="en-US"/>
        </w:rPr>
      </w:pPr>
    </w:p>
    <w:p w14:paraId="03A583B2" w14:textId="398F3CE0" w:rsidR="004500BE" w:rsidRDefault="004500BE" w:rsidP="004500BE">
      <w:pPr>
        <w:rPr>
          <w:rFonts w:ascii="Helvetica" w:hAnsi="Helvetica" w:cs="Times New Roman"/>
          <w:sz w:val="18"/>
          <w:szCs w:val="15"/>
          <w:lang w:val="en-US"/>
        </w:rPr>
      </w:pPr>
    </w:p>
    <w:p w14:paraId="7FB9E740" w14:textId="04914F19" w:rsidR="004500BE" w:rsidRDefault="004500BE" w:rsidP="004500BE">
      <w:pPr>
        <w:rPr>
          <w:rFonts w:ascii="Helvetica" w:hAnsi="Helvetica" w:cs="Times New Roman"/>
          <w:sz w:val="18"/>
          <w:szCs w:val="15"/>
          <w:lang w:val="en-US"/>
        </w:rPr>
      </w:pPr>
    </w:p>
    <w:p w14:paraId="19E98D2B" w14:textId="141F565A" w:rsidR="004500BE" w:rsidRDefault="004500BE" w:rsidP="004500BE">
      <w:pPr>
        <w:rPr>
          <w:rFonts w:ascii="Helvetica" w:hAnsi="Helvetica" w:cs="Times New Roman"/>
          <w:sz w:val="18"/>
          <w:szCs w:val="15"/>
          <w:lang w:val="en-US"/>
        </w:rPr>
      </w:pPr>
    </w:p>
    <w:p w14:paraId="2FD97B78" w14:textId="11407392" w:rsidR="004500BE" w:rsidRDefault="00B41D16" w:rsidP="004500BE">
      <w:pPr>
        <w:rPr>
          <w:rFonts w:ascii="Helvetica" w:hAnsi="Helvetica" w:cs="Times New Roman"/>
          <w:sz w:val="18"/>
          <w:szCs w:val="15"/>
          <w:lang w:val="en-US"/>
        </w:rPr>
      </w:pPr>
      <w:r>
        <w:rPr>
          <w:noProof/>
          <w:lang w:eastAsia="en-AU"/>
        </w:rPr>
        <w:lastRenderedPageBreak/>
        <w:drawing>
          <wp:anchor distT="0" distB="0" distL="114300" distR="114300" simplePos="0" relativeHeight="251704320" behindDoc="1" locked="0" layoutInCell="1" allowOverlap="1" wp14:anchorId="7D6A3F2A" wp14:editId="0072C621">
            <wp:simplePos x="0" y="0"/>
            <wp:positionH relativeFrom="page">
              <wp:align>right</wp:align>
            </wp:positionH>
            <wp:positionV relativeFrom="paragraph">
              <wp:posOffset>-610235</wp:posOffset>
            </wp:positionV>
            <wp:extent cx="7615008" cy="1945640"/>
            <wp:effectExtent l="0" t="0" r="508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4562840F" w14:textId="77777777" w:rsidR="004500BE" w:rsidRDefault="004500BE" w:rsidP="004500BE">
      <w:pPr>
        <w:rPr>
          <w:rFonts w:ascii="Helvetica" w:hAnsi="Helvetica" w:cs="Times New Roman"/>
          <w:sz w:val="18"/>
          <w:szCs w:val="15"/>
          <w:lang w:val="en-US"/>
        </w:rPr>
      </w:pPr>
    </w:p>
    <w:p w14:paraId="6F7108A4" w14:textId="20717304" w:rsidR="004500BE" w:rsidRPr="004500BE" w:rsidRDefault="004500BE" w:rsidP="004500BE">
      <w:pPr>
        <w:rPr>
          <w:rFonts w:ascii="Helvetica" w:hAnsi="Helvetica" w:cs="Times New Roman"/>
          <w:sz w:val="18"/>
          <w:szCs w:val="15"/>
          <w:lang w:val="en-US"/>
        </w:rPr>
      </w:pPr>
    </w:p>
    <w:p w14:paraId="4BBF6D34" w14:textId="77777777" w:rsidR="004500BE" w:rsidRPr="004500BE" w:rsidRDefault="004500BE" w:rsidP="004500BE">
      <w:pPr>
        <w:rPr>
          <w:rFonts w:ascii="Helvetica" w:hAnsi="Helvetica" w:cs="Times New Roman"/>
          <w:sz w:val="21"/>
          <w:szCs w:val="15"/>
          <w:lang w:val="en-US"/>
        </w:rPr>
      </w:pPr>
    </w:p>
    <w:p w14:paraId="2F72E47D" w14:textId="35B0F9B5" w:rsidR="004500BE" w:rsidRPr="004500BE" w:rsidRDefault="004500BE">
      <w:pPr>
        <w:rPr>
          <w:sz w:val="96"/>
          <w:lang w:val="en-US"/>
        </w:rPr>
      </w:pPr>
    </w:p>
    <w:p w14:paraId="5FBC739F" w14:textId="77777777" w:rsidR="00B41D16" w:rsidRDefault="00B41D16" w:rsidP="004500BE">
      <w:pPr>
        <w:rPr>
          <w:rFonts w:ascii="Helvetica" w:hAnsi="Helvetica" w:cs="Times New Roman"/>
          <w:color w:val="C00000"/>
          <w:szCs w:val="21"/>
          <w:lang w:val="en-US"/>
        </w:rPr>
      </w:pPr>
    </w:p>
    <w:p w14:paraId="5C6D6520" w14:textId="2AAF24D2" w:rsidR="004500BE" w:rsidRPr="004500BE" w:rsidRDefault="00B41D16" w:rsidP="004500BE">
      <w:pPr>
        <w:rPr>
          <w:rFonts w:ascii="Helvetica" w:hAnsi="Helvetica" w:cs="Times New Roman"/>
          <w:color w:val="C00000"/>
          <w:szCs w:val="21"/>
          <w:lang w:val="en-US"/>
        </w:rPr>
      </w:pPr>
      <w:r>
        <w:rPr>
          <w:noProof/>
          <w:sz w:val="18"/>
          <w:lang w:eastAsia="en-AU"/>
        </w:rPr>
        <w:drawing>
          <wp:anchor distT="0" distB="0" distL="114300" distR="114300" simplePos="0" relativeHeight="251708416" behindDoc="0" locked="0" layoutInCell="1" allowOverlap="1" wp14:anchorId="6B7197DB" wp14:editId="6EBFD78F">
            <wp:simplePos x="0" y="0"/>
            <wp:positionH relativeFrom="column">
              <wp:posOffset>4721225</wp:posOffset>
            </wp:positionH>
            <wp:positionV relativeFrom="paragraph">
              <wp:posOffset>38100</wp:posOffset>
            </wp:positionV>
            <wp:extent cx="2148205" cy="4225853"/>
            <wp:effectExtent l="0" t="0" r="10795" b="0"/>
            <wp:wrapNone/>
            <wp:docPr id="43" name="Picture 43" descr="/var/folders/vj/9p6yhwpx21s8ss241f06k0z40000gn/T/com.apple.iChat/Messages/Transfers/IMG_2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vj/9p6yhwpx21s8ss241f06k0z40000gn/T/com.apple.iChat/Messages/Transfers/IMG_2125.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3251" b="14746"/>
                    <a:stretch/>
                  </pic:blipFill>
                  <pic:spPr bwMode="auto">
                    <a:xfrm>
                      <a:off x="0" y="0"/>
                      <a:ext cx="2148205" cy="42258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6A98">
        <w:rPr>
          <w:noProof/>
          <w:sz w:val="18"/>
          <w:lang w:eastAsia="en-AU"/>
        </w:rPr>
        <w:drawing>
          <wp:anchor distT="0" distB="0" distL="114300" distR="114300" simplePos="0" relativeHeight="251706368" behindDoc="0" locked="0" layoutInCell="1" allowOverlap="1" wp14:anchorId="63D9AF2C" wp14:editId="0B18C3C7">
            <wp:simplePos x="0" y="0"/>
            <wp:positionH relativeFrom="column">
              <wp:posOffset>2146131</wp:posOffset>
            </wp:positionH>
            <wp:positionV relativeFrom="paragraph">
              <wp:posOffset>74858</wp:posOffset>
            </wp:positionV>
            <wp:extent cx="2138680" cy="3201493"/>
            <wp:effectExtent l="0" t="0" r="0" b="0"/>
            <wp:wrapNone/>
            <wp:docPr id="42" name="Picture 42" descr="/var/folders/vj/9p6yhwpx21s8ss241f06k0z40000gn/T/com.apple.iChat/Messages/Transfers/IMG_2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vj/9p6yhwpx21s8ss241f06k0z40000gn/T/com.apple.iChat/Messages/Transfers/IMG_2124.PN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940" b="15037"/>
                    <a:stretch/>
                  </pic:blipFill>
                  <pic:spPr bwMode="auto">
                    <a:xfrm>
                      <a:off x="0" y="0"/>
                      <a:ext cx="2138680" cy="320149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00BE" w:rsidRPr="004500BE">
        <w:rPr>
          <w:rFonts w:ascii="Helvetica" w:hAnsi="Helvetica" w:cs="Times New Roman"/>
          <w:color w:val="C00000"/>
          <w:szCs w:val="21"/>
          <w:lang w:val="en-US"/>
        </w:rPr>
        <w:t>How to use Facebook on your</w:t>
      </w:r>
    </w:p>
    <w:p w14:paraId="6BCD73FC" w14:textId="22025C77" w:rsidR="004500BE" w:rsidRPr="004500BE" w:rsidRDefault="004500BE" w:rsidP="004500BE">
      <w:pPr>
        <w:rPr>
          <w:rFonts w:ascii="Helvetica" w:hAnsi="Helvetica" w:cs="Times New Roman"/>
          <w:color w:val="C00000"/>
          <w:szCs w:val="21"/>
          <w:lang w:val="en-US"/>
        </w:rPr>
      </w:pPr>
      <w:r w:rsidRPr="004500BE">
        <w:rPr>
          <w:rFonts w:ascii="Helvetica" w:hAnsi="Helvetica" w:cs="Times New Roman"/>
          <w:color w:val="C00000"/>
          <w:szCs w:val="21"/>
          <w:lang w:val="en-US"/>
        </w:rPr>
        <w:t>mobile or tablet</w:t>
      </w:r>
    </w:p>
    <w:p w14:paraId="43E771F3" w14:textId="4D720824"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Using your smartphone or tablet is</w:t>
      </w:r>
    </w:p>
    <w:p w14:paraId="210B443B" w14:textId="7522D2EC"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similar to your desktop version of</w:t>
      </w:r>
    </w:p>
    <w:p w14:paraId="484553D0" w14:textId="3EC3449F"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Facebook in posting updates, adding</w:t>
      </w:r>
    </w:p>
    <w:p w14:paraId="26AD3E3C" w14:textId="7AE288A8"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photos and events. However, these</w:t>
      </w:r>
    </w:p>
    <w:p w14:paraId="5F395E4F" w14:textId="41DF7E5E"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areas might be switched around a little</w:t>
      </w:r>
    </w:p>
    <w:p w14:paraId="36E3E6B9" w14:textId="42E7315E" w:rsidR="004500BE" w:rsidRPr="004500BE" w:rsidRDefault="004500BE" w:rsidP="004500BE">
      <w:pPr>
        <w:rPr>
          <w:rFonts w:ascii="Helvetica" w:hAnsi="Helvetica" w:cs="Times New Roman"/>
          <w:sz w:val="18"/>
          <w:szCs w:val="15"/>
          <w:lang w:val="en-US"/>
        </w:rPr>
      </w:pPr>
      <w:r w:rsidRPr="004500BE">
        <w:rPr>
          <w:rFonts w:ascii="Helvetica" w:hAnsi="Helvetica" w:cs="Times New Roman"/>
          <w:sz w:val="18"/>
          <w:szCs w:val="15"/>
          <w:lang w:val="en-US"/>
        </w:rPr>
        <w:t>bit compared to what you are used to.</w:t>
      </w:r>
    </w:p>
    <w:p w14:paraId="784B4B43" w14:textId="6C72B8DF" w:rsidR="00533A54" w:rsidRDefault="00533A54">
      <w:pPr>
        <w:rPr>
          <w:sz w:val="56"/>
          <w:lang w:val="en-US"/>
        </w:rPr>
      </w:pPr>
      <w:r>
        <w:rPr>
          <w:noProof/>
          <w:sz w:val="56"/>
          <w:lang w:eastAsia="en-AU"/>
        </w:rPr>
        <w:drawing>
          <wp:anchor distT="0" distB="0" distL="114300" distR="114300" simplePos="0" relativeHeight="251705344" behindDoc="0" locked="0" layoutInCell="1" allowOverlap="1" wp14:anchorId="25662A66" wp14:editId="7C4ECF62">
            <wp:simplePos x="0" y="0"/>
            <wp:positionH relativeFrom="column">
              <wp:posOffset>-133108</wp:posOffset>
            </wp:positionH>
            <wp:positionV relativeFrom="paragraph">
              <wp:posOffset>261797</wp:posOffset>
            </wp:positionV>
            <wp:extent cx="2127644" cy="3430801"/>
            <wp:effectExtent l="0" t="0" r="6350" b="0"/>
            <wp:wrapNone/>
            <wp:docPr id="41" name="Picture 41" descr="/var/folders/vj/9p6yhwpx21s8ss241f06k0z40000gn/T/com.apple.iChat/Messages/Transfers/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vj/9p6yhwpx21s8ss241f06k0z40000gn/T/com.apple.iChat/Messages/Transfers/Image-1-2.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3344" b="20483"/>
                    <a:stretch/>
                  </pic:blipFill>
                  <pic:spPr bwMode="auto">
                    <a:xfrm>
                      <a:off x="0" y="0"/>
                      <a:ext cx="2133085" cy="3439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8957EC" w14:textId="0FD76AE2" w:rsidR="00533A54" w:rsidRDefault="00533A54">
      <w:pPr>
        <w:rPr>
          <w:sz w:val="56"/>
          <w:lang w:val="en-US"/>
        </w:rPr>
      </w:pPr>
    </w:p>
    <w:p w14:paraId="25FEE96E" w14:textId="79C1539E" w:rsidR="00533A54" w:rsidRDefault="00533A54">
      <w:pPr>
        <w:rPr>
          <w:sz w:val="56"/>
          <w:lang w:val="en-US"/>
        </w:rPr>
      </w:pPr>
    </w:p>
    <w:p w14:paraId="3F4DDBA1" w14:textId="7264861B" w:rsidR="00533A54" w:rsidRDefault="00533A54">
      <w:pPr>
        <w:rPr>
          <w:sz w:val="56"/>
          <w:lang w:val="en-US"/>
        </w:rPr>
      </w:pPr>
    </w:p>
    <w:p w14:paraId="28EF91F2" w14:textId="207A3737" w:rsidR="00533A54" w:rsidRDefault="00533A54">
      <w:pPr>
        <w:rPr>
          <w:sz w:val="56"/>
          <w:lang w:val="en-US"/>
        </w:rPr>
      </w:pPr>
    </w:p>
    <w:p w14:paraId="09BEBE52" w14:textId="18AA97F1" w:rsidR="00533A54" w:rsidRDefault="00533A54">
      <w:pPr>
        <w:rPr>
          <w:sz w:val="56"/>
          <w:lang w:val="en-US"/>
        </w:rPr>
      </w:pPr>
      <w:r>
        <w:rPr>
          <w:noProof/>
          <w:sz w:val="18"/>
          <w:lang w:eastAsia="en-AU"/>
        </w:rPr>
        <w:drawing>
          <wp:anchor distT="0" distB="0" distL="114300" distR="114300" simplePos="0" relativeHeight="251707392" behindDoc="0" locked="0" layoutInCell="1" allowOverlap="1" wp14:anchorId="23246D38" wp14:editId="35F2FAEB">
            <wp:simplePos x="0" y="0"/>
            <wp:positionH relativeFrom="column">
              <wp:posOffset>2146388</wp:posOffset>
            </wp:positionH>
            <wp:positionV relativeFrom="paragraph">
              <wp:posOffset>149329</wp:posOffset>
            </wp:positionV>
            <wp:extent cx="2052408" cy="3890504"/>
            <wp:effectExtent l="0" t="0" r="508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19-09-18 at 9.40.33 AM.png"/>
                    <pic:cNvPicPr/>
                  </pic:nvPicPr>
                  <pic:blipFill>
                    <a:blip r:embed="rId31">
                      <a:extLst>
                        <a:ext uri="{28A0092B-C50C-407E-A947-70E740481C1C}">
                          <a14:useLocalDpi xmlns:a14="http://schemas.microsoft.com/office/drawing/2010/main" val="0"/>
                        </a:ext>
                      </a:extLst>
                    </a:blip>
                    <a:stretch>
                      <a:fillRect/>
                    </a:stretch>
                  </pic:blipFill>
                  <pic:spPr>
                    <a:xfrm>
                      <a:off x="0" y="0"/>
                      <a:ext cx="2052408" cy="3890504"/>
                    </a:xfrm>
                    <a:prstGeom prst="rect">
                      <a:avLst/>
                    </a:prstGeom>
                  </pic:spPr>
                </pic:pic>
              </a:graphicData>
            </a:graphic>
            <wp14:sizeRelH relativeFrom="page">
              <wp14:pctWidth>0</wp14:pctWidth>
            </wp14:sizeRelH>
            <wp14:sizeRelV relativeFrom="page">
              <wp14:pctHeight>0</wp14:pctHeight>
            </wp14:sizeRelV>
          </wp:anchor>
        </w:drawing>
      </w:r>
    </w:p>
    <w:p w14:paraId="7597F540" w14:textId="6393BE28" w:rsidR="00533A54" w:rsidRDefault="009A6A98">
      <w:pPr>
        <w:rPr>
          <w:sz w:val="56"/>
          <w:lang w:val="en-US"/>
        </w:rPr>
      </w:pPr>
      <w:r w:rsidRPr="00533A54">
        <w:rPr>
          <w:noProof/>
          <w:sz w:val="18"/>
          <w:lang w:eastAsia="en-AU"/>
        </w:rPr>
        <w:drawing>
          <wp:anchor distT="0" distB="0" distL="114300" distR="114300" simplePos="0" relativeHeight="251709440" behindDoc="0" locked="0" layoutInCell="1" allowOverlap="1" wp14:anchorId="247E83B5" wp14:editId="4AC3DA47">
            <wp:simplePos x="0" y="0"/>
            <wp:positionH relativeFrom="column">
              <wp:posOffset>4508661</wp:posOffset>
            </wp:positionH>
            <wp:positionV relativeFrom="paragraph">
              <wp:posOffset>172471</wp:posOffset>
            </wp:positionV>
            <wp:extent cx="2161438" cy="3424306"/>
            <wp:effectExtent l="0" t="0" r="0" b="508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t="4286"/>
                    <a:stretch/>
                  </pic:blipFill>
                  <pic:spPr bwMode="auto">
                    <a:xfrm>
                      <a:off x="0" y="0"/>
                      <a:ext cx="2161438" cy="34243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A8918F" w14:textId="07634281" w:rsidR="00533A54" w:rsidRDefault="00533A54">
      <w:pPr>
        <w:rPr>
          <w:sz w:val="56"/>
          <w:lang w:val="en-US"/>
        </w:rPr>
      </w:pPr>
    </w:p>
    <w:p w14:paraId="1AE4F7CA" w14:textId="10D0AE49" w:rsidR="00533A54" w:rsidRDefault="00533A54">
      <w:pPr>
        <w:rPr>
          <w:sz w:val="56"/>
          <w:lang w:val="en-US"/>
        </w:rPr>
      </w:pPr>
    </w:p>
    <w:p w14:paraId="498697BD" w14:textId="6FD4D89D" w:rsidR="00533A54" w:rsidRDefault="00533A54" w:rsidP="00533A54">
      <w:pPr>
        <w:pStyle w:val="p1"/>
        <w:rPr>
          <w:rStyle w:val="apple-converted-space"/>
          <w:sz w:val="18"/>
        </w:rPr>
      </w:pPr>
    </w:p>
    <w:p w14:paraId="164D5572" w14:textId="47B28893" w:rsidR="00533A54" w:rsidRPr="00533A54" w:rsidRDefault="00533A54" w:rsidP="00533A54">
      <w:pPr>
        <w:pStyle w:val="p1"/>
        <w:rPr>
          <w:sz w:val="18"/>
        </w:rPr>
      </w:pPr>
      <w:r w:rsidRPr="00533A54">
        <w:rPr>
          <w:sz w:val="18"/>
        </w:rPr>
        <w:t>The above picture is what you should</w:t>
      </w:r>
    </w:p>
    <w:p w14:paraId="2FD3B61B" w14:textId="536A25DE" w:rsidR="00533A54" w:rsidRPr="00533A54" w:rsidRDefault="00533A54" w:rsidP="00533A54">
      <w:pPr>
        <w:pStyle w:val="p1"/>
        <w:rPr>
          <w:sz w:val="18"/>
        </w:rPr>
      </w:pPr>
      <w:r w:rsidRPr="00533A54">
        <w:rPr>
          <w:sz w:val="18"/>
        </w:rPr>
        <w:t>expect when looking at your Club’s</w:t>
      </w:r>
    </w:p>
    <w:p w14:paraId="67FDEC6B" w14:textId="6199C431" w:rsidR="00533A54" w:rsidRPr="00533A54" w:rsidRDefault="00533A54" w:rsidP="00533A54">
      <w:pPr>
        <w:pStyle w:val="p1"/>
        <w:rPr>
          <w:sz w:val="18"/>
        </w:rPr>
      </w:pPr>
      <w:r w:rsidRPr="00533A54">
        <w:rPr>
          <w:sz w:val="18"/>
        </w:rPr>
        <w:t>Facebook page on the mobile version of</w:t>
      </w:r>
    </w:p>
    <w:p w14:paraId="1363B112" w14:textId="1911C6B9" w:rsidR="00533A54" w:rsidRPr="00533A54" w:rsidRDefault="00533A54" w:rsidP="00533A54">
      <w:pPr>
        <w:pStyle w:val="p1"/>
        <w:rPr>
          <w:sz w:val="18"/>
        </w:rPr>
      </w:pPr>
      <w:r w:rsidRPr="00533A54">
        <w:rPr>
          <w:sz w:val="18"/>
        </w:rPr>
        <w:t>Facebook. As you can see, the options</w:t>
      </w:r>
    </w:p>
    <w:p w14:paraId="728CBE1A" w14:textId="62B115BF" w:rsidR="00533A54" w:rsidRPr="00533A54" w:rsidRDefault="00533A54" w:rsidP="00533A54">
      <w:pPr>
        <w:pStyle w:val="p1"/>
        <w:rPr>
          <w:sz w:val="18"/>
        </w:rPr>
      </w:pPr>
      <w:r w:rsidRPr="00533A54">
        <w:rPr>
          <w:sz w:val="18"/>
        </w:rPr>
        <w:t>to post, add a photo, promote your page</w:t>
      </w:r>
    </w:p>
    <w:p w14:paraId="1C65DEFD" w14:textId="1AADD30F" w:rsidR="00533A54" w:rsidRPr="00533A54" w:rsidRDefault="00533A54" w:rsidP="00533A54">
      <w:pPr>
        <w:pStyle w:val="p1"/>
        <w:rPr>
          <w:sz w:val="18"/>
        </w:rPr>
      </w:pPr>
      <w:r w:rsidRPr="00533A54">
        <w:rPr>
          <w:sz w:val="18"/>
        </w:rPr>
        <w:t>and check your notifications are not too</w:t>
      </w:r>
    </w:p>
    <w:p w14:paraId="0B2846FC" w14:textId="273553AE" w:rsidR="00533A54" w:rsidRPr="00533A54" w:rsidRDefault="00533A54" w:rsidP="00533A54">
      <w:pPr>
        <w:pStyle w:val="p1"/>
        <w:rPr>
          <w:sz w:val="18"/>
        </w:rPr>
      </w:pPr>
      <w:r w:rsidRPr="00533A54">
        <w:rPr>
          <w:sz w:val="18"/>
        </w:rPr>
        <w:t>difficult to find at all. To find your page,</w:t>
      </w:r>
    </w:p>
    <w:p w14:paraId="2337F86E" w14:textId="144F77C5" w:rsidR="00533A54" w:rsidRPr="00533A54" w:rsidRDefault="00533A54" w:rsidP="00533A54">
      <w:pPr>
        <w:pStyle w:val="p1"/>
        <w:rPr>
          <w:sz w:val="18"/>
        </w:rPr>
      </w:pPr>
      <w:r w:rsidRPr="00533A54">
        <w:rPr>
          <w:sz w:val="18"/>
        </w:rPr>
        <w:t>all you have to do is head to the “more”</w:t>
      </w:r>
    </w:p>
    <w:p w14:paraId="3542675B" w14:textId="27246A7D" w:rsidR="00533A54" w:rsidRDefault="00533A54" w:rsidP="00533A54">
      <w:pPr>
        <w:pStyle w:val="p1"/>
        <w:rPr>
          <w:sz w:val="18"/>
        </w:rPr>
      </w:pPr>
      <w:r w:rsidRPr="00533A54">
        <w:rPr>
          <w:sz w:val="18"/>
        </w:rPr>
        <w:t>button at the bottom right of your screen.</w:t>
      </w:r>
    </w:p>
    <w:p w14:paraId="3C815AD6" w14:textId="0A1D1A17" w:rsidR="00533A54" w:rsidRPr="00533A54" w:rsidRDefault="00533A54" w:rsidP="00533A54">
      <w:pPr>
        <w:pStyle w:val="p1"/>
        <w:rPr>
          <w:sz w:val="18"/>
        </w:rPr>
      </w:pPr>
    </w:p>
    <w:p w14:paraId="4F83EE44" w14:textId="77777777" w:rsidR="00533A54" w:rsidRPr="00533A54" w:rsidRDefault="00533A54" w:rsidP="00533A54">
      <w:pPr>
        <w:pStyle w:val="p1"/>
        <w:rPr>
          <w:sz w:val="18"/>
        </w:rPr>
      </w:pPr>
      <w:r w:rsidRPr="00533A54">
        <w:rPr>
          <w:sz w:val="18"/>
        </w:rPr>
        <w:t>It’s the same as if using the computer</w:t>
      </w:r>
    </w:p>
    <w:p w14:paraId="1358893D" w14:textId="7B27992C" w:rsidR="00533A54" w:rsidRPr="00533A54" w:rsidRDefault="00533A54" w:rsidP="00533A54">
      <w:pPr>
        <w:pStyle w:val="p1"/>
        <w:rPr>
          <w:sz w:val="18"/>
        </w:rPr>
      </w:pPr>
      <w:r w:rsidRPr="00533A54">
        <w:rPr>
          <w:sz w:val="18"/>
        </w:rPr>
        <w:t>version of Facebook, click the camera</w:t>
      </w:r>
    </w:p>
    <w:p w14:paraId="4695972B" w14:textId="77777777" w:rsidR="00533A54" w:rsidRPr="00533A54" w:rsidRDefault="00533A54" w:rsidP="00533A54">
      <w:pPr>
        <w:pStyle w:val="p1"/>
        <w:rPr>
          <w:sz w:val="18"/>
        </w:rPr>
      </w:pPr>
      <w:r w:rsidRPr="00533A54">
        <w:rPr>
          <w:sz w:val="18"/>
        </w:rPr>
        <w:t>on your profile picture to change your</w:t>
      </w:r>
    </w:p>
    <w:p w14:paraId="73D51453" w14:textId="2AAB87FB" w:rsidR="00533A54" w:rsidRPr="00533A54" w:rsidRDefault="00533A54" w:rsidP="00533A54">
      <w:pPr>
        <w:pStyle w:val="p1"/>
        <w:rPr>
          <w:sz w:val="18"/>
        </w:rPr>
      </w:pPr>
      <w:r w:rsidRPr="00533A54">
        <w:rPr>
          <w:sz w:val="18"/>
        </w:rPr>
        <w:t>profile picture, or if changing your cover</w:t>
      </w:r>
    </w:p>
    <w:p w14:paraId="5079ADD6" w14:textId="4F23325A" w:rsidR="00533A54" w:rsidRPr="00533A54" w:rsidRDefault="00533A54" w:rsidP="00533A54">
      <w:pPr>
        <w:pStyle w:val="p1"/>
        <w:rPr>
          <w:sz w:val="18"/>
        </w:rPr>
      </w:pPr>
      <w:r w:rsidRPr="00533A54">
        <w:rPr>
          <w:sz w:val="18"/>
        </w:rPr>
        <w:t>photo up the top, click the cover photo</w:t>
      </w:r>
    </w:p>
    <w:p w14:paraId="670EC3FB" w14:textId="37A20A7B" w:rsidR="00533A54" w:rsidRDefault="00533A54" w:rsidP="00533A54">
      <w:pPr>
        <w:pStyle w:val="p1"/>
        <w:rPr>
          <w:sz w:val="18"/>
        </w:rPr>
      </w:pPr>
      <w:r w:rsidRPr="00533A54">
        <w:rPr>
          <w:sz w:val="18"/>
        </w:rPr>
        <w:t>and select upload photo.</w:t>
      </w:r>
    </w:p>
    <w:p w14:paraId="3A73A86C" w14:textId="13403EBB" w:rsidR="00533A54" w:rsidRDefault="00533A54" w:rsidP="00533A54">
      <w:pPr>
        <w:pStyle w:val="p1"/>
        <w:rPr>
          <w:sz w:val="18"/>
        </w:rPr>
      </w:pPr>
    </w:p>
    <w:p w14:paraId="0211005E" w14:textId="32A97558" w:rsidR="00533A54" w:rsidRDefault="00533A54" w:rsidP="00533A54">
      <w:pPr>
        <w:pStyle w:val="p1"/>
        <w:rPr>
          <w:sz w:val="18"/>
        </w:rPr>
      </w:pPr>
    </w:p>
    <w:p w14:paraId="6147D46A" w14:textId="721DE0D9" w:rsidR="00533A54" w:rsidRDefault="00533A54" w:rsidP="00533A54">
      <w:pPr>
        <w:pStyle w:val="p1"/>
        <w:rPr>
          <w:sz w:val="18"/>
        </w:rPr>
      </w:pPr>
    </w:p>
    <w:p w14:paraId="060F54FA" w14:textId="027C7F34" w:rsidR="00533A54" w:rsidRDefault="00533A54" w:rsidP="00533A54">
      <w:pPr>
        <w:pStyle w:val="p1"/>
        <w:rPr>
          <w:sz w:val="18"/>
        </w:rPr>
      </w:pPr>
    </w:p>
    <w:p w14:paraId="153BBEB5" w14:textId="74809E29" w:rsidR="00533A54" w:rsidRDefault="00533A54" w:rsidP="00533A54">
      <w:pPr>
        <w:pStyle w:val="p1"/>
        <w:rPr>
          <w:sz w:val="18"/>
        </w:rPr>
      </w:pPr>
    </w:p>
    <w:p w14:paraId="300FEEF6" w14:textId="2B940482" w:rsidR="00533A54" w:rsidRDefault="00533A54" w:rsidP="00533A54">
      <w:pPr>
        <w:pStyle w:val="p1"/>
        <w:rPr>
          <w:sz w:val="18"/>
        </w:rPr>
      </w:pPr>
    </w:p>
    <w:p w14:paraId="6E4F1899" w14:textId="05406F4D" w:rsidR="00533A54" w:rsidRDefault="00B41D16" w:rsidP="00533A54">
      <w:pPr>
        <w:pStyle w:val="p1"/>
        <w:rPr>
          <w:sz w:val="18"/>
        </w:rPr>
      </w:pPr>
      <w:r>
        <w:rPr>
          <w:noProof/>
          <w:lang w:val="en-AU" w:eastAsia="en-AU"/>
        </w:rPr>
        <w:lastRenderedPageBreak/>
        <w:drawing>
          <wp:anchor distT="0" distB="0" distL="114300" distR="114300" simplePos="0" relativeHeight="251711488" behindDoc="1" locked="0" layoutInCell="1" allowOverlap="1" wp14:anchorId="18CE5B6C" wp14:editId="6344EA83">
            <wp:simplePos x="0" y="0"/>
            <wp:positionH relativeFrom="margin">
              <wp:align>center</wp:align>
            </wp:positionH>
            <wp:positionV relativeFrom="paragraph">
              <wp:posOffset>-612753</wp:posOffset>
            </wp:positionV>
            <wp:extent cx="7615008" cy="1945640"/>
            <wp:effectExtent l="0" t="0" r="508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9-09 at 4.07.20 PM.png"/>
                    <pic:cNvPicPr/>
                  </pic:nvPicPr>
                  <pic:blipFill>
                    <a:blip r:embed="rId10">
                      <a:extLst>
                        <a:ext uri="{28A0092B-C50C-407E-A947-70E740481C1C}">
                          <a14:useLocalDpi xmlns:a14="http://schemas.microsoft.com/office/drawing/2010/main" val="0"/>
                        </a:ext>
                      </a:extLst>
                    </a:blip>
                    <a:stretch>
                      <a:fillRect/>
                    </a:stretch>
                  </pic:blipFill>
                  <pic:spPr>
                    <a:xfrm>
                      <a:off x="0" y="0"/>
                      <a:ext cx="7615008" cy="1945640"/>
                    </a:xfrm>
                    <a:prstGeom prst="rect">
                      <a:avLst/>
                    </a:prstGeom>
                  </pic:spPr>
                </pic:pic>
              </a:graphicData>
            </a:graphic>
            <wp14:sizeRelH relativeFrom="page">
              <wp14:pctWidth>0</wp14:pctWidth>
            </wp14:sizeRelH>
            <wp14:sizeRelV relativeFrom="page">
              <wp14:pctHeight>0</wp14:pctHeight>
            </wp14:sizeRelV>
          </wp:anchor>
        </w:drawing>
      </w:r>
    </w:p>
    <w:p w14:paraId="1BACBE2E" w14:textId="1227DF45" w:rsidR="00533A54" w:rsidRPr="00533A54" w:rsidRDefault="00533A54" w:rsidP="00533A54">
      <w:pPr>
        <w:pStyle w:val="p1"/>
        <w:rPr>
          <w:sz w:val="18"/>
        </w:rPr>
      </w:pPr>
    </w:p>
    <w:p w14:paraId="4C086D1A" w14:textId="0ECDC98F" w:rsidR="00533A54" w:rsidRDefault="00533A54">
      <w:pPr>
        <w:rPr>
          <w:sz w:val="56"/>
          <w:lang w:val="en-US"/>
        </w:rPr>
      </w:pPr>
    </w:p>
    <w:p w14:paraId="51D39DEF" w14:textId="1325084F" w:rsidR="009A6A98" w:rsidRPr="009A6A98" w:rsidRDefault="009A6A98">
      <w:pPr>
        <w:rPr>
          <w:sz w:val="96"/>
          <w:lang w:val="en-US"/>
        </w:rPr>
      </w:pPr>
    </w:p>
    <w:p w14:paraId="493235BE" w14:textId="4E9F44E7" w:rsidR="009A6A98" w:rsidRPr="009A6A98" w:rsidRDefault="009A6A98" w:rsidP="009A6A98">
      <w:pPr>
        <w:pStyle w:val="p1"/>
        <w:rPr>
          <w:sz w:val="18"/>
        </w:rPr>
      </w:pPr>
      <w:r w:rsidRPr="009A6A98">
        <w:rPr>
          <w:sz w:val="18"/>
        </w:rPr>
        <w:t>If you want to change settings on your</w:t>
      </w:r>
    </w:p>
    <w:p w14:paraId="26449344" w14:textId="0C9C2949" w:rsidR="009A6A98" w:rsidRPr="009A6A98" w:rsidRDefault="00B41D16" w:rsidP="009A6A98">
      <w:pPr>
        <w:pStyle w:val="p1"/>
        <w:rPr>
          <w:sz w:val="18"/>
        </w:rPr>
      </w:pPr>
      <w:r w:rsidRPr="009A6A98">
        <w:rPr>
          <w:noProof/>
          <w:sz w:val="56"/>
          <w:lang w:eastAsia="en-AU"/>
        </w:rPr>
        <w:drawing>
          <wp:anchor distT="0" distB="0" distL="114300" distR="114300" simplePos="0" relativeHeight="251712512" behindDoc="0" locked="0" layoutInCell="1" allowOverlap="1" wp14:anchorId="768FD440" wp14:editId="48EA2D6F">
            <wp:simplePos x="0" y="0"/>
            <wp:positionH relativeFrom="column">
              <wp:posOffset>2313940</wp:posOffset>
            </wp:positionH>
            <wp:positionV relativeFrom="paragraph">
              <wp:posOffset>3175</wp:posOffset>
            </wp:positionV>
            <wp:extent cx="2215479" cy="331089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15479" cy="3310890"/>
                    </a:xfrm>
                    <a:prstGeom prst="rect">
                      <a:avLst/>
                    </a:prstGeom>
                  </pic:spPr>
                </pic:pic>
              </a:graphicData>
            </a:graphic>
            <wp14:sizeRelH relativeFrom="page">
              <wp14:pctWidth>0</wp14:pctWidth>
            </wp14:sizeRelH>
            <wp14:sizeRelV relativeFrom="page">
              <wp14:pctHeight>0</wp14:pctHeight>
            </wp14:sizeRelV>
          </wp:anchor>
        </w:drawing>
      </w:r>
      <w:r w:rsidRPr="009A6A98">
        <w:rPr>
          <w:noProof/>
          <w:sz w:val="56"/>
          <w:lang w:eastAsia="en-AU"/>
        </w:rPr>
        <w:drawing>
          <wp:anchor distT="0" distB="0" distL="114300" distR="114300" simplePos="0" relativeHeight="251713536" behindDoc="0" locked="0" layoutInCell="1" allowOverlap="1" wp14:anchorId="5F41E80C" wp14:editId="7DC5F43C">
            <wp:simplePos x="0" y="0"/>
            <wp:positionH relativeFrom="column">
              <wp:posOffset>4767580</wp:posOffset>
            </wp:positionH>
            <wp:positionV relativeFrom="paragraph">
              <wp:posOffset>3175</wp:posOffset>
            </wp:positionV>
            <wp:extent cx="2209631" cy="3311461"/>
            <wp:effectExtent l="0" t="0" r="635"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09631" cy="3311461"/>
                    </a:xfrm>
                    <a:prstGeom prst="rect">
                      <a:avLst/>
                    </a:prstGeom>
                  </pic:spPr>
                </pic:pic>
              </a:graphicData>
            </a:graphic>
            <wp14:sizeRelH relativeFrom="page">
              <wp14:pctWidth>0</wp14:pctWidth>
            </wp14:sizeRelH>
            <wp14:sizeRelV relativeFrom="page">
              <wp14:pctHeight>0</wp14:pctHeight>
            </wp14:sizeRelV>
          </wp:anchor>
        </w:drawing>
      </w:r>
      <w:r w:rsidR="009A6A98" w:rsidRPr="009A6A98">
        <w:rPr>
          <w:sz w:val="18"/>
        </w:rPr>
        <w:t>Facebook page via your mobile, simply</w:t>
      </w:r>
    </w:p>
    <w:p w14:paraId="2FD257FE" w14:textId="110EDB4F" w:rsidR="009A6A98" w:rsidRPr="009A6A98" w:rsidRDefault="009A6A98" w:rsidP="009A6A98">
      <w:pPr>
        <w:pStyle w:val="p1"/>
        <w:rPr>
          <w:sz w:val="18"/>
        </w:rPr>
      </w:pPr>
      <w:r w:rsidRPr="009A6A98">
        <w:rPr>
          <w:sz w:val="18"/>
        </w:rPr>
        <w:t>click the ‘more’ button on the homepage.</w:t>
      </w:r>
    </w:p>
    <w:p w14:paraId="33867F45" w14:textId="00CA7171" w:rsidR="009A6A98" w:rsidRPr="009A6A98" w:rsidRDefault="009A6A98" w:rsidP="009A6A98">
      <w:pPr>
        <w:pStyle w:val="p1"/>
        <w:rPr>
          <w:sz w:val="18"/>
        </w:rPr>
      </w:pPr>
      <w:r w:rsidRPr="009A6A98">
        <w:rPr>
          <w:sz w:val="18"/>
        </w:rPr>
        <w:t>From this point, you’ll be able to click</w:t>
      </w:r>
    </w:p>
    <w:p w14:paraId="49CD454B" w14:textId="2546FA48" w:rsidR="009A6A98" w:rsidRPr="009A6A98" w:rsidRDefault="009A6A98" w:rsidP="009A6A98">
      <w:pPr>
        <w:pStyle w:val="p1"/>
        <w:rPr>
          <w:sz w:val="18"/>
        </w:rPr>
      </w:pPr>
      <w:r w:rsidRPr="009A6A98">
        <w:rPr>
          <w:sz w:val="18"/>
        </w:rPr>
        <w:t>and edit your settings and change</w:t>
      </w:r>
    </w:p>
    <w:p w14:paraId="62E8362B" w14:textId="3F803887" w:rsidR="009A6A98" w:rsidRPr="009A6A98" w:rsidRDefault="009A6A98" w:rsidP="009A6A98">
      <w:pPr>
        <w:pStyle w:val="p1"/>
        <w:rPr>
          <w:sz w:val="18"/>
        </w:rPr>
      </w:pPr>
      <w:r w:rsidRPr="009A6A98">
        <w:rPr>
          <w:sz w:val="18"/>
        </w:rPr>
        <w:t>anything that you would normally be able</w:t>
      </w:r>
    </w:p>
    <w:p w14:paraId="01730D5B" w14:textId="3D889ABA" w:rsidR="009A6A98" w:rsidRDefault="009A6A98" w:rsidP="009A6A98">
      <w:pPr>
        <w:pStyle w:val="p1"/>
        <w:rPr>
          <w:sz w:val="18"/>
        </w:rPr>
      </w:pPr>
      <w:r w:rsidRPr="009A6A98">
        <w:rPr>
          <w:sz w:val="18"/>
        </w:rPr>
        <w:t>to from the desktop version of Facebook.</w:t>
      </w:r>
    </w:p>
    <w:p w14:paraId="77CDF142" w14:textId="023F863A" w:rsidR="009A6A98" w:rsidRPr="009A6A98" w:rsidRDefault="009A6A98" w:rsidP="009A6A98">
      <w:pPr>
        <w:pStyle w:val="p1"/>
        <w:rPr>
          <w:sz w:val="18"/>
        </w:rPr>
      </w:pPr>
    </w:p>
    <w:p w14:paraId="35D40798" w14:textId="27F7E3FE" w:rsidR="009A6A98" w:rsidRPr="009A6A98" w:rsidRDefault="009A6A98" w:rsidP="009A6A98">
      <w:pPr>
        <w:pStyle w:val="p1"/>
        <w:rPr>
          <w:sz w:val="18"/>
        </w:rPr>
      </w:pPr>
      <w:r w:rsidRPr="009A6A98">
        <w:rPr>
          <w:sz w:val="18"/>
        </w:rPr>
        <w:t>https://itunes.apple.com/au/app/</w:t>
      </w:r>
    </w:p>
    <w:p w14:paraId="22341A27" w14:textId="52B92C90" w:rsidR="009A6A98" w:rsidRDefault="009A6A98" w:rsidP="009A6A98">
      <w:pPr>
        <w:pStyle w:val="p1"/>
        <w:rPr>
          <w:sz w:val="18"/>
        </w:rPr>
      </w:pPr>
      <w:r w:rsidRPr="009A6A98">
        <w:rPr>
          <w:sz w:val="18"/>
        </w:rPr>
        <w:t>facebook/id284882215?mt=8</w:t>
      </w:r>
    </w:p>
    <w:p w14:paraId="32AD7321" w14:textId="457EC9AD" w:rsidR="009A6A98" w:rsidRPr="009A6A98" w:rsidRDefault="009A6A98" w:rsidP="009A6A98">
      <w:pPr>
        <w:pStyle w:val="p1"/>
        <w:rPr>
          <w:sz w:val="18"/>
        </w:rPr>
      </w:pPr>
    </w:p>
    <w:p w14:paraId="43DC177E" w14:textId="5B918FD6" w:rsidR="009A6A98" w:rsidRPr="009A6A98" w:rsidRDefault="009A6A98" w:rsidP="009A6A98">
      <w:pPr>
        <w:pStyle w:val="p1"/>
        <w:rPr>
          <w:sz w:val="18"/>
        </w:rPr>
      </w:pPr>
      <w:r w:rsidRPr="009A6A98">
        <w:rPr>
          <w:sz w:val="18"/>
        </w:rPr>
        <w:t>Attached is the link to the Facebook</w:t>
      </w:r>
    </w:p>
    <w:p w14:paraId="6D7E27FE" w14:textId="1BFE10A3" w:rsidR="009A6A98" w:rsidRPr="009A6A98" w:rsidRDefault="009A6A98" w:rsidP="009A6A98">
      <w:pPr>
        <w:pStyle w:val="p1"/>
        <w:rPr>
          <w:sz w:val="18"/>
        </w:rPr>
      </w:pPr>
      <w:r w:rsidRPr="009A6A98">
        <w:rPr>
          <w:sz w:val="18"/>
        </w:rPr>
        <w:t>App, where the above mobile</w:t>
      </w:r>
    </w:p>
    <w:p w14:paraId="1BD138B5" w14:textId="437E157C" w:rsidR="009A6A98" w:rsidRPr="009A6A98" w:rsidRDefault="009A6A98" w:rsidP="009A6A98">
      <w:pPr>
        <w:pStyle w:val="p1"/>
        <w:rPr>
          <w:sz w:val="18"/>
        </w:rPr>
      </w:pPr>
      <w:r w:rsidRPr="009A6A98">
        <w:rPr>
          <w:sz w:val="18"/>
        </w:rPr>
        <w:t>screenshots are from. The Facebook</w:t>
      </w:r>
    </w:p>
    <w:p w14:paraId="44792DED" w14:textId="17A64A6F" w:rsidR="009A6A98" w:rsidRPr="009A6A98" w:rsidRDefault="009A6A98" w:rsidP="009A6A98">
      <w:pPr>
        <w:pStyle w:val="p1"/>
        <w:rPr>
          <w:sz w:val="18"/>
        </w:rPr>
      </w:pPr>
      <w:r w:rsidRPr="009A6A98">
        <w:rPr>
          <w:sz w:val="18"/>
        </w:rPr>
        <w:t>App is easy to use and log in, just like</w:t>
      </w:r>
    </w:p>
    <w:p w14:paraId="77E3C372" w14:textId="0C3F1B65" w:rsidR="009A6A98" w:rsidRPr="009A6A98" w:rsidRDefault="009A6A98" w:rsidP="009A6A98">
      <w:pPr>
        <w:pStyle w:val="p1"/>
        <w:rPr>
          <w:sz w:val="18"/>
        </w:rPr>
      </w:pPr>
      <w:r w:rsidRPr="009A6A98">
        <w:rPr>
          <w:sz w:val="18"/>
        </w:rPr>
        <w:t>the desktop computer version.</w:t>
      </w:r>
    </w:p>
    <w:p w14:paraId="16B61D5A" w14:textId="7FF24DF6" w:rsidR="009A6A98" w:rsidRDefault="009A6A98">
      <w:pPr>
        <w:rPr>
          <w:sz w:val="56"/>
          <w:lang w:val="en-US"/>
        </w:rPr>
      </w:pPr>
    </w:p>
    <w:p w14:paraId="43268018" w14:textId="0FBC5CEE" w:rsidR="009A6A98" w:rsidRPr="004500BE" w:rsidRDefault="009A6A98">
      <w:pPr>
        <w:rPr>
          <w:sz w:val="56"/>
          <w:lang w:val="en-US"/>
        </w:rPr>
      </w:pPr>
    </w:p>
    <w:sectPr w:rsidR="009A6A98" w:rsidRPr="004500BE" w:rsidSect="00732E6B">
      <w:footerReference w:type="even" r:id="rId35"/>
      <w:footerReference w:type="default" r:id="rId36"/>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C0CCD" w14:textId="77777777" w:rsidR="00E71C75" w:rsidRDefault="00E71C75" w:rsidP="000C09E6">
      <w:r>
        <w:separator/>
      </w:r>
    </w:p>
  </w:endnote>
  <w:endnote w:type="continuationSeparator" w:id="0">
    <w:p w14:paraId="59A22BFA" w14:textId="77777777" w:rsidR="00E71C75" w:rsidRDefault="00E71C75" w:rsidP="000C0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8D67C" w14:textId="77777777" w:rsidR="00EF72D7" w:rsidRDefault="00EF72D7" w:rsidP="00EF72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A90554" w14:textId="77777777" w:rsidR="00EF72D7" w:rsidRDefault="00EF72D7" w:rsidP="000C09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EFBD5" w14:textId="77777777" w:rsidR="00EF72D7" w:rsidRDefault="00EF72D7" w:rsidP="00EF72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73372">
      <w:rPr>
        <w:rStyle w:val="PageNumber"/>
        <w:noProof/>
      </w:rPr>
      <w:t>8</w:t>
    </w:r>
    <w:r>
      <w:rPr>
        <w:rStyle w:val="PageNumber"/>
      </w:rPr>
      <w:fldChar w:fldCharType="end"/>
    </w:r>
  </w:p>
  <w:p w14:paraId="1140090D" w14:textId="77777777" w:rsidR="00EF72D7" w:rsidRDefault="00EF72D7" w:rsidP="000C09E6">
    <w:pPr>
      <w:pStyle w:val="Footer"/>
      <w:ind w:right="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E8E42" w14:textId="77777777" w:rsidR="00E71C75" w:rsidRDefault="00E71C75" w:rsidP="000C09E6">
      <w:r>
        <w:separator/>
      </w:r>
    </w:p>
  </w:footnote>
  <w:footnote w:type="continuationSeparator" w:id="0">
    <w:p w14:paraId="24BCB249" w14:textId="77777777" w:rsidR="00E71C75" w:rsidRDefault="00E71C75" w:rsidP="000C09E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NDM1N7c0NbcwMTZV0lEKTi0uzszPAykwrAUAATx3iSwAAAA="/>
  </w:docVars>
  <w:rsids>
    <w:rsidRoot w:val="0075425C"/>
    <w:rsid w:val="0007476F"/>
    <w:rsid w:val="000854FE"/>
    <w:rsid w:val="000C09E6"/>
    <w:rsid w:val="001F14A2"/>
    <w:rsid w:val="00373372"/>
    <w:rsid w:val="004500BE"/>
    <w:rsid w:val="004E2B25"/>
    <w:rsid w:val="00533A54"/>
    <w:rsid w:val="00541EB9"/>
    <w:rsid w:val="007128A6"/>
    <w:rsid w:val="00732E6B"/>
    <w:rsid w:val="0075425C"/>
    <w:rsid w:val="007B35E1"/>
    <w:rsid w:val="00812AD9"/>
    <w:rsid w:val="0083602D"/>
    <w:rsid w:val="00881128"/>
    <w:rsid w:val="00882909"/>
    <w:rsid w:val="008B5FFE"/>
    <w:rsid w:val="009306AC"/>
    <w:rsid w:val="009A6A98"/>
    <w:rsid w:val="00A03200"/>
    <w:rsid w:val="00AC19E3"/>
    <w:rsid w:val="00B41D16"/>
    <w:rsid w:val="00BC203D"/>
    <w:rsid w:val="00C07238"/>
    <w:rsid w:val="00C5073B"/>
    <w:rsid w:val="00CA44BF"/>
    <w:rsid w:val="00D822D2"/>
    <w:rsid w:val="00E35239"/>
    <w:rsid w:val="00E71C75"/>
    <w:rsid w:val="00EF72D7"/>
    <w:rsid w:val="00FB6244"/>
    <w:rsid w:val="00FB7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7190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732E6B"/>
    <w:rPr>
      <w:rFonts w:ascii="Helvetica" w:hAnsi="Helvetica" w:cs="Times New Roman"/>
      <w:sz w:val="15"/>
      <w:szCs w:val="15"/>
      <w:lang w:val="en-US"/>
    </w:rPr>
  </w:style>
  <w:style w:type="paragraph" w:customStyle="1" w:styleId="p2">
    <w:name w:val="p2"/>
    <w:basedOn w:val="Normal"/>
    <w:rsid w:val="00732E6B"/>
    <w:rPr>
      <w:rFonts w:ascii="Helvetica" w:hAnsi="Helvetica" w:cs="Times New Roman"/>
      <w:sz w:val="12"/>
      <w:szCs w:val="12"/>
      <w:lang w:val="en-US"/>
    </w:rPr>
  </w:style>
  <w:style w:type="character" w:customStyle="1" w:styleId="apple-converted-space">
    <w:name w:val="apple-converted-space"/>
    <w:basedOn w:val="DefaultParagraphFont"/>
    <w:rsid w:val="00732E6B"/>
  </w:style>
  <w:style w:type="character" w:customStyle="1" w:styleId="s1">
    <w:name w:val="s1"/>
    <w:basedOn w:val="DefaultParagraphFont"/>
    <w:rsid w:val="00732E6B"/>
    <w:rPr>
      <w:color w:val="63EC00"/>
    </w:rPr>
  </w:style>
  <w:style w:type="paragraph" w:styleId="Header">
    <w:name w:val="header"/>
    <w:basedOn w:val="Normal"/>
    <w:link w:val="HeaderChar"/>
    <w:uiPriority w:val="99"/>
    <w:unhideWhenUsed/>
    <w:rsid w:val="000C09E6"/>
    <w:pPr>
      <w:tabs>
        <w:tab w:val="center" w:pos="4513"/>
        <w:tab w:val="right" w:pos="9026"/>
      </w:tabs>
    </w:pPr>
  </w:style>
  <w:style w:type="character" w:customStyle="1" w:styleId="HeaderChar">
    <w:name w:val="Header Char"/>
    <w:basedOn w:val="DefaultParagraphFont"/>
    <w:link w:val="Header"/>
    <w:uiPriority w:val="99"/>
    <w:rsid w:val="000C09E6"/>
    <w:rPr>
      <w:lang w:val="en-AU"/>
    </w:rPr>
  </w:style>
  <w:style w:type="paragraph" w:styleId="Footer">
    <w:name w:val="footer"/>
    <w:basedOn w:val="Normal"/>
    <w:link w:val="FooterChar"/>
    <w:uiPriority w:val="99"/>
    <w:unhideWhenUsed/>
    <w:rsid w:val="000C09E6"/>
    <w:pPr>
      <w:tabs>
        <w:tab w:val="center" w:pos="4513"/>
        <w:tab w:val="right" w:pos="9026"/>
      </w:tabs>
    </w:pPr>
  </w:style>
  <w:style w:type="character" w:customStyle="1" w:styleId="FooterChar">
    <w:name w:val="Footer Char"/>
    <w:basedOn w:val="DefaultParagraphFont"/>
    <w:link w:val="Footer"/>
    <w:uiPriority w:val="99"/>
    <w:rsid w:val="000C09E6"/>
    <w:rPr>
      <w:lang w:val="en-AU"/>
    </w:rPr>
  </w:style>
  <w:style w:type="character" w:styleId="PageNumber">
    <w:name w:val="page number"/>
    <w:basedOn w:val="DefaultParagraphFont"/>
    <w:uiPriority w:val="99"/>
    <w:semiHidden/>
    <w:unhideWhenUsed/>
    <w:rsid w:val="000C09E6"/>
  </w:style>
  <w:style w:type="paragraph" w:customStyle="1" w:styleId="p3">
    <w:name w:val="p3"/>
    <w:basedOn w:val="Normal"/>
    <w:rsid w:val="000C09E6"/>
    <w:rPr>
      <w:rFonts w:ascii="Helvetica" w:hAnsi="Helvetica" w:cs="Times New Roman"/>
      <w:sz w:val="12"/>
      <w:szCs w:val="1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0830">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116338394">
      <w:bodyDiv w:val="1"/>
      <w:marLeft w:val="0"/>
      <w:marRight w:val="0"/>
      <w:marTop w:val="0"/>
      <w:marBottom w:val="0"/>
      <w:divBdr>
        <w:top w:val="none" w:sz="0" w:space="0" w:color="auto"/>
        <w:left w:val="none" w:sz="0" w:space="0" w:color="auto"/>
        <w:bottom w:val="none" w:sz="0" w:space="0" w:color="auto"/>
        <w:right w:val="none" w:sz="0" w:space="0" w:color="auto"/>
      </w:divBdr>
    </w:div>
    <w:div w:id="166605476">
      <w:bodyDiv w:val="1"/>
      <w:marLeft w:val="0"/>
      <w:marRight w:val="0"/>
      <w:marTop w:val="0"/>
      <w:marBottom w:val="0"/>
      <w:divBdr>
        <w:top w:val="none" w:sz="0" w:space="0" w:color="auto"/>
        <w:left w:val="none" w:sz="0" w:space="0" w:color="auto"/>
        <w:bottom w:val="none" w:sz="0" w:space="0" w:color="auto"/>
        <w:right w:val="none" w:sz="0" w:space="0" w:color="auto"/>
      </w:divBdr>
    </w:div>
    <w:div w:id="301426374">
      <w:bodyDiv w:val="1"/>
      <w:marLeft w:val="0"/>
      <w:marRight w:val="0"/>
      <w:marTop w:val="0"/>
      <w:marBottom w:val="0"/>
      <w:divBdr>
        <w:top w:val="none" w:sz="0" w:space="0" w:color="auto"/>
        <w:left w:val="none" w:sz="0" w:space="0" w:color="auto"/>
        <w:bottom w:val="none" w:sz="0" w:space="0" w:color="auto"/>
        <w:right w:val="none" w:sz="0" w:space="0" w:color="auto"/>
      </w:divBdr>
    </w:div>
    <w:div w:id="472260808">
      <w:bodyDiv w:val="1"/>
      <w:marLeft w:val="0"/>
      <w:marRight w:val="0"/>
      <w:marTop w:val="0"/>
      <w:marBottom w:val="0"/>
      <w:divBdr>
        <w:top w:val="none" w:sz="0" w:space="0" w:color="auto"/>
        <w:left w:val="none" w:sz="0" w:space="0" w:color="auto"/>
        <w:bottom w:val="none" w:sz="0" w:space="0" w:color="auto"/>
        <w:right w:val="none" w:sz="0" w:space="0" w:color="auto"/>
      </w:divBdr>
    </w:div>
    <w:div w:id="551160008">
      <w:bodyDiv w:val="1"/>
      <w:marLeft w:val="0"/>
      <w:marRight w:val="0"/>
      <w:marTop w:val="0"/>
      <w:marBottom w:val="0"/>
      <w:divBdr>
        <w:top w:val="none" w:sz="0" w:space="0" w:color="auto"/>
        <w:left w:val="none" w:sz="0" w:space="0" w:color="auto"/>
        <w:bottom w:val="none" w:sz="0" w:space="0" w:color="auto"/>
        <w:right w:val="none" w:sz="0" w:space="0" w:color="auto"/>
      </w:divBdr>
    </w:div>
    <w:div w:id="597062643">
      <w:bodyDiv w:val="1"/>
      <w:marLeft w:val="0"/>
      <w:marRight w:val="0"/>
      <w:marTop w:val="0"/>
      <w:marBottom w:val="0"/>
      <w:divBdr>
        <w:top w:val="none" w:sz="0" w:space="0" w:color="auto"/>
        <w:left w:val="none" w:sz="0" w:space="0" w:color="auto"/>
        <w:bottom w:val="none" w:sz="0" w:space="0" w:color="auto"/>
        <w:right w:val="none" w:sz="0" w:space="0" w:color="auto"/>
      </w:divBdr>
    </w:div>
    <w:div w:id="644896473">
      <w:bodyDiv w:val="1"/>
      <w:marLeft w:val="0"/>
      <w:marRight w:val="0"/>
      <w:marTop w:val="0"/>
      <w:marBottom w:val="0"/>
      <w:divBdr>
        <w:top w:val="none" w:sz="0" w:space="0" w:color="auto"/>
        <w:left w:val="none" w:sz="0" w:space="0" w:color="auto"/>
        <w:bottom w:val="none" w:sz="0" w:space="0" w:color="auto"/>
        <w:right w:val="none" w:sz="0" w:space="0" w:color="auto"/>
      </w:divBdr>
    </w:div>
    <w:div w:id="697580514">
      <w:bodyDiv w:val="1"/>
      <w:marLeft w:val="0"/>
      <w:marRight w:val="0"/>
      <w:marTop w:val="0"/>
      <w:marBottom w:val="0"/>
      <w:divBdr>
        <w:top w:val="none" w:sz="0" w:space="0" w:color="auto"/>
        <w:left w:val="none" w:sz="0" w:space="0" w:color="auto"/>
        <w:bottom w:val="none" w:sz="0" w:space="0" w:color="auto"/>
        <w:right w:val="none" w:sz="0" w:space="0" w:color="auto"/>
      </w:divBdr>
    </w:div>
    <w:div w:id="820928054">
      <w:bodyDiv w:val="1"/>
      <w:marLeft w:val="0"/>
      <w:marRight w:val="0"/>
      <w:marTop w:val="0"/>
      <w:marBottom w:val="0"/>
      <w:divBdr>
        <w:top w:val="none" w:sz="0" w:space="0" w:color="auto"/>
        <w:left w:val="none" w:sz="0" w:space="0" w:color="auto"/>
        <w:bottom w:val="none" w:sz="0" w:space="0" w:color="auto"/>
        <w:right w:val="none" w:sz="0" w:space="0" w:color="auto"/>
      </w:divBdr>
    </w:div>
    <w:div w:id="845174265">
      <w:bodyDiv w:val="1"/>
      <w:marLeft w:val="0"/>
      <w:marRight w:val="0"/>
      <w:marTop w:val="0"/>
      <w:marBottom w:val="0"/>
      <w:divBdr>
        <w:top w:val="none" w:sz="0" w:space="0" w:color="auto"/>
        <w:left w:val="none" w:sz="0" w:space="0" w:color="auto"/>
        <w:bottom w:val="none" w:sz="0" w:space="0" w:color="auto"/>
        <w:right w:val="none" w:sz="0" w:space="0" w:color="auto"/>
      </w:divBdr>
    </w:div>
    <w:div w:id="950356882">
      <w:bodyDiv w:val="1"/>
      <w:marLeft w:val="0"/>
      <w:marRight w:val="0"/>
      <w:marTop w:val="0"/>
      <w:marBottom w:val="0"/>
      <w:divBdr>
        <w:top w:val="none" w:sz="0" w:space="0" w:color="auto"/>
        <w:left w:val="none" w:sz="0" w:space="0" w:color="auto"/>
        <w:bottom w:val="none" w:sz="0" w:space="0" w:color="auto"/>
        <w:right w:val="none" w:sz="0" w:space="0" w:color="auto"/>
      </w:divBdr>
    </w:div>
    <w:div w:id="1243755866">
      <w:bodyDiv w:val="1"/>
      <w:marLeft w:val="0"/>
      <w:marRight w:val="0"/>
      <w:marTop w:val="0"/>
      <w:marBottom w:val="0"/>
      <w:divBdr>
        <w:top w:val="none" w:sz="0" w:space="0" w:color="auto"/>
        <w:left w:val="none" w:sz="0" w:space="0" w:color="auto"/>
        <w:bottom w:val="none" w:sz="0" w:space="0" w:color="auto"/>
        <w:right w:val="none" w:sz="0" w:space="0" w:color="auto"/>
      </w:divBdr>
    </w:div>
    <w:div w:id="1258707420">
      <w:bodyDiv w:val="1"/>
      <w:marLeft w:val="0"/>
      <w:marRight w:val="0"/>
      <w:marTop w:val="0"/>
      <w:marBottom w:val="0"/>
      <w:divBdr>
        <w:top w:val="none" w:sz="0" w:space="0" w:color="auto"/>
        <w:left w:val="none" w:sz="0" w:space="0" w:color="auto"/>
        <w:bottom w:val="none" w:sz="0" w:space="0" w:color="auto"/>
        <w:right w:val="none" w:sz="0" w:space="0" w:color="auto"/>
      </w:divBdr>
    </w:div>
    <w:div w:id="1299264355">
      <w:bodyDiv w:val="1"/>
      <w:marLeft w:val="0"/>
      <w:marRight w:val="0"/>
      <w:marTop w:val="0"/>
      <w:marBottom w:val="0"/>
      <w:divBdr>
        <w:top w:val="none" w:sz="0" w:space="0" w:color="auto"/>
        <w:left w:val="none" w:sz="0" w:space="0" w:color="auto"/>
        <w:bottom w:val="none" w:sz="0" w:space="0" w:color="auto"/>
        <w:right w:val="none" w:sz="0" w:space="0" w:color="auto"/>
      </w:divBdr>
    </w:div>
    <w:div w:id="1383603753">
      <w:bodyDiv w:val="1"/>
      <w:marLeft w:val="0"/>
      <w:marRight w:val="0"/>
      <w:marTop w:val="0"/>
      <w:marBottom w:val="0"/>
      <w:divBdr>
        <w:top w:val="none" w:sz="0" w:space="0" w:color="auto"/>
        <w:left w:val="none" w:sz="0" w:space="0" w:color="auto"/>
        <w:bottom w:val="none" w:sz="0" w:space="0" w:color="auto"/>
        <w:right w:val="none" w:sz="0" w:space="0" w:color="auto"/>
      </w:divBdr>
    </w:div>
    <w:div w:id="1395620051">
      <w:bodyDiv w:val="1"/>
      <w:marLeft w:val="0"/>
      <w:marRight w:val="0"/>
      <w:marTop w:val="0"/>
      <w:marBottom w:val="0"/>
      <w:divBdr>
        <w:top w:val="none" w:sz="0" w:space="0" w:color="auto"/>
        <w:left w:val="none" w:sz="0" w:space="0" w:color="auto"/>
        <w:bottom w:val="none" w:sz="0" w:space="0" w:color="auto"/>
        <w:right w:val="none" w:sz="0" w:space="0" w:color="auto"/>
      </w:divBdr>
    </w:div>
    <w:div w:id="1487697643">
      <w:bodyDiv w:val="1"/>
      <w:marLeft w:val="0"/>
      <w:marRight w:val="0"/>
      <w:marTop w:val="0"/>
      <w:marBottom w:val="0"/>
      <w:divBdr>
        <w:top w:val="none" w:sz="0" w:space="0" w:color="auto"/>
        <w:left w:val="none" w:sz="0" w:space="0" w:color="auto"/>
        <w:bottom w:val="none" w:sz="0" w:space="0" w:color="auto"/>
        <w:right w:val="none" w:sz="0" w:space="0" w:color="auto"/>
      </w:divBdr>
    </w:div>
    <w:div w:id="1650209606">
      <w:bodyDiv w:val="1"/>
      <w:marLeft w:val="0"/>
      <w:marRight w:val="0"/>
      <w:marTop w:val="0"/>
      <w:marBottom w:val="0"/>
      <w:divBdr>
        <w:top w:val="none" w:sz="0" w:space="0" w:color="auto"/>
        <w:left w:val="none" w:sz="0" w:space="0" w:color="auto"/>
        <w:bottom w:val="none" w:sz="0" w:space="0" w:color="auto"/>
        <w:right w:val="none" w:sz="0" w:space="0" w:color="auto"/>
      </w:divBdr>
    </w:div>
    <w:div w:id="1731926872">
      <w:bodyDiv w:val="1"/>
      <w:marLeft w:val="0"/>
      <w:marRight w:val="0"/>
      <w:marTop w:val="0"/>
      <w:marBottom w:val="0"/>
      <w:divBdr>
        <w:top w:val="none" w:sz="0" w:space="0" w:color="auto"/>
        <w:left w:val="none" w:sz="0" w:space="0" w:color="auto"/>
        <w:bottom w:val="none" w:sz="0" w:space="0" w:color="auto"/>
        <w:right w:val="none" w:sz="0" w:space="0" w:color="auto"/>
      </w:divBdr>
    </w:div>
    <w:div w:id="1768112004">
      <w:bodyDiv w:val="1"/>
      <w:marLeft w:val="0"/>
      <w:marRight w:val="0"/>
      <w:marTop w:val="0"/>
      <w:marBottom w:val="0"/>
      <w:divBdr>
        <w:top w:val="none" w:sz="0" w:space="0" w:color="auto"/>
        <w:left w:val="none" w:sz="0" w:space="0" w:color="auto"/>
        <w:bottom w:val="none" w:sz="0" w:space="0" w:color="auto"/>
        <w:right w:val="none" w:sz="0" w:space="0" w:color="auto"/>
      </w:divBdr>
    </w:div>
    <w:div w:id="1997957173">
      <w:bodyDiv w:val="1"/>
      <w:marLeft w:val="0"/>
      <w:marRight w:val="0"/>
      <w:marTop w:val="0"/>
      <w:marBottom w:val="0"/>
      <w:divBdr>
        <w:top w:val="none" w:sz="0" w:space="0" w:color="auto"/>
        <w:left w:val="none" w:sz="0" w:space="0" w:color="auto"/>
        <w:bottom w:val="none" w:sz="0" w:space="0" w:color="auto"/>
        <w:right w:val="none" w:sz="0" w:space="0" w:color="auto"/>
      </w:divBdr>
    </w:div>
    <w:div w:id="2088729291">
      <w:bodyDiv w:val="1"/>
      <w:marLeft w:val="0"/>
      <w:marRight w:val="0"/>
      <w:marTop w:val="0"/>
      <w:marBottom w:val="0"/>
      <w:divBdr>
        <w:top w:val="none" w:sz="0" w:space="0" w:color="auto"/>
        <w:left w:val="none" w:sz="0" w:space="0" w:color="auto"/>
        <w:bottom w:val="none" w:sz="0" w:space="0" w:color="auto"/>
        <w:right w:val="none" w:sz="0" w:space="0" w:color="auto"/>
      </w:divBdr>
    </w:div>
    <w:div w:id="2126924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tiff"/><Relationship Id="rId18" Type="http://schemas.openxmlformats.org/officeDocument/2006/relationships/image" Target="media/image13.tiff"/><Relationship Id="rId26" Type="http://schemas.openxmlformats.org/officeDocument/2006/relationships/image" Target="media/image21.png"/><Relationship Id="rId21" Type="http://schemas.openxmlformats.org/officeDocument/2006/relationships/image" Target="media/image16.tiff"/><Relationship Id="rId34" Type="http://schemas.openxmlformats.org/officeDocument/2006/relationships/image" Target="media/image29.tiff"/><Relationship Id="rId7" Type="http://schemas.openxmlformats.org/officeDocument/2006/relationships/image" Target="media/image2.jpeg"/><Relationship Id="rId12" Type="http://schemas.openxmlformats.org/officeDocument/2006/relationships/image" Target="media/image7.tiff"/><Relationship Id="rId17" Type="http://schemas.openxmlformats.org/officeDocument/2006/relationships/image" Target="media/image12.tiff"/><Relationship Id="rId25" Type="http://schemas.openxmlformats.org/officeDocument/2006/relationships/image" Target="media/image20.png"/><Relationship Id="rId33" Type="http://schemas.openxmlformats.org/officeDocument/2006/relationships/image" Target="media/image28.tiff"/><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tiff"/><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tiff"/><Relationship Id="rId32" Type="http://schemas.openxmlformats.org/officeDocument/2006/relationships/image" Target="media/image27.tiff"/><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tiff"/><Relationship Id="rId28" Type="http://schemas.openxmlformats.org/officeDocument/2006/relationships/image" Target="media/image23.png"/><Relationship Id="rId36"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image" Target="media/image14.tiff"/><Relationship Id="rId31" Type="http://schemas.openxmlformats.org/officeDocument/2006/relationships/image" Target="media/image26.png"/><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image" Target="media/image17.tiff"/><Relationship Id="rId27" Type="http://schemas.openxmlformats.org/officeDocument/2006/relationships/image" Target="media/image22.png"/><Relationship Id="rId30" Type="http://schemas.openxmlformats.org/officeDocument/2006/relationships/image" Target="media/image25.jpeg"/><Relationship Id="rId35" Type="http://schemas.openxmlformats.org/officeDocument/2006/relationships/footer" Target="footer1.xml"/><Relationship Id="rId8" Type="http://schemas.openxmlformats.org/officeDocument/2006/relationships/image" Target="media/image3.tiff"/><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3</Pages>
  <Words>2657</Words>
  <Characters>1514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cDermott</dc:creator>
  <cp:keywords/>
  <dc:description/>
  <cp:lastModifiedBy>Marketing Media</cp:lastModifiedBy>
  <cp:revision>6</cp:revision>
  <dcterms:created xsi:type="dcterms:W3CDTF">2021-06-13T00:12:00Z</dcterms:created>
  <dcterms:modified xsi:type="dcterms:W3CDTF">2021-06-21T03:33:00Z</dcterms:modified>
</cp:coreProperties>
</file>